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1" w:rightFromText="141" w:vertAnchor="text" w:horzAnchor="margin" w:tblpXSpec="center" w:tblpY="132"/>
        <w:tblW w:w="11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00" w:firstRow="0" w:lastRow="0" w:firstColumn="0" w:lastColumn="0" w:noHBand="1" w:noVBand="0"/>
      </w:tblPr>
      <w:tblGrid>
        <w:gridCol w:w="2879"/>
        <w:gridCol w:w="48"/>
        <w:gridCol w:w="924"/>
        <w:gridCol w:w="555"/>
        <w:gridCol w:w="7092"/>
      </w:tblGrid>
      <w:tr w:rsidR="00E67952" w:rsidRPr="00B06958" w14:paraId="328A7112" w14:textId="77777777" w:rsidTr="00B24823">
        <w:trPr>
          <w:trHeight w:val="666"/>
        </w:trPr>
        <w:tc>
          <w:tcPr>
            <w:tcW w:w="11498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0C18E80A" w14:textId="5E570985" w:rsidR="00E67952" w:rsidRPr="00400374" w:rsidRDefault="00E67952" w:rsidP="00A57F85">
            <w:pPr>
              <w:jc w:val="center"/>
              <w:rPr>
                <w:rFonts w:asciiTheme="minorHAnsi" w:hAnsiTheme="minorHAnsi" w:cs="Tahoma"/>
                <w:b/>
                <w:color w:val="002060"/>
                <w:sz w:val="48"/>
                <w:szCs w:val="48"/>
                <w:lang w:val="en-GB"/>
              </w:rPr>
            </w:pPr>
            <w:r w:rsidRPr="00400374">
              <w:rPr>
                <w:rFonts w:asciiTheme="minorHAnsi" w:hAnsiTheme="minorHAnsi" w:cs="Tahoma"/>
                <w:b/>
                <w:color w:val="002060"/>
                <w:sz w:val="48"/>
                <w:szCs w:val="48"/>
                <w:lang w:val="en-GB"/>
              </w:rPr>
              <w:t>EFDN More than Football Award</w:t>
            </w:r>
            <w:r w:rsidR="00937DD6">
              <w:rPr>
                <w:rFonts w:asciiTheme="minorHAnsi" w:hAnsiTheme="minorHAnsi" w:cs="Tahoma"/>
                <w:b/>
                <w:color w:val="002060"/>
                <w:sz w:val="48"/>
                <w:szCs w:val="48"/>
                <w:lang w:val="en-GB"/>
              </w:rPr>
              <w:t xml:space="preserve"> – Application Form</w:t>
            </w:r>
          </w:p>
        </w:tc>
      </w:tr>
      <w:tr w:rsidR="00E67952" w:rsidRPr="007C5318" w14:paraId="113187FB" w14:textId="77777777" w:rsidTr="00B24823">
        <w:trPr>
          <w:trHeight w:val="563"/>
        </w:trPr>
        <w:tc>
          <w:tcPr>
            <w:tcW w:w="292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  <w:vAlign w:val="center"/>
          </w:tcPr>
          <w:p w14:paraId="0420842D" w14:textId="7FF85BE5" w:rsidR="00E67952" w:rsidRPr="003C78B4" w:rsidRDefault="00937DD6" w:rsidP="00A57F85">
            <w:pPr>
              <w:pStyle w:val="berschrift3"/>
              <w:rPr>
                <w:rFonts w:asciiTheme="minorHAnsi" w:hAnsiTheme="minorHAnsi" w:cstheme="minorHAnsi"/>
              </w:rPr>
            </w:pPr>
            <w:r w:rsidRPr="003C78B4">
              <w:rPr>
                <w:rFonts w:asciiTheme="minorHAnsi" w:hAnsiTheme="minorHAnsi" w:cstheme="minorHAnsi"/>
              </w:rPr>
              <w:t>Organisation name</w:t>
            </w:r>
            <w:r w:rsidR="00E67952" w:rsidRPr="003C78B4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8570" w:type="dxa"/>
            <w:gridSpan w:val="3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vAlign w:val="center"/>
          </w:tcPr>
          <w:p w14:paraId="6E7B7482" w14:textId="77777777" w:rsidR="00E67952" w:rsidRPr="004D1C29" w:rsidRDefault="00E67952" w:rsidP="00A57F85">
            <w:pPr>
              <w:pStyle w:val="berschrift3"/>
              <w:jc w:val="center"/>
            </w:pPr>
          </w:p>
        </w:tc>
      </w:tr>
      <w:tr w:rsidR="00E67952" w:rsidRPr="007C5318" w14:paraId="549C0D10" w14:textId="77777777" w:rsidTr="00B24823">
        <w:trPr>
          <w:trHeight w:val="515"/>
        </w:trPr>
        <w:tc>
          <w:tcPr>
            <w:tcW w:w="2927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  <w:vAlign w:val="center"/>
          </w:tcPr>
          <w:p w14:paraId="343A5943" w14:textId="75EA4BC9" w:rsidR="00E67952" w:rsidRPr="003C78B4" w:rsidRDefault="00937DD6" w:rsidP="00A57F85">
            <w:pPr>
              <w:rPr>
                <w:rFonts w:asciiTheme="minorHAnsi" w:hAnsiTheme="minorHAnsi" w:cstheme="minorHAnsi"/>
                <w:b/>
                <w:color w:val="000000" w:themeColor="text1"/>
                <w:szCs w:val="22"/>
              </w:rPr>
            </w:pPr>
            <w:r w:rsidRPr="003C78B4">
              <w:rPr>
                <w:rFonts w:asciiTheme="minorHAnsi" w:hAnsiTheme="minorHAnsi" w:cstheme="minorHAnsi"/>
                <w:b/>
                <w:color w:val="000000" w:themeColor="text1"/>
                <w:szCs w:val="22"/>
              </w:rPr>
              <w:t>Project title</w:t>
            </w:r>
            <w:r w:rsidR="00E67952" w:rsidRPr="003C78B4">
              <w:rPr>
                <w:rFonts w:asciiTheme="minorHAnsi" w:hAnsiTheme="minorHAnsi" w:cstheme="minorHAnsi"/>
                <w:b/>
                <w:color w:val="000000" w:themeColor="text1"/>
                <w:szCs w:val="22"/>
              </w:rPr>
              <w:t>:</w:t>
            </w:r>
          </w:p>
        </w:tc>
        <w:tc>
          <w:tcPr>
            <w:tcW w:w="8570" w:type="dxa"/>
            <w:gridSpan w:val="3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vAlign w:val="center"/>
          </w:tcPr>
          <w:p w14:paraId="3D7F3835" w14:textId="77777777" w:rsidR="00E67952" w:rsidRPr="00E67952" w:rsidRDefault="00E67952" w:rsidP="00A57F85">
            <w:pPr>
              <w:jc w:val="center"/>
              <w:rPr>
                <w:rFonts w:asciiTheme="minorHAnsi" w:hAnsiTheme="minorHAnsi" w:cstheme="minorHAnsi"/>
                <w:i/>
                <w:color w:val="000000" w:themeColor="text1"/>
                <w:szCs w:val="22"/>
              </w:rPr>
            </w:pPr>
          </w:p>
        </w:tc>
      </w:tr>
      <w:tr w:rsidR="00E67952" w:rsidRPr="007C5318" w14:paraId="0C5F36DE" w14:textId="77777777" w:rsidTr="00B24823">
        <w:trPr>
          <w:trHeight w:val="577"/>
        </w:trPr>
        <w:tc>
          <w:tcPr>
            <w:tcW w:w="11498" w:type="dxa"/>
            <w:gridSpan w:val="5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01AE076B" w14:textId="66937DEB" w:rsidR="00E67952" w:rsidRPr="003C78B4" w:rsidRDefault="00937DD6" w:rsidP="00A57F85">
            <w:pPr>
              <w:rPr>
                <w:rFonts w:asciiTheme="minorHAnsi" w:hAnsiTheme="minorHAnsi" w:cstheme="minorHAnsi"/>
                <w:b/>
                <w:color w:val="000000" w:themeColor="text1"/>
                <w:szCs w:val="22"/>
              </w:rPr>
            </w:pPr>
            <w:r w:rsidRPr="003C78B4">
              <w:rPr>
                <w:rFonts w:asciiTheme="minorHAnsi" w:hAnsiTheme="minorHAnsi" w:cstheme="minorHAnsi"/>
                <w:b/>
                <w:color w:val="000000" w:themeColor="text1"/>
                <w:szCs w:val="22"/>
              </w:rPr>
              <w:t>Project background</w:t>
            </w:r>
            <w:r w:rsidR="00E67952" w:rsidRPr="003C78B4">
              <w:rPr>
                <w:rFonts w:asciiTheme="minorHAnsi" w:hAnsiTheme="minorHAnsi" w:cstheme="minorHAnsi"/>
                <w:b/>
                <w:color w:val="000000" w:themeColor="text1"/>
                <w:szCs w:val="22"/>
              </w:rPr>
              <w:t>:</w:t>
            </w:r>
          </w:p>
        </w:tc>
      </w:tr>
      <w:tr w:rsidR="00E67952" w:rsidRPr="00113F6A" w14:paraId="18345DCE" w14:textId="77777777" w:rsidTr="00B24823">
        <w:trPr>
          <w:trHeight w:val="577"/>
        </w:trPr>
        <w:tc>
          <w:tcPr>
            <w:tcW w:w="11498" w:type="dxa"/>
            <w:gridSpan w:val="5"/>
            <w:tcBorders>
              <w:top w:val="nil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3BC88F75" w14:textId="15A54890" w:rsidR="009F28D6" w:rsidRPr="003C78B4" w:rsidRDefault="009F28D6" w:rsidP="00A57F85">
            <w:pPr>
              <w:rPr>
                <w:rFonts w:asciiTheme="minorHAnsi" w:hAnsiTheme="minorHAnsi" w:cstheme="minorHAnsi"/>
                <w:b/>
                <w:color w:val="000000" w:themeColor="text1"/>
                <w:szCs w:val="22"/>
                <w:lang w:val="en-GB"/>
              </w:rPr>
            </w:pPr>
          </w:p>
        </w:tc>
      </w:tr>
      <w:tr w:rsidR="00E67952" w:rsidRPr="00113F6A" w14:paraId="7DE0636C" w14:textId="77777777" w:rsidTr="00B24823">
        <w:trPr>
          <w:trHeight w:val="577"/>
        </w:trPr>
        <w:tc>
          <w:tcPr>
            <w:tcW w:w="11498" w:type="dxa"/>
            <w:gridSpan w:val="5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BFF5804" w14:textId="77777777" w:rsidR="00E67952" w:rsidRPr="003C78B4" w:rsidRDefault="00E67952" w:rsidP="00A57F85">
            <w:pPr>
              <w:jc w:val="center"/>
              <w:rPr>
                <w:rFonts w:asciiTheme="minorHAnsi" w:hAnsiTheme="minorHAnsi" w:cstheme="minorHAnsi"/>
                <w:b/>
                <w:i/>
                <w:color w:val="000000" w:themeColor="text1"/>
                <w:szCs w:val="22"/>
                <w:lang w:val="en-GB"/>
              </w:rPr>
            </w:pPr>
          </w:p>
        </w:tc>
      </w:tr>
      <w:tr w:rsidR="00E67952" w:rsidRPr="00937DD6" w14:paraId="2352BB51" w14:textId="77777777" w:rsidTr="00B24823">
        <w:trPr>
          <w:trHeight w:val="459"/>
        </w:trPr>
        <w:tc>
          <w:tcPr>
            <w:tcW w:w="11498" w:type="dxa"/>
            <w:gridSpan w:val="5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24531B80" w14:textId="6F22C3F0" w:rsidR="00E67952" w:rsidRPr="003C78B4" w:rsidRDefault="00937DD6" w:rsidP="00A57F85">
            <w:pPr>
              <w:rPr>
                <w:rFonts w:asciiTheme="minorHAnsi" w:hAnsiTheme="minorHAnsi" w:cstheme="minorHAnsi"/>
                <w:b/>
                <w:color w:val="000000" w:themeColor="text1"/>
                <w:szCs w:val="22"/>
                <w:lang w:val="en-GB"/>
              </w:rPr>
            </w:pPr>
            <w:r w:rsidRPr="003C78B4">
              <w:rPr>
                <w:rFonts w:asciiTheme="minorHAnsi" w:hAnsiTheme="minorHAnsi" w:cstheme="minorHAnsi"/>
                <w:b/>
                <w:color w:val="000000" w:themeColor="text1"/>
                <w:szCs w:val="22"/>
                <w:lang w:val="en-GB"/>
              </w:rPr>
              <w:t>Main project objectives</w:t>
            </w:r>
            <w:r w:rsidR="00E67952" w:rsidRPr="003C78B4">
              <w:rPr>
                <w:rFonts w:asciiTheme="minorHAnsi" w:hAnsiTheme="minorHAnsi" w:cstheme="minorHAnsi"/>
                <w:b/>
                <w:color w:val="000000" w:themeColor="text1"/>
                <w:szCs w:val="22"/>
                <w:lang w:val="en-GB"/>
              </w:rPr>
              <w:t>:</w:t>
            </w:r>
          </w:p>
        </w:tc>
      </w:tr>
      <w:tr w:rsidR="00E67952" w:rsidRPr="00937DD6" w14:paraId="7CE52812" w14:textId="77777777" w:rsidTr="00B24823">
        <w:trPr>
          <w:trHeight w:val="459"/>
        </w:trPr>
        <w:tc>
          <w:tcPr>
            <w:tcW w:w="11498" w:type="dxa"/>
            <w:gridSpan w:val="5"/>
            <w:tcBorders>
              <w:top w:val="nil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37E8E6A5" w14:textId="2FADFE0B" w:rsidR="00E67952" w:rsidRPr="003C78B4" w:rsidRDefault="00E67952" w:rsidP="00A57F85">
            <w:pPr>
              <w:pStyle w:val="Listenabsatz"/>
              <w:numPr>
                <w:ilvl w:val="0"/>
                <w:numId w:val="29"/>
              </w:numPr>
              <w:rPr>
                <w:rFonts w:asciiTheme="minorHAnsi" w:hAnsiTheme="minorHAnsi" w:cstheme="minorHAnsi"/>
                <w:i/>
                <w:color w:val="000000" w:themeColor="text1"/>
                <w:szCs w:val="22"/>
                <w:lang w:val="bg-BG"/>
              </w:rPr>
            </w:pPr>
          </w:p>
        </w:tc>
      </w:tr>
      <w:tr w:rsidR="00E67952" w:rsidRPr="00113F6A" w14:paraId="5AFF79DF" w14:textId="77777777" w:rsidTr="00B24823">
        <w:trPr>
          <w:trHeight w:val="459"/>
        </w:trPr>
        <w:tc>
          <w:tcPr>
            <w:tcW w:w="11498" w:type="dxa"/>
            <w:gridSpan w:val="5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7E3F3C76" w14:textId="37E875ED" w:rsidR="00E67952" w:rsidRPr="003C78B4" w:rsidRDefault="00E67952" w:rsidP="00A57F85">
            <w:pPr>
              <w:pStyle w:val="Listenabsatz"/>
              <w:numPr>
                <w:ilvl w:val="0"/>
                <w:numId w:val="27"/>
              </w:numPr>
              <w:rPr>
                <w:rFonts w:asciiTheme="minorHAnsi" w:hAnsiTheme="minorHAnsi" w:cstheme="minorHAnsi"/>
                <w:i/>
                <w:color w:val="000000" w:themeColor="text1"/>
                <w:szCs w:val="22"/>
                <w:lang w:val="en-GB"/>
              </w:rPr>
            </w:pPr>
          </w:p>
        </w:tc>
      </w:tr>
      <w:tr w:rsidR="00937DD6" w:rsidRPr="00113F6A" w14:paraId="4E3576C8" w14:textId="77777777" w:rsidTr="00B24823">
        <w:trPr>
          <w:trHeight w:val="459"/>
        </w:trPr>
        <w:tc>
          <w:tcPr>
            <w:tcW w:w="11498" w:type="dxa"/>
            <w:gridSpan w:val="5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66A11F2A" w14:textId="6C00E740" w:rsidR="00937DD6" w:rsidRPr="003C78B4" w:rsidRDefault="00937DD6" w:rsidP="00A57F85">
            <w:pPr>
              <w:pStyle w:val="Listenabsatz"/>
              <w:numPr>
                <w:ilvl w:val="0"/>
                <w:numId w:val="27"/>
              </w:numPr>
              <w:rPr>
                <w:rFonts w:asciiTheme="minorHAnsi" w:hAnsiTheme="minorHAnsi" w:cstheme="minorHAnsi"/>
                <w:i/>
                <w:color w:val="000000" w:themeColor="text1"/>
                <w:szCs w:val="22"/>
                <w:lang w:val="en-GB"/>
              </w:rPr>
            </w:pPr>
          </w:p>
        </w:tc>
      </w:tr>
      <w:tr w:rsidR="00E67952" w:rsidRPr="00113F6A" w14:paraId="2E52B9A1" w14:textId="77777777" w:rsidTr="00B24823">
        <w:trPr>
          <w:trHeight w:val="459"/>
        </w:trPr>
        <w:tc>
          <w:tcPr>
            <w:tcW w:w="11498" w:type="dxa"/>
            <w:gridSpan w:val="5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15F3355C" w14:textId="4DCCB5C0" w:rsidR="00E67952" w:rsidRPr="003C78B4" w:rsidRDefault="00E67952" w:rsidP="00A57F85">
            <w:pPr>
              <w:pStyle w:val="Listenabsatz"/>
              <w:numPr>
                <w:ilvl w:val="0"/>
                <w:numId w:val="27"/>
              </w:numPr>
              <w:spacing w:line="300" w:lineRule="auto"/>
              <w:rPr>
                <w:rFonts w:asciiTheme="minorHAnsi" w:hAnsiTheme="minorHAnsi" w:cstheme="minorHAnsi"/>
                <w:i/>
                <w:color w:val="000000" w:themeColor="text1"/>
                <w:szCs w:val="22"/>
                <w:lang w:val="en-GB"/>
              </w:rPr>
            </w:pPr>
          </w:p>
        </w:tc>
      </w:tr>
      <w:tr w:rsidR="00E67952" w:rsidRPr="00113F6A" w14:paraId="69EAE0B1" w14:textId="77777777" w:rsidTr="00B24823">
        <w:trPr>
          <w:trHeight w:val="459"/>
        </w:trPr>
        <w:tc>
          <w:tcPr>
            <w:tcW w:w="11498" w:type="dxa"/>
            <w:gridSpan w:val="5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6A81999" w14:textId="41657079" w:rsidR="00937DD6" w:rsidRPr="003C78B4" w:rsidRDefault="00937DD6" w:rsidP="00A57F85">
            <w:pPr>
              <w:pStyle w:val="Listenabsatz"/>
              <w:numPr>
                <w:ilvl w:val="0"/>
                <w:numId w:val="27"/>
              </w:numPr>
              <w:rPr>
                <w:rFonts w:asciiTheme="minorHAnsi" w:hAnsiTheme="minorHAnsi" w:cstheme="minorHAnsi"/>
                <w:i/>
                <w:color w:val="000000" w:themeColor="text1"/>
                <w:szCs w:val="22"/>
                <w:lang w:val="en-GB"/>
              </w:rPr>
            </w:pPr>
          </w:p>
        </w:tc>
      </w:tr>
      <w:tr w:rsidR="00E67952" w:rsidRPr="007C5318" w14:paraId="0238ED71" w14:textId="77777777" w:rsidTr="00B24823">
        <w:trPr>
          <w:trHeight w:val="518"/>
        </w:trPr>
        <w:tc>
          <w:tcPr>
            <w:tcW w:w="11498" w:type="dxa"/>
            <w:gridSpan w:val="5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72BAC588" w14:textId="75F172AA" w:rsidR="00E67952" w:rsidRPr="003C78B4" w:rsidRDefault="00937DD6" w:rsidP="00A57F85">
            <w:pPr>
              <w:rPr>
                <w:rFonts w:asciiTheme="minorHAnsi" w:hAnsiTheme="minorHAnsi" w:cstheme="minorHAnsi"/>
                <w:i/>
                <w:color w:val="000000" w:themeColor="text1"/>
                <w:szCs w:val="22"/>
              </w:rPr>
            </w:pPr>
            <w:r w:rsidRPr="003C78B4">
              <w:rPr>
                <w:rFonts w:asciiTheme="minorHAnsi" w:hAnsiTheme="minorHAnsi" w:cstheme="minorHAnsi"/>
                <w:b/>
                <w:color w:val="000000" w:themeColor="text1"/>
                <w:szCs w:val="22"/>
              </w:rPr>
              <w:t>Project description</w:t>
            </w:r>
            <w:r w:rsidR="00E67952" w:rsidRPr="003C78B4">
              <w:rPr>
                <w:rFonts w:asciiTheme="minorHAnsi" w:hAnsiTheme="minorHAnsi" w:cstheme="minorHAnsi"/>
                <w:b/>
                <w:color w:val="000000" w:themeColor="text1"/>
                <w:szCs w:val="22"/>
              </w:rPr>
              <w:t>:</w:t>
            </w:r>
          </w:p>
        </w:tc>
      </w:tr>
      <w:tr w:rsidR="00E67952" w:rsidRPr="00113F6A" w14:paraId="75176AA5" w14:textId="77777777" w:rsidTr="00B24823">
        <w:trPr>
          <w:trHeight w:val="518"/>
        </w:trPr>
        <w:tc>
          <w:tcPr>
            <w:tcW w:w="11498" w:type="dxa"/>
            <w:gridSpan w:val="5"/>
            <w:tcBorders>
              <w:top w:val="nil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5CF9C56A" w14:textId="5CB58F40" w:rsidR="00D814C2" w:rsidRPr="003C78B4" w:rsidRDefault="00D814C2" w:rsidP="00A57F85">
            <w:pPr>
              <w:rPr>
                <w:rFonts w:asciiTheme="minorHAnsi" w:hAnsiTheme="minorHAnsi" w:cstheme="minorHAnsi"/>
                <w:color w:val="000000" w:themeColor="text1"/>
                <w:szCs w:val="22"/>
                <w:lang w:val="en-GB"/>
              </w:rPr>
            </w:pPr>
          </w:p>
        </w:tc>
      </w:tr>
      <w:tr w:rsidR="00E67952" w:rsidRPr="00113F6A" w14:paraId="5CA0304C" w14:textId="77777777" w:rsidTr="00B24823">
        <w:trPr>
          <w:trHeight w:val="518"/>
        </w:trPr>
        <w:tc>
          <w:tcPr>
            <w:tcW w:w="11498" w:type="dxa"/>
            <w:gridSpan w:val="5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E632571" w14:textId="77777777" w:rsidR="00E67952" w:rsidRPr="003C78B4" w:rsidRDefault="00E67952" w:rsidP="00A57F85">
            <w:pPr>
              <w:jc w:val="center"/>
              <w:rPr>
                <w:rFonts w:asciiTheme="minorHAnsi" w:hAnsiTheme="minorHAnsi" w:cstheme="minorHAnsi"/>
                <w:i/>
                <w:color w:val="000000" w:themeColor="text1"/>
                <w:szCs w:val="22"/>
                <w:lang w:val="en-GB"/>
              </w:rPr>
            </w:pPr>
          </w:p>
        </w:tc>
      </w:tr>
      <w:tr w:rsidR="00E67952" w:rsidRPr="007C5318" w14:paraId="5C4662E2" w14:textId="77777777" w:rsidTr="00B24823">
        <w:trPr>
          <w:trHeight w:val="473"/>
        </w:trPr>
        <w:tc>
          <w:tcPr>
            <w:tcW w:w="11498" w:type="dxa"/>
            <w:gridSpan w:val="5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0869C20F" w14:textId="44D5406D" w:rsidR="00E67952" w:rsidRPr="003C78B4" w:rsidRDefault="00937DD6" w:rsidP="00A57F8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Cs w:val="22"/>
                <w:lang w:val="en-GB"/>
              </w:rPr>
            </w:pPr>
            <w:r w:rsidRPr="003C78B4">
              <w:rPr>
                <w:rFonts w:asciiTheme="minorHAnsi" w:hAnsiTheme="minorHAnsi" w:cstheme="minorHAnsi"/>
                <w:b/>
                <w:color w:val="000000" w:themeColor="text1"/>
                <w:szCs w:val="22"/>
                <w:lang w:val="en-GB"/>
              </w:rPr>
              <w:t>Contact details:</w:t>
            </w:r>
          </w:p>
        </w:tc>
      </w:tr>
      <w:tr w:rsidR="00E67952" w:rsidRPr="00B06958" w14:paraId="74829E9B" w14:textId="77777777" w:rsidTr="00B24823">
        <w:trPr>
          <w:trHeight w:val="473"/>
        </w:trPr>
        <w:tc>
          <w:tcPr>
            <w:tcW w:w="11498" w:type="dxa"/>
            <w:gridSpan w:val="5"/>
            <w:tcBorders>
              <w:top w:val="nil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134C631A" w14:textId="77777777" w:rsidR="00E67952" w:rsidRPr="003C78B4" w:rsidRDefault="00E67952" w:rsidP="00A57F8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color w:val="000000" w:themeColor="text1"/>
                <w:szCs w:val="22"/>
                <w:lang w:val="en-GB"/>
              </w:rPr>
            </w:pPr>
            <w:r w:rsidRPr="003C78B4">
              <w:rPr>
                <w:rFonts w:asciiTheme="minorHAnsi" w:hAnsiTheme="minorHAnsi" w:cstheme="minorHAnsi"/>
                <w:i/>
                <w:color w:val="000000" w:themeColor="text1"/>
                <w:szCs w:val="22"/>
                <w:lang w:val="en-GB"/>
              </w:rPr>
              <w:t xml:space="preserve">In order to get in touch with the main person responsible for the project in </w:t>
            </w:r>
            <w:r w:rsidRPr="003C78B4">
              <w:rPr>
                <w:rFonts w:asciiTheme="minorHAnsi" w:hAnsiTheme="minorHAnsi" w:cstheme="minorHAnsi"/>
                <w:i/>
                <w:noProof/>
                <w:color w:val="000000" w:themeColor="text1"/>
                <w:szCs w:val="22"/>
                <w:lang w:val="en-GB"/>
              </w:rPr>
              <w:t>case</w:t>
            </w:r>
            <w:r w:rsidRPr="003C78B4">
              <w:rPr>
                <w:rFonts w:asciiTheme="minorHAnsi" w:hAnsiTheme="minorHAnsi" w:cstheme="minorHAnsi"/>
                <w:i/>
                <w:color w:val="000000" w:themeColor="text1"/>
                <w:szCs w:val="22"/>
                <w:lang w:val="en-GB"/>
              </w:rPr>
              <w:t xml:space="preserve"> further information is requested.</w:t>
            </w:r>
          </w:p>
        </w:tc>
      </w:tr>
      <w:tr w:rsidR="00E67952" w:rsidRPr="007C5318" w14:paraId="532192B1" w14:textId="77777777" w:rsidTr="00B24823">
        <w:trPr>
          <w:trHeight w:val="473"/>
        </w:trPr>
        <w:tc>
          <w:tcPr>
            <w:tcW w:w="3851" w:type="dxa"/>
            <w:gridSpan w:val="3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nil"/>
            </w:tcBorders>
            <w:vAlign w:val="center"/>
          </w:tcPr>
          <w:p w14:paraId="520B890F" w14:textId="386A57EE" w:rsidR="00E67952" w:rsidRPr="003C78B4" w:rsidRDefault="00937DD6" w:rsidP="00A57F8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Cs w:val="22"/>
              </w:rPr>
            </w:pPr>
            <w:r w:rsidRPr="003C78B4">
              <w:rPr>
                <w:rFonts w:asciiTheme="minorHAnsi" w:hAnsiTheme="minorHAnsi" w:cstheme="minorHAnsi"/>
                <w:color w:val="000000" w:themeColor="text1"/>
                <w:szCs w:val="22"/>
              </w:rPr>
              <w:t>Name:</w:t>
            </w:r>
          </w:p>
        </w:tc>
        <w:tc>
          <w:tcPr>
            <w:tcW w:w="764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uble" w:sz="4" w:space="0" w:color="auto"/>
            </w:tcBorders>
            <w:vAlign w:val="center"/>
          </w:tcPr>
          <w:p w14:paraId="1F95DBE5" w14:textId="77777777" w:rsidR="00E67952" w:rsidRPr="00E67952" w:rsidRDefault="00E67952" w:rsidP="00A57F85">
            <w:pPr>
              <w:rPr>
                <w:rFonts w:asciiTheme="minorHAnsi" w:hAnsiTheme="minorHAnsi" w:cstheme="minorHAnsi"/>
                <w:i/>
                <w:color w:val="000000" w:themeColor="text1"/>
                <w:szCs w:val="22"/>
              </w:rPr>
            </w:pPr>
          </w:p>
        </w:tc>
      </w:tr>
      <w:tr w:rsidR="00E67952" w:rsidRPr="00113F6A" w14:paraId="4043A34E" w14:textId="77777777" w:rsidTr="00B24823">
        <w:trPr>
          <w:cantSplit/>
          <w:trHeight w:val="554"/>
        </w:trPr>
        <w:tc>
          <w:tcPr>
            <w:tcW w:w="4406" w:type="dxa"/>
            <w:gridSpan w:val="4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nil"/>
            </w:tcBorders>
            <w:vAlign w:val="center"/>
          </w:tcPr>
          <w:p w14:paraId="4A057A79" w14:textId="0B6C6D34" w:rsidR="00E67952" w:rsidRPr="003C78B4" w:rsidRDefault="001C3415" w:rsidP="00A57F8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2"/>
                <w:lang w:val="en-GB"/>
              </w:rPr>
              <w:t>Role</w:t>
            </w:r>
            <w:r w:rsidR="00937DD6" w:rsidRPr="003C78B4">
              <w:rPr>
                <w:rFonts w:asciiTheme="minorHAnsi" w:hAnsiTheme="minorHAnsi" w:cstheme="minorHAnsi"/>
                <w:color w:val="000000" w:themeColor="text1"/>
                <w:szCs w:val="22"/>
                <w:lang w:val="en-GB"/>
              </w:rPr>
              <w:t>:</w:t>
            </w:r>
          </w:p>
        </w:tc>
        <w:tc>
          <w:tcPr>
            <w:tcW w:w="7092" w:type="dxa"/>
            <w:tcBorders>
              <w:top w:val="dotted" w:sz="4" w:space="0" w:color="auto"/>
              <w:left w:val="nil"/>
              <w:bottom w:val="dotted" w:sz="4" w:space="0" w:color="auto"/>
              <w:right w:val="double" w:sz="4" w:space="0" w:color="auto"/>
            </w:tcBorders>
            <w:vAlign w:val="center"/>
          </w:tcPr>
          <w:p w14:paraId="4F385C8E" w14:textId="77777777" w:rsidR="00E67952" w:rsidRPr="00113F6A" w:rsidRDefault="00E67952" w:rsidP="00A57F85">
            <w:pPr>
              <w:rPr>
                <w:rFonts w:asciiTheme="minorHAnsi" w:hAnsiTheme="minorHAnsi" w:cstheme="minorHAnsi"/>
                <w:i/>
                <w:color w:val="000000" w:themeColor="text1"/>
                <w:szCs w:val="22"/>
                <w:lang w:val="en-GB"/>
              </w:rPr>
            </w:pPr>
          </w:p>
        </w:tc>
      </w:tr>
      <w:tr w:rsidR="00E67952" w:rsidRPr="007C5318" w14:paraId="4DDEA203" w14:textId="77777777" w:rsidTr="00B24823">
        <w:trPr>
          <w:trHeight w:val="473"/>
        </w:trPr>
        <w:tc>
          <w:tcPr>
            <w:tcW w:w="3851" w:type="dxa"/>
            <w:gridSpan w:val="3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nil"/>
            </w:tcBorders>
            <w:vAlign w:val="center"/>
          </w:tcPr>
          <w:p w14:paraId="7DDCBA81" w14:textId="3BBD16DB" w:rsidR="00E67952" w:rsidRPr="003C78B4" w:rsidRDefault="00937DD6" w:rsidP="00A57F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C78B4">
              <w:rPr>
                <w:rFonts w:asciiTheme="minorHAnsi" w:hAnsiTheme="minorHAnsi" w:cstheme="minorHAnsi"/>
                <w:sz w:val="20"/>
                <w:szCs w:val="20"/>
              </w:rPr>
              <w:t>Email:</w:t>
            </w:r>
          </w:p>
        </w:tc>
        <w:tc>
          <w:tcPr>
            <w:tcW w:w="764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uble" w:sz="4" w:space="0" w:color="auto"/>
            </w:tcBorders>
            <w:vAlign w:val="center"/>
          </w:tcPr>
          <w:p w14:paraId="17EBD888" w14:textId="77777777" w:rsidR="00E67952" w:rsidRPr="00A610D1" w:rsidRDefault="00E67952" w:rsidP="00A57F85">
            <w:pPr>
              <w:rPr>
                <w:sz w:val="20"/>
                <w:szCs w:val="20"/>
              </w:rPr>
            </w:pPr>
          </w:p>
        </w:tc>
      </w:tr>
      <w:tr w:rsidR="00E67952" w:rsidRPr="007C5318" w14:paraId="11ECE546" w14:textId="77777777" w:rsidTr="00B24823">
        <w:trPr>
          <w:trHeight w:val="473"/>
        </w:trPr>
        <w:tc>
          <w:tcPr>
            <w:tcW w:w="3851" w:type="dxa"/>
            <w:gridSpan w:val="3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nil"/>
            </w:tcBorders>
            <w:vAlign w:val="center"/>
          </w:tcPr>
          <w:p w14:paraId="70FA274D" w14:textId="602297F0" w:rsidR="00E67952" w:rsidRPr="003C78B4" w:rsidRDefault="00937DD6" w:rsidP="00A57F8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Cs w:val="22"/>
              </w:rPr>
            </w:pPr>
            <w:r w:rsidRPr="003C78B4">
              <w:rPr>
                <w:rFonts w:asciiTheme="minorHAnsi" w:hAnsiTheme="minorHAnsi" w:cstheme="minorHAnsi"/>
                <w:color w:val="000000" w:themeColor="text1"/>
                <w:szCs w:val="22"/>
              </w:rPr>
              <w:t>Phone:</w:t>
            </w:r>
          </w:p>
        </w:tc>
        <w:tc>
          <w:tcPr>
            <w:tcW w:w="7647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uble" w:sz="4" w:space="0" w:color="auto"/>
            </w:tcBorders>
            <w:vAlign w:val="center"/>
          </w:tcPr>
          <w:p w14:paraId="47C2A97C" w14:textId="77777777" w:rsidR="00E67952" w:rsidRPr="00E67952" w:rsidRDefault="00E67952" w:rsidP="00A57F85">
            <w:pPr>
              <w:rPr>
                <w:rFonts w:asciiTheme="minorHAnsi" w:hAnsiTheme="minorHAnsi" w:cstheme="minorHAnsi"/>
                <w:i/>
                <w:color w:val="000000" w:themeColor="text1"/>
                <w:szCs w:val="22"/>
              </w:rPr>
            </w:pPr>
          </w:p>
        </w:tc>
      </w:tr>
      <w:tr w:rsidR="00E67952" w:rsidRPr="007C5318" w14:paraId="7A986613" w14:textId="77777777" w:rsidTr="00B24823">
        <w:trPr>
          <w:trHeight w:val="473"/>
        </w:trPr>
        <w:tc>
          <w:tcPr>
            <w:tcW w:w="2879" w:type="dxa"/>
            <w:tcBorders>
              <w:top w:val="dotted" w:sz="4" w:space="0" w:color="auto"/>
              <w:left w:val="double" w:sz="4" w:space="0" w:color="auto"/>
              <w:bottom w:val="double" w:sz="4" w:space="0" w:color="auto"/>
              <w:right w:val="nil"/>
            </w:tcBorders>
            <w:vAlign w:val="center"/>
          </w:tcPr>
          <w:p w14:paraId="48245F22" w14:textId="2A2BBDDC" w:rsidR="00E67952" w:rsidRPr="003C78B4" w:rsidRDefault="00937DD6" w:rsidP="00A57F8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Cs w:val="22"/>
              </w:rPr>
            </w:pPr>
            <w:r w:rsidRPr="003C78B4">
              <w:rPr>
                <w:rFonts w:asciiTheme="minorHAnsi" w:hAnsiTheme="minorHAnsi" w:cstheme="minorHAnsi"/>
                <w:color w:val="000000" w:themeColor="text1"/>
                <w:szCs w:val="22"/>
              </w:rPr>
              <w:t>Website:</w:t>
            </w:r>
          </w:p>
        </w:tc>
        <w:tc>
          <w:tcPr>
            <w:tcW w:w="8618" w:type="dxa"/>
            <w:gridSpan w:val="4"/>
            <w:tcBorders>
              <w:top w:val="dotted" w:sz="4" w:space="0" w:color="auto"/>
              <w:left w:val="nil"/>
              <w:bottom w:val="double" w:sz="4" w:space="0" w:color="auto"/>
              <w:right w:val="double" w:sz="4" w:space="0" w:color="auto"/>
            </w:tcBorders>
            <w:vAlign w:val="center"/>
          </w:tcPr>
          <w:p w14:paraId="366277BD" w14:textId="77777777" w:rsidR="00E67952" w:rsidRPr="003C78B4" w:rsidRDefault="00E67952" w:rsidP="00A57F85">
            <w:pPr>
              <w:rPr>
                <w:rFonts w:asciiTheme="minorHAnsi" w:hAnsiTheme="minorHAnsi" w:cstheme="minorHAnsi"/>
                <w:i/>
                <w:color w:val="000000" w:themeColor="text1"/>
                <w:szCs w:val="22"/>
              </w:rPr>
            </w:pPr>
          </w:p>
        </w:tc>
      </w:tr>
    </w:tbl>
    <w:p w14:paraId="683070A9" w14:textId="00EA3DA5" w:rsidR="00FC3F65" w:rsidRDefault="00FC3F6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54B9332" w14:textId="2F5ABE1B" w:rsidR="00B24823" w:rsidRDefault="00B24823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9A37A72" w14:textId="2F9D1426" w:rsidR="00B24823" w:rsidRDefault="00B24823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81ABA24" w14:textId="77777777" w:rsidR="00B24823" w:rsidRPr="00E67952" w:rsidRDefault="00B24823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B1175E9" w14:textId="78832725" w:rsidR="00E67952" w:rsidRPr="00400374" w:rsidRDefault="00937DD6" w:rsidP="00FC3F65">
      <w:pPr>
        <w:spacing w:line="300" w:lineRule="auto"/>
        <w:rPr>
          <w:rFonts w:asciiTheme="minorHAnsi" w:hAnsiTheme="minorHAnsi" w:cs="Calibri"/>
          <w:b/>
          <w:color w:val="000000" w:themeColor="text1"/>
          <w:sz w:val="32"/>
          <w:szCs w:val="32"/>
          <w:lang w:val="en-GB"/>
        </w:rPr>
      </w:pPr>
      <w:r>
        <w:rPr>
          <w:rFonts w:asciiTheme="minorHAnsi" w:hAnsiTheme="minorHAnsi" w:cs="Calibri"/>
          <w:b/>
          <w:color w:val="000000" w:themeColor="text1"/>
          <w:sz w:val="32"/>
          <w:szCs w:val="32"/>
          <w:lang w:val="en-GB"/>
        </w:rPr>
        <w:lastRenderedPageBreak/>
        <w:t>Supporting documentation</w:t>
      </w:r>
      <w:r w:rsidR="00E67952" w:rsidRPr="00400374">
        <w:rPr>
          <w:rFonts w:asciiTheme="minorHAnsi" w:hAnsiTheme="minorHAnsi" w:cs="Calibri"/>
          <w:b/>
          <w:color w:val="000000" w:themeColor="text1"/>
          <w:sz w:val="32"/>
          <w:szCs w:val="32"/>
          <w:lang w:val="en-GB"/>
        </w:rPr>
        <w:t xml:space="preserve">: </w:t>
      </w:r>
    </w:p>
    <w:p w14:paraId="20F5E0E1" w14:textId="459C1FB6" w:rsidR="00E67952" w:rsidRDefault="00E67952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Please provide </w:t>
      </w:r>
      <w:r w:rsidR="00937DD6"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any supporting documents or </w:t>
      </w: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>links to video, photos, impact reports</w:t>
      </w:r>
      <w:r w:rsid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>, post-questionnaires</w:t>
      </w: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 etc. </w:t>
      </w:r>
    </w:p>
    <w:p w14:paraId="11795E64" w14:textId="7826CA90" w:rsidR="00C30958" w:rsidRDefault="00C30958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</w:p>
    <w:p w14:paraId="0335E4E9" w14:textId="0013508E" w:rsidR="00C30958" w:rsidRPr="00C30958" w:rsidRDefault="00C30958" w:rsidP="00FC3F65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</w:pPr>
      <w:r w:rsidRPr="00C30958"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  <w:t xml:space="preserve">Musco Lighting Mini-Pitch </w:t>
      </w:r>
    </w:p>
    <w:p w14:paraId="000605F9" w14:textId="008CD118" w:rsidR="00C30958" w:rsidRDefault="00C30958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Please provide us with information on how and where you would install the sponsored Mini-Pitch in case you win the More than Football Award. </w:t>
      </w:r>
    </w:p>
    <w:p w14:paraId="353E3C91" w14:textId="2FA65F05" w:rsidR="00C30958" w:rsidRDefault="00C30958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03"/>
        <w:gridCol w:w="5017"/>
      </w:tblGrid>
      <w:tr w:rsidR="00C30958" w14:paraId="7B6EA648" w14:textId="77777777" w:rsidTr="00C30958">
        <w:tc>
          <w:tcPr>
            <w:tcW w:w="4503" w:type="dxa"/>
          </w:tcPr>
          <w:p w14:paraId="6B514A49" w14:textId="73F983CF" w:rsidR="00C30958" w:rsidRPr="00C30958" w:rsidRDefault="00C30958" w:rsidP="00C30958">
            <w:pPr>
              <w:rPr>
                <w:rFonts w:asciiTheme="minorHAnsi" w:hAnsiTheme="minorHAnsi" w:cstheme="minorHAnsi"/>
                <w:sz w:val="24"/>
                <w:szCs w:val="24"/>
                <w:lang w:val="de-DE" w:eastAsia="de-DE"/>
              </w:rPr>
            </w:pPr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Proposed Location for Mini-Pitch: Address, City, Postal Code</w:t>
            </w:r>
          </w:p>
        </w:tc>
        <w:tc>
          <w:tcPr>
            <w:tcW w:w="5017" w:type="dxa"/>
          </w:tcPr>
          <w:p w14:paraId="289BC8AF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14:paraId="100F5B7E" w14:textId="77777777" w:rsidTr="00C30958">
        <w:tc>
          <w:tcPr>
            <w:tcW w:w="4503" w:type="dxa"/>
          </w:tcPr>
          <w:p w14:paraId="5EEE07A6" w14:textId="0F409DCB" w:rsidR="00C30958" w:rsidRPr="00C30958" w:rsidRDefault="00C30958" w:rsidP="00C3095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Existing Surface: Concrete/Asphalt/Needs a Brand New Pad</w:t>
            </w:r>
          </w:p>
        </w:tc>
        <w:tc>
          <w:tcPr>
            <w:tcW w:w="5017" w:type="dxa"/>
          </w:tcPr>
          <w:p w14:paraId="6CA84FEE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14:paraId="4FAC9DD2" w14:textId="77777777" w:rsidTr="00C30958">
        <w:tc>
          <w:tcPr>
            <w:tcW w:w="4503" w:type="dxa"/>
          </w:tcPr>
          <w:p w14:paraId="0DC8E5C2" w14:textId="77777777" w:rsidR="00C30958" w:rsidRDefault="00C30958" w:rsidP="00C3095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0958">
              <w:rPr>
                <w:rFonts w:asciiTheme="minorHAnsi" w:hAnsiTheme="minorHAnsi" w:cstheme="minorHAnsi"/>
                <w:sz w:val="24"/>
                <w:szCs w:val="24"/>
              </w:rPr>
              <w:t xml:space="preserve">Dimensions of the proposed site: </w:t>
            </w:r>
          </w:p>
          <w:p w14:paraId="10843312" w14:textId="11553B19" w:rsidR="00C30958" w:rsidRPr="00C30958" w:rsidRDefault="00C30958" w:rsidP="00C3095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(width x length)</w:t>
            </w:r>
          </w:p>
          <w:p w14:paraId="3835B855" w14:textId="77777777" w:rsidR="00C30958" w:rsidRP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5017" w:type="dxa"/>
          </w:tcPr>
          <w:p w14:paraId="7FED5A42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14:paraId="68787912" w14:textId="77777777" w:rsidTr="00C30958">
        <w:tc>
          <w:tcPr>
            <w:tcW w:w="4503" w:type="dxa"/>
          </w:tcPr>
          <w:p w14:paraId="6F9A0B99" w14:textId="77777777" w:rsidR="00C30958" w:rsidRPr="00C30958" w:rsidRDefault="00C30958" w:rsidP="00C3095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Is there electrical on site?</w:t>
            </w:r>
          </w:p>
          <w:p w14:paraId="2C2F6745" w14:textId="77777777" w:rsidR="00C30958" w:rsidRP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5017" w:type="dxa"/>
          </w:tcPr>
          <w:p w14:paraId="31997DB6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14:paraId="2E43E57A" w14:textId="77777777" w:rsidTr="00C30958">
        <w:tc>
          <w:tcPr>
            <w:tcW w:w="4503" w:type="dxa"/>
          </w:tcPr>
          <w:p w14:paraId="65351676" w14:textId="77777777" w:rsidR="00C30958" w:rsidRPr="00C30958" w:rsidRDefault="00C30958" w:rsidP="00C3095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Description of the community that would utilise the Mini-Pitch</w:t>
            </w:r>
          </w:p>
          <w:p w14:paraId="70C98C17" w14:textId="77777777" w:rsidR="00C30958" w:rsidRP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5017" w:type="dxa"/>
          </w:tcPr>
          <w:p w14:paraId="7F10456A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</w:tbl>
    <w:p w14:paraId="11800F2B" w14:textId="77777777" w:rsidR="00C30958" w:rsidRDefault="00C30958" w:rsidP="00C30958"/>
    <w:p w14:paraId="6149E32B" w14:textId="77777777" w:rsidR="00C30958" w:rsidRPr="00C30958" w:rsidRDefault="00C30958" w:rsidP="00C30958">
      <w:pPr>
        <w:rPr>
          <w:rFonts w:ascii="Calibri" w:hAnsi="Calibri" w:cs="Calibri"/>
          <w:sz w:val="24"/>
          <w:szCs w:val="24"/>
        </w:rPr>
      </w:pPr>
      <w:r w:rsidRPr="00C30958">
        <w:rPr>
          <w:rFonts w:ascii="Calibri" w:hAnsi="Calibri" w:cs="Calibri"/>
          <w:sz w:val="24"/>
          <w:szCs w:val="24"/>
        </w:rPr>
        <w:t>Attach Photos (If available)</w:t>
      </w:r>
    </w:p>
    <w:p w14:paraId="1824D11F" w14:textId="77777777" w:rsidR="00F64428" w:rsidRDefault="00F64428" w:rsidP="00FC3F65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3DB634AF" w14:textId="77777777" w:rsidR="00412109" w:rsidRDefault="00412109" w:rsidP="00FC3F65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</w:pPr>
      <w:r w:rsidRPr="00412109"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  <w:t>Deadline</w:t>
      </w: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  <w:t xml:space="preserve">: </w:t>
      </w:r>
    </w:p>
    <w:p w14:paraId="5777571F" w14:textId="08AE4E76" w:rsidR="00F64428" w:rsidRPr="00B24823" w:rsidRDefault="00412109" w:rsidP="00FC3F65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GB"/>
        </w:rPr>
      </w:pP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Please send the Application Form to </w:t>
      </w:r>
      <w:hyperlink r:id="rId8" w:history="1">
        <w:r w:rsidRPr="00B24823">
          <w:rPr>
            <w:rStyle w:val="Hyperlink"/>
            <w:rFonts w:asciiTheme="minorHAnsi" w:hAnsiTheme="minorHAnsi" w:cstheme="minorHAnsi"/>
            <w:color w:val="69AD70"/>
            <w:sz w:val="24"/>
            <w:szCs w:val="24"/>
            <w:lang w:val="en-GB"/>
          </w:rPr>
          <w:t>actionweek@morethanfootball.eu</w:t>
        </w:r>
      </w:hyperlink>
      <w:r w:rsidRPr="00B24823">
        <w:rPr>
          <w:rFonts w:asciiTheme="minorHAnsi" w:hAnsiTheme="minorHAnsi" w:cstheme="minorHAnsi"/>
          <w:sz w:val="24"/>
          <w:szCs w:val="24"/>
          <w:lang w:val="en-GB"/>
        </w:rPr>
        <w:t xml:space="preserve"> until the </w:t>
      </w:r>
      <w:r w:rsidR="00B06958">
        <w:rPr>
          <w:rFonts w:asciiTheme="minorHAnsi" w:hAnsiTheme="minorHAnsi" w:cstheme="minorHAnsi"/>
          <w:b/>
          <w:bCs/>
          <w:sz w:val="24"/>
          <w:szCs w:val="24"/>
          <w:lang w:val="en-GB"/>
        </w:rPr>
        <w:t>6</w:t>
      </w:r>
      <w:r w:rsidRPr="00B24823">
        <w:rPr>
          <w:rFonts w:asciiTheme="minorHAnsi" w:hAnsiTheme="minorHAnsi" w:cstheme="minorHAnsi"/>
          <w:b/>
          <w:bCs/>
          <w:sz w:val="24"/>
          <w:szCs w:val="24"/>
          <w:vertAlign w:val="superscript"/>
          <w:lang w:val="en-GB"/>
        </w:rPr>
        <w:t>th</w:t>
      </w:r>
      <w:r w:rsidRPr="00B24823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 of </w:t>
      </w:r>
      <w:r w:rsidR="00B06958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May </w:t>
      </w:r>
      <w:r w:rsidRPr="00B24823">
        <w:rPr>
          <w:rFonts w:asciiTheme="minorHAnsi" w:hAnsiTheme="minorHAnsi" w:cstheme="minorHAnsi"/>
          <w:b/>
          <w:bCs/>
          <w:sz w:val="24"/>
          <w:szCs w:val="24"/>
          <w:lang w:val="en-GB"/>
        </w:rPr>
        <w:t>202</w:t>
      </w:r>
      <w:r w:rsidR="00B06958">
        <w:rPr>
          <w:rFonts w:asciiTheme="minorHAnsi" w:hAnsiTheme="minorHAnsi" w:cstheme="minorHAnsi"/>
          <w:b/>
          <w:bCs/>
          <w:sz w:val="24"/>
          <w:szCs w:val="24"/>
          <w:lang w:val="en-GB"/>
        </w:rPr>
        <w:t>1</w:t>
      </w:r>
      <w:r w:rsidRPr="00B24823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, 6 pm (CET). </w:t>
      </w:r>
      <w:r w:rsidRPr="00B24823"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GB"/>
        </w:rPr>
        <w:t xml:space="preserve"> </w:t>
      </w:r>
    </w:p>
    <w:p w14:paraId="5FE382B0" w14:textId="3655B0D5" w:rsidR="00B23D82" w:rsidRPr="00C30958" w:rsidRDefault="00B23D82" w:rsidP="00C30958">
      <w:pPr>
        <w:spacing w:line="300" w:lineRule="auto"/>
        <w:rPr>
          <w:noProof/>
          <w:lang w:val="en-GB" w:eastAsia="en-GB"/>
        </w:rPr>
      </w:pPr>
    </w:p>
    <w:p w14:paraId="66659EFD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07DE8FEE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noProof/>
          <w:color w:val="000000" w:themeColor="text1"/>
          <w:szCs w:val="22"/>
          <w:lang w:val="en-GB" w:eastAsia="en-GB"/>
        </w:rPr>
      </w:pPr>
    </w:p>
    <w:p w14:paraId="0044410E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noProof/>
          <w:color w:val="000000" w:themeColor="text1"/>
          <w:szCs w:val="22"/>
          <w:lang w:val="en-GB" w:eastAsia="en-GB"/>
        </w:rPr>
      </w:pPr>
    </w:p>
    <w:p w14:paraId="63913FC7" w14:textId="2BC22321" w:rsidR="00D03192" w:rsidRDefault="00D03192" w:rsidP="00B23D82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55807447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57ABA4C4" w14:textId="77777777" w:rsidR="00E23A16" w:rsidRDefault="00E23A16" w:rsidP="005D0D9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6EDCDB33" w14:textId="0808C70B" w:rsidR="00E23A16" w:rsidRDefault="00E23A16" w:rsidP="005D0D9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6C36EEF0" w14:textId="77777777" w:rsidR="00187B3C" w:rsidRDefault="00187B3C" w:rsidP="005D0D9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12795F88" w14:textId="53C8A8E4" w:rsidR="00187B3C" w:rsidRPr="00400374" w:rsidRDefault="00187B3C" w:rsidP="001F360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sectPr w:rsidR="00187B3C" w:rsidRPr="00400374" w:rsidSect="00A610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851" w:right="1584" w:bottom="851" w:left="1276" w:header="680" w:footer="414" w:gutter="0"/>
      <w:cols w:sep="1" w:space="36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6930D7" w14:textId="77777777" w:rsidR="002A215A" w:rsidRDefault="002A215A">
      <w:r>
        <w:separator/>
      </w:r>
    </w:p>
  </w:endnote>
  <w:endnote w:type="continuationSeparator" w:id="0">
    <w:p w14:paraId="22DD5E6A" w14:textId="77777777" w:rsidR="002A215A" w:rsidRDefault="002A21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4170D" w14:textId="77777777" w:rsidR="00342B44" w:rsidRDefault="00342B44" w:rsidP="00D20772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5F94F309" w14:textId="77777777" w:rsidR="00342B44" w:rsidRDefault="00342B44" w:rsidP="00F409B8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A4A328" w14:textId="7BC3979C" w:rsidR="00E67952" w:rsidRDefault="00E67952">
    <w:pPr>
      <w:pStyle w:val="Fuzeile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7585A939" wp14:editId="237C48C8">
          <wp:simplePos x="0" y="0"/>
          <wp:positionH relativeFrom="page">
            <wp:align>center</wp:align>
          </wp:positionH>
          <wp:positionV relativeFrom="page">
            <wp:posOffset>9700260</wp:posOffset>
          </wp:positionV>
          <wp:extent cx="9243060" cy="342900"/>
          <wp:effectExtent l="0" t="0" r="0" b="0"/>
          <wp:wrapSquare wrapText="bothSides"/>
          <wp:docPr id="4" name="Afbeelding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306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58EFB3" w14:textId="77777777" w:rsidR="00B06958" w:rsidRDefault="00B0695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256277" w14:textId="77777777" w:rsidR="002A215A" w:rsidRDefault="002A215A">
      <w:r>
        <w:separator/>
      </w:r>
    </w:p>
  </w:footnote>
  <w:footnote w:type="continuationSeparator" w:id="0">
    <w:p w14:paraId="2B700E63" w14:textId="77777777" w:rsidR="002A215A" w:rsidRDefault="002A21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09807" w14:textId="77777777" w:rsidR="00B06958" w:rsidRDefault="00B0695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BD20E1" w14:textId="2F8E8E67" w:rsidR="00E67952" w:rsidRDefault="00A57F85" w:rsidP="00A57F85">
    <w:pPr>
      <w:pStyle w:val="Kopfzeile"/>
    </w:pPr>
    <w:r>
      <w:rPr>
        <w:rFonts w:ascii="Tahoma" w:hAnsi="Tahoma" w:cs="Tahoma"/>
        <w:noProof/>
        <w:color w:val="000000"/>
        <w:sz w:val="17"/>
        <w:szCs w:val="20"/>
        <w:lang w:val="en-GB"/>
      </w:rPr>
      <w:drawing>
        <wp:inline distT="0" distB="0" distL="0" distR="0" wp14:anchorId="5E86831F" wp14:editId="244DC011">
          <wp:extent cx="1101211" cy="1080000"/>
          <wp:effectExtent l="0" t="0" r="3810" b="635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1211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</w:t>
    </w:r>
    <w:r w:rsidR="00B06958">
      <w:rPr>
        <w:noProof/>
      </w:rPr>
      <w:drawing>
        <wp:inline distT="0" distB="0" distL="0" distR="0" wp14:anchorId="37AE4199" wp14:editId="33175F2D">
          <wp:extent cx="1731692" cy="1080000"/>
          <wp:effectExtent l="0" t="0" r="0" b="0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1692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65DA9D85" wp14:editId="1A1E9136">
          <wp:extent cx="5274945" cy="5173345"/>
          <wp:effectExtent l="0" t="0" r="1905" b="8255"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945" cy="517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50D51DA" wp14:editId="7B871944">
          <wp:extent cx="5273497" cy="5174428"/>
          <wp:effectExtent l="0" t="0" r="3810" b="7620"/>
          <wp:docPr id="5" name="Grafik 5" descr="Ein Bild, das Schild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fik 5" descr="Ein Bild, das Schild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3497" cy="51744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3611625" wp14:editId="47A04ABD">
          <wp:extent cx="5274945" cy="5173345"/>
          <wp:effectExtent l="0" t="0" r="1905" b="8255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945" cy="517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AF54C" w14:textId="77777777" w:rsidR="00B06958" w:rsidRDefault="00B0695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91E83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CC5A9C"/>
    <w:multiLevelType w:val="hybridMultilevel"/>
    <w:tmpl w:val="A6849432"/>
    <w:lvl w:ilvl="0" w:tplc="1CE622F6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A0400"/>
    <w:multiLevelType w:val="hybridMultilevel"/>
    <w:tmpl w:val="CBF4E510"/>
    <w:lvl w:ilvl="0" w:tplc="8714784E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C063FC"/>
    <w:multiLevelType w:val="hybridMultilevel"/>
    <w:tmpl w:val="15687796"/>
    <w:lvl w:ilvl="0" w:tplc="04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90277"/>
    <w:multiLevelType w:val="hybridMultilevel"/>
    <w:tmpl w:val="BA50165C"/>
    <w:lvl w:ilvl="0" w:tplc="3D182A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E052A"/>
    <w:multiLevelType w:val="hybridMultilevel"/>
    <w:tmpl w:val="1B2E05A6"/>
    <w:lvl w:ilvl="0" w:tplc="3AF4247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02E99"/>
    <w:multiLevelType w:val="hybridMultilevel"/>
    <w:tmpl w:val="48425CA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5A1FD2"/>
    <w:multiLevelType w:val="hybridMultilevel"/>
    <w:tmpl w:val="E1AE8396"/>
    <w:lvl w:ilvl="0" w:tplc="3D182A5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E4B8C"/>
    <w:multiLevelType w:val="hybridMultilevel"/>
    <w:tmpl w:val="133428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72413B"/>
    <w:multiLevelType w:val="hybridMultilevel"/>
    <w:tmpl w:val="BE404632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3040EB"/>
    <w:multiLevelType w:val="hybridMultilevel"/>
    <w:tmpl w:val="8608592A"/>
    <w:lvl w:ilvl="0" w:tplc="35B4B2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F296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BB62E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3647E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8AA6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A6681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B3875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B82F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90B8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CA798D"/>
    <w:multiLevelType w:val="multilevel"/>
    <w:tmpl w:val="1568779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23605F"/>
    <w:multiLevelType w:val="hybridMultilevel"/>
    <w:tmpl w:val="E1785DC8"/>
    <w:lvl w:ilvl="0" w:tplc="49F478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C5FE1C7C">
      <w:start w:val="16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26BA31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C9F66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5C8AA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A0B6DA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1EF269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B3D45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5F303A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3" w15:restartNumberingAfterBreak="0">
    <w:nsid w:val="37476A62"/>
    <w:multiLevelType w:val="hybridMultilevel"/>
    <w:tmpl w:val="16D0863C"/>
    <w:lvl w:ilvl="0" w:tplc="3D182A5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8C7217"/>
    <w:multiLevelType w:val="hybridMultilevel"/>
    <w:tmpl w:val="6B2CE2C2"/>
    <w:lvl w:ilvl="0" w:tplc="08090001">
      <w:start w:val="1"/>
      <w:numFmt w:val="bullet"/>
      <w:lvlText w:val=""/>
      <w:lvlJc w:val="left"/>
      <w:pPr>
        <w:ind w:left="1410" w:hanging="105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E04FD6"/>
    <w:multiLevelType w:val="hybridMultilevel"/>
    <w:tmpl w:val="068218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B707C"/>
    <w:multiLevelType w:val="hybridMultilevel"/>
    <w:tmpl w:val="192ACA20"/>
    <w:lvl w:ilvl="0" w:tplc="5238927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2804C0"/>
    <w:multiLevelType w:val="hybridMultilevel"/>
    <w:tmpl w:val="E260F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51700E"/>
    <w:multiLevelType w:val="hybridMultilevel"/>
    <w:tmpl w:val="B2B8E5C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02A6C4E"/>
    <w:multiLevelType w:val="hybridMultilevel"/>
    <w:tmpl w:val="7388B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AA17D4"/>
    <w:multiLevelType w:val="hybridMultilevel"/>
    <w:tmpl w:val="CABA0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8E70A1"/>
    <w:multiLevelType w:val="hybridMultilevel"/>
    <w:tmpl w:val="47529FF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4904509"/>
    <w:multiLevelType w:val="hybridMultilevel"/>
    <w:tmpl w:val="7AFA4DBE"/>
    <w:lvl w:ilvl="0" w:tplc="084002BC">
      <w:start w:val="1"/>
      <w:numFmt w:val="bullet"/>
      <w:lvlText w:val="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E4D558" w:tentative="1">
      <w:start w:val="1"/>
      <w:numFmt w:val="bullet"/>
      <w:lvlText w:val="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8A9BCA" w:tentative="1">
      <w:start w:val="1"/>
      <w:numFmt w:val="bullet"/>
      <w:lvlText w:val="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FA2" w:tentative="1">
      <w:start w:val="1"/>
      <w:numFmt w:val="bullet"/>
      <w:lvlText w:val="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348BEC" w:tentative="1">
      <w:start w:val="1"/>
      <w:numFmt w:val="bullet"/>
      <w:lvlText w:val="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A46648" w:tentative="1">
      <w:start w:val="1"/>
      <w:numFmt w:val="bullet"/>
      <w:lvlText w:val="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DA529A" w:tentative="1">
      <w:start w:val="1"/>
      <w:numFmt w:val="bullet"/>
      <w:lvlText w:val="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7667AE" w:tentative="1">
      <w:start w:val="1"/>
      <w:numFmt w:val="bullet"/>
      <w:lvlText w:val="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6E1C94" w:tentative="1">
      <w:start w:val="1"/>
      <w:numFmt w:val="bullet"/>
      <w:lvlText w:val="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797087"/>
    <w:multiLevelType w:val="hybridMultilevel"/>
    <w:tmpl w:val="82568A22"/>
    <w:lvl w:ilvl="0" w:tplc="2F62201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2F6C39"/>
    <w:multiLevelType w:val="hybridMultilevel"/>
    <w:tmpl w:val="14CC3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1E302C"/>
    <w:multiLevelType w:val="hybridMultilevel"/>
    <w:tmpl w:val="79D666AC"/>
    <w:lvl w:ilvl="0" w:tplc="2F2C1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DFC602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19E84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D9B0CA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F59E66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67967F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A65ED8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EE1EA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7010A9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26" w15:restartNumberingAfterBreak="0">
    <w:nsid w:val="763D4F65"/>
    <w:multiLevelType w:val="hybridMultilevel"/>
    <w:tmpl w:val="13F63CE2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710D7E"/>
    <w:multiLevelType w:val="hybridMultilevel"/>
    <w:tmpl w:val="8DE4E5E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F58A6"/>
    <w:multiLevelType w:val="hybridMultilevel"/>
    <w:tmpl w:val="639A66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31CB2"/>
    <w:multiLevelType w:val="hybridMultilevel"/>
    <w:tmpl w:val="1C8C95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9"/>
  </w:num>
  <w:num w:numId="4">
    <w:abstractNumId w:val="13"/>
  </w:num>
  <w:num w:numId="5">
    <w:abstractNumId w:val="2"/>
  </w:num>
  <w:num w:numId="6">
    <w:abstractNumId w:val="3"/>
  </w:num>
  <w:num w:numId="7">
    <w:abstractNumId w:val="11"/>
  </w:num>
  <w:num w:numId="8">
    <w:abstractNumId w:val="26"/>
  </w:num>
  <w:num w:numId="9">
    <w:abstractNumId w:val="23"/>
  </w:num>
  <w:num w:numId="10">
    <w:abstractNumId w:val="6"/>
  </w:num>
  <w:num w:numId="11">
    <w:abstractNumId w:val="7"/>
  </w:num>
  <w:num w:numId="12">
    <w:abstractNumId w:val="5"/>
  </w:num>
  <w:num w:numId="13">
    <w:abstractNumId w:val="27"/>
  </w:num>
  <w:num w:numId="14">
    <w:abstractNumId w:val="4"/>
  </w:num>
  <w:num w:numId="15">
    <w:abstractNumId w:val="22"/>
  </w:num>
  <w:num w:numId="16">
    <w:abstractNumId w:val="12"/>
  </w:num>
  <w:num w:numId="17">
    <w:abstractNumId w:val="10"/>
  </w:num>
  <w:num w:numId="18">
    <w:abstractNumId w:val="25"/>
  </w:num>
  <w:num w:numId="19">
    <w:abstractNumId w:val="28"/>
  </w:num>
  <w:num w:numId="20">
    <w:abstractNumId w:val="16"/>
  </w:num>
  <w:num w:numId="21">
    <w:abstractNumId w:val="14"/>
  </w:num>
  <w:num w:numId="22">
    <w:abstractNumId w:val="24"/>
  </w:num>
  <w:num w:numId="23">
    <w:abstractNumId w:val="19"/>
  </w:num>
  <w:num w:numId="24">
    <w:abstractNumId w:val="1"/>
  </w:num>
  <w:num w:numId="25">
    <w:abstractNumId w:val="8"/>
  </w:num>
  <w:num w:numId="26">
    <w:abstractNumId w:val="0"/>
  </w:num>
  <w:num w:numId="27">
    <w:abstractNumId w:val="15"/>
  </w:num>
  <w:num w:numId="28">
    <w:abstractNumId w:val="20"/>
  </w:num>
  <w:num w:numId="29">
    <w:abstractNumId w:val="29"/>
  </w:num>
  <w:num w:numId="30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ShadeFormData/>
  <w:characterSpacingControl w:val="doNotCompress"/>
  <w:hdrShapeDefaults>
    <o:shapedefaults v:ext="edit" spidmax="2049" style="mso-wrap-style:none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sLA0NDc1MjY1MTNW0lEKTi0uzszPAykwqwUAJa60qywAAAA="/>
  </w:docVars>
  <w:rsids>
    <w:rsidRoot w:val="007D6A57"/>
    <w:rsid w:val="0000023E"/>
    <w:rsid w:val="000011E3"/>
    <w:rsid w:val="00002199"/>
    <w:rsid w:val="0000248C"/>
    <w:rsid w:val="000025A2"/>
    <w:rsid w:val="00002F59"/>
    <w:rsid w:val="00003C11"/>
    <w:rsid w:val="00004280"/>
    <w:rsid w:val="000047AA"/>
    <w:rsid w:val="000049E0"/>
    <w:rsid w:val="000049E7"/>
    <w:rsid w:val="00004F25"/>
    <w:rsid w:val="00006256"/>
    <w:rsid w:val="00006C17"/>
    <w:rsid w:val="000078FE"/>
    <w:rsid w:val="00007BD8"/>
    <w:rsid w:val="0001126A"/>
    <w:rsid w:val="00011D7C"/>
    <w:rsid w:val="00011F0B"/>
    <w:rsid w:val="000120FA"/>
    <w:rsid w:val="000130D9"/>
    <w:rsid w:val="00013780"/>
    <w:rsid w:val="00013D89"/>
    <w:rsid w:val="00014223"/>
    <w:rsid w:val="00014485"/>
    <w:rsid w:val="0001449F"/>
    <w:rsid w:val="00014C17"/>
    <w:rsid w:val="00015CD6"/>
    <w:rsid w:val="000214F7"/>
    <w:rsid w:val="0002251A"/>
    <w:rsid w:val="00022828"/>
    <w:rsid w:val="00023524"/>
    <w:rsid w:val="00026984"/>
    <w:rsid w:val="000272B1"/>
    <w:rsid w:val="00030146"/>
    <w:rsid w:val="0003025C"/>
    <w:rsid w:val="00030671"/>
    <w:rsid w:val="000311EB"/>
    <w:rsid w:val="00031366"/>
    <w:rsid w:val="00031C9A"/>
    <w:rsid w:val="0003257B"/>
    <w:rsid w:val="00032912"/>
    <w:rsid w:val="00033E65"/>
    <w:rsid w:val="00035996"/>
    <w:rsid w:val="00036726"/>
    <w:rsid w:val="000371BA"/>
    <w:rsid w:val="00037EB4"/>
    <w:rsid w:val="0004058B"/>
    <w:rsid w:val="00040E49"/>
    <w:rsid w:val="0004113E"/>
    <w:rsid w:val="00041172"/>
    <w:rsid w:val="00044111"/>
    <w:rsid w:val="00044681"/>
    <w:rsid w:val="000448A7"/>
    <w:rsid w:val="00044E2B"/>
    <w:rsid w:val="00044F45"/>
    <w:rsid w:val="0004536A"/>
    <w:rsid w:val="000457E0"/>
    <w:rsid w:val="0004611F"/>
    <w:rsid w:val="00047385"/>
    <w:rsid w:val="000474FD"/>
    <w:rsid w:val="00050FDC"/>
    <w:rsid w:val="00051A11"/>
    <w:rsid w:val="0005202C"/>
    <w:rsid w:val="000528E4"/>
    <w:rsid w:val="0005484E"/>
    <w:rsid w:val="00056FAB"/>
    <w:rsid w:val="0005705C"/>
    <w:rsid w:val="00057330"/>
    <w:rsid w:val="000614E1"/>
    <w:rsid w:val="00061DBD"/>
    <w:rsid w:val="00063293"/>
    <w:rsid w:val="000650AF"/>
    <w:rsid w:val="00065321"/>
    <w:rsid w:val="000663CF"/>
    <w:rsid w:val="00067B38"/>
    <w:rsid w:val="00070461"/>
    <w:rsid w:val="0007106C"/>
    <w:rsid w:val="00071079"/>
    <w:rsid w:val="000713E0"/>
    <w:rsid w:val="00071E6E"/>
    <w:rsid w:val="00071F8C"/>
    <w:rsid w:val="0007223A"/>
    <w:rsid w:val="000734BE"/>
    <w:rsid w:val="0007394A"/>
    <w:rsid w:val="00074763"/>
    <w:rsid w:val="0007488B"/>
    <w:rsid w:val="000758A3"/>
    <w:rsid w:val="0007610F"/>
    <w:rsid w:val="00076BFC"/>
    <w:rsid w:val="00077AAA"/>
    <w:rsid w:val="00080A04"/>
    <w:rsid w:val="00081D5B"/>
    <w:rsid w:val="0008224F"/>
    <w:rsid w:val="00082B51"/>
    <w:rsid w:val="00085220"/>
    <w:rsid w:val="00085C7A"/>
    <w:rsid w:val="00086CEA"/>
    <w:rsid w:val="00087109"/>
    <w:rsid w:val="00087315"/>
    <w:rsid w:val="0009184F"/>
    <w:rsid w:val="00094177"/>
    <w:rsid w:val="00096D22"/>
    <w:rsid w:val="00097EB2"/>
    <w:rsid w:val="00097F88"/>
    <w:rsid w:val="000A019C"/>
    <w:rsid w:val="000A1268"/>
    <w:rsid w:val="000A1868"/>
    <w:rsid w:val="000A1D1E"/>
    <w:rsid w:val="000A240A"/>
    <w:rsid w:val="000A26FD"/>
    <w:rsid w:val="000A2787"/>
    <w:rsid w:val="000A29D7"/>
    <w:rsid w:val="000A3611"/>
    <w:rsid w:val="000A3A1C"/>
    <w:rsid w:val="000A3E13"/>
    <w:rsid w:val="000A4AE5"/>
    <w:rsid w:val="000A4AF3"/>
    <w:rsid w:val="000A54C1"/>
    <w:rsid w:val="000A5B5A"/>
    <w:rsid w:val="000A6035"/>
    <w:rsid w:val="000A62D7"/>
    <w:rsid w:val="000A7CD7"/>
    <w:rsid w:val="000B03A3"/>
    <w:rsid w:val="000B0F2B"/>
    <w:rsid w:val="000B1F45"/>
    <w:rsid w:val="000B23BD"/>
    <w:rsid w:val="000B389D"/>
    <w:rsid w:val="000B3DB5"/>
    <w:rsid w:val="000C03DF"/>
    <w:rsid w:val="000C0795"/>
    <w:rsid w:val="000C1136"/>
    <w:rsid w:val="000C2F34"/>
    <w:rsid w:val="000C47E2"/>
    <w:rsid w:val="000C4B50"/>
    <w:rsid w:val="000C4E87"/>
    <w:rsid w:val="000C7FAD"/>
    <w:rsid w:val="000D0B2D"/>
    <w:rsid w:val="000D1F18"/>
    <w:rsid w:val="000D1F61"/>
    <w:rsid w:val="000D21FB"/>
    <w:rsid w:val="000D2B24"/>
    <w:rsid w:val="000D355B"/>
    <w:rsid w:val="000D378A"/>
    <w:rsid w:val="000D5570"/>
    <w:rsid w:val="000D5B3D"/>
    <w:rsid w:val="000D5C69"/>
    <w:rsid w:val="000D6427"/>
    <w:rsid w:val="000E0030"/>
    <w:rsid w:val="000E0F6B"/>
    <w:rsid w:val="000E1569"/>
    <w:rsid w:val="000E1E90"/>
    <w:rsid w:val="000E2C54"/>
    <w:rsid w:val="000E5BBA"/>
    <w:rsid w:val="000E7E2B"/>
    <w:rsid w:val="000F004B"/>
    <w:rsid w:val="000F0E35"/>
    <w:rsid w:val="000F1ADB"/>
    <w:rsid w:val="000F21A0"/>
    <w:rsid w:val="000F2D21"/>
    <w:rsid w:val="000F2D73"/>
    <w:rsid w:val="000F41FD"/>
    <w:rsid w:val="000F5C53"/>
    <w:rsid w:val="000F60D9"/>
    <w:rsid w:val="000F616B"/>
    <w:rsid w:val="000F6263"/>
    <w:rsid w:val="000F662D"/>
    <w:rsid w:val="000F7074"/>
    <w:rsid w:val="000F7F33"/>
    <w:rsid w:val="0010094F"/>
    <w:rsid w:val="00100F0B"/>
    <w:rsid w:val="0010153C"/>
    <w:rsid w:val="00104A2D"/>
    <w:rsid w:val="00105160"/>
    <w:rsid w:val="00105896"/>
    <w:rsid w:val="00106523"/>
    <w:rsid w:val="001110B9"/>
    <w:rsid w:val="00112469"/>
    <w:rsid w:val="001126E4"/>
    <w:rsid w:val="00112CF5"/>
    <w:rsid w:val="00112DB5"/>
    <w:rsid w:val="00113B1F"/>
    <w:rsid w:val="00113C2A"/>
    <w:rsid w:val="00113F33"/>
    <w:rsid w:val="00113F6A"/>
    <w:rsid w:val="0011422A"/>
    <w:rsid w:val="001150FD"/>
    <w:rsid w:val="00115453"/>
    <w:rsid w:val="0011609D"/>
    <w:rsid w:val="0011619D"/>
    <w:rsid w:val="0011668D"/>
    <w:rsid w:val="001166D7"/>
    <w:rsid w:val="001169F4"/>
    <w:rsid w:val="00116B77"/>
    <w:rsid w:val="00117393"/>
    <w:rsid w:val="00117DAE"/>
    <w:rsid w:val="0012057E"/>
    <w:rsid w:val="001209B0"/>
    <w:rsid w:val="00120C8B"/>
    <w:rsid w:val="0012336B"/>
    <w:rsid w:val="00123BCF"/>
    <w:rsid w:val="00125114"/>
    <w:rsid w:val="0012703F"/>
    <w:rsid w:val="00127C8C"/>
    <w:rsid w:val="00130268"/>
    <w:rsid w:val="001311EF"/>
    <w:rsid w:val="00131840"/>
    <w:rsid w:val="001319D3"/>
    <w:rsid w:val="00131D06"/>
    <w:rsid w:val="00132E8F"/>
    <w:rsid w:val="0013443B"/>
    <w:rsid w:val="00134B5D"/>
    <w:rsid w:val="0013501D"/>
    <w:rsid w:val="00137389"/>
    <w:rsid w:val="001374C9"/>
    <w:rsid w:val="00140D48"/>
    <w:rsid w:val="00142257"/>
    <w:rsid w:val="00142303"/>
    <w:rsid w:val="00143037"/>
    <w:rsid w:val="00143582"/>
    <w:rsid w:val="00143EB7"/>
    <w:rsid w:val="00143F19"/>
    <w:rsid w:val="001440CA"/>
    <w:rsid w:val="00144F81"/>
    <w:rsid w:val="00145FF5"/>
    <w:rsid w:val="00146F28"/>
    <w:rsid w:val="001470AA"/>
    <w:rsid w:val="001473F0"/>
    <w:rsid w:val="00147940"/>
    <w:rsid w:val="00147D38"/>
    <w:rsid w:val="0015073F"/>
    <w:rsid w:val="00152B50"/>
    <w:rsid w:val="001531CF"/>
    <w:rsid w:val="001555A4"/>
    <w:rsid w:val="0015578E"/>
    <w:rsid w:val="00156B04"/>
    <w:rsid w:val="00156DCD"/>
    <w:rsid w:val="00157883"/>
    <w:rsid w:val="00157A3B"/>
    <w:rsid w:val="00157D4A"/>
    <w:rsid w:val="00160385"/>
    <w:rsid w:val="001607CD"/>
    <w:rsid w:val="00160A94"/>
    <w:rsid w:val="00161350"/>
    <w:rsid w:val="00162766"/>
    <w:rsid w:val="00162AA1"/>
    <w:rsid w:val="00162EB3"/>
    <w:rsid w:val="00162EE2"/>
    <w:rsid w:val="00163658"/>
    <w:rsid w:val="001636AB"/>
    <w:rsid w:val="0016418A"/>
    <w:rsid w:val="001649E9"/>
    <w:rsid w:val="00172205"/>
    <w:rsid w:val="0017283B"/>
    <w:rsid w:val="00172DD5"/>
    <w:rsid w:val="00173E55"/>
    <w:rsid w:val="00173EF0"/>
    <w:rsid w:val="00174223"/>
    <w:rsid w:val="001743B3"/>
    <w:rsid w:val="00174BFA"/>
    <w:rsid w:val="00174DEE"/>
    <w:rsid w:val="0017508E"/>
    <w:rsid w:val="00175962"/>
    <w:rsid w:val="001804FC"/>
    <w:rsid w:val="00180561"/>
    <w:rsid w:val="00180A7C"/>
    <w:rsid w:val="001811B2"/>
    <w:rsid w:val="00181704"/>
    <w:rsid w:val="00181726"/>
    <w:rsid w:val="00181A13"/>
    <w:rsid w:val="00181E0B"/>
    <w:rsid w:val="00181F1B"/>
    <w:rsid w:val="00181FF5"/>
    <w:rsid w:val="00182025"/>
    <w:rsid w:val="00182B0F"/>
    <w:rsid w:val="0018315D"/>
    <w:rsid w:val="0018375F"/>
    <w:rsid w:val="0018410F"/>
    <w:rsid w:val="00184A79"/>
    <w:rsid w:val="00187B3C"/>
    <w:rsid w:val="0019036C"/>
    <w:rsid w:val="001904F6"/>
    <w:rsid w:val="00192677"/>
    <w:rsid w:val="00193E4F"/>
    <w:rsid w:val="001940FD"/>
    <w:rsid w:val="00195C27"/>
    <w:rsid w:val="001965A8"/>
    <w:rsid w:val="0019784F"/>
    <w:rsid w:val="001A0AAA"/>
    <w:rsid w:val="001A1636"/>
    <w:rsid w:val="001A21A8"/>
    <w:rsid w:val="001A37CE"/>
    <w:rsid w:val="001A5295"/>
    <w:rsid w:val="001A5512"/>
    <w:rsid w:val="001A690B"/>
    <w:rsid w:val="001A7895"/>
    <w:rsid w:val="001B00AB"/>
    <w:rsid w:val="001B0328"/>
    <w:rsid w:val="001B1CEA"/>
    <w:rsid w:val="001B1D08"/>
    <w:rsid w:val="001B1E7C"/>
    <w:rsid w:val="001B2748"/>
    <w:rsid w:val="001B5883"/>
    <w:rsid w:val="001B5937"/>
    <w:rsid w:val="001B6929"/>
    <w:rsid w:val="001B6953"/>
    <w:rsid w:val="001B733D"/>
    <w:rsid w:val="001B76AF"/>
    <w:rsid w:val="001C03E7"/>
    <w:rsid w:val="001C3403"/>
    <w:rsid w:val="001C3415"/>
    <w:rsid w:val="001C38AB"/>
    <w:rsid w:val="001C3D3F"/>
    <w:rsid w:val="001C438C"/>
    <w:rsid w:val="001C4782"/>
    <w:rsid w:val="001C541C"/>
    <w:rsid w:val="001C7FDD"/>
    <w:rsid w:val="001D1371"/>
    <w:rsid w:val="001D14B1"/>
    <w:rsid w:val="001D1F0B"/>
    <w:rsid w:val="001D1F11"/>
    <w:rsid w:val="001D2F75"/>
    <w:rsid w:val="001D31EE"/>
    <w:rsid w:val="001D385A"/>
    <w:rsid w:val="001D4339"/>
    <w:rsid w:val="001D47F5"/>
    <w:rsid w:val="001D72D2"/>
    <w:rsid w:val="001D7926"/>
    <w:rsid w:val="001E0128"/>
    <w:rsid w:val="001E1771"/>
    <w:rsid w:val="001E1E59"/>
    <w:rsid w:val="001E1E60"/>
    <w:rsid w:val="001E279C"/>
    <w:rsid w:val="001E303A"/>
    <w:rsid w:val="001E31BA"/>
    <w:rsid w:val="001E4EAF"/>
    <w:rsid w:val="001E55E2"/>
    <w:rsid w:val="001E583E"/>
    <w:rsid w:val="001E5D38"/>
    <w:rsid w:val="001F178B"/>
    <w:rsid w:val="001F18FD"/>
    <w:rsid w:val="001F26CE"/>
    <w:rsid w:val="001F305B"/>
    <w:rsid w:val="001F360E"/>
    <w:rsid w:val="001F39D6"/>
    <w:rsid w:val="001F5357"/>
    <w:rsid w:val="001F5FE2"/>
    <w:rsid w:val="001F6843"/>
    <w:rsid w:val="001F69B7"/>
    <w:rsid w:val="001F6B3A"/>
    <w:rsid w:val="001F7112"/>
    <w:rsid w:val="001F7121"/>
    <w:rsid w:val="00200679"/>
    <w:rsid w:val="00201634"/>
    <w:rsid w:val="00202DD6"/>
    <w:rsid w:val="002041A4"/>
    <w:rsid w:val="00204BC3"/>
    <w:rsid w:val="00206862"/>
    <w:rsid w:val="002073B4"/>
    <w:rsid w:val="00207AF2"/>
    <w:rsid w:val="00210954"/>
    <w:rsid w:val="002110D3"/>
    <w:rsid w:val="002111A3"/>
    <w:rsid w:val="00211D8C"/>
    <w:rsid w:val="002134C2"/>
    <w:rsid w:val="00213E1B"/>
    <w:rsid w:val="00214288"/>
    <w:rsid w:val="00214419"/>
    <w:rsid w:val="00215D24"/>
    <w:rsid w:val="0021638E"/>
    <w:rsid w:val="00216D0A"/>
    <w:rsid w:val="00217027"/>
    <w:rsid w:val="002171A9"/>
    <w:rsid w:val="002172D5"/>
    <w:rsid w:val="00217669"/>
    <w:rsid w:val="002204EE"/>
    <w:rsid w:val="00220507"/>
    <w:rsid w:val="002216B2"/>
    <w:rsid w:val="00222C0D"/>
    <w:rsid w:val="00222FAB"/>
    <w:rsid w:val="002235DD"/>
    <w:rsid w:val="00223E9C"/>
    <w:rsid w:val="00224904"/>
    <w:rsid w:val="00225197"/>
    <w:rsid w:val="0022542E"/>
    <w:rsid w:val="00225711"/>
    <w:rsid w:val="00225BB1"/>
    <w:rsid w:val="00226187"/>
    <w:rsid w:val="00231877"/>
    <w:rsid w:val="00231991"/>
    <w:rsid w:val="00231F9F"/>
    <w:rsid w:val="00233062"/>
    <w:rsid w:val="00233657"/>
    <w:rsid w:val="00233F6A"/>
    <w:rsid w:val="002365D4"/>
    <w:rsid w:val="0023679B"/>
    <w:rsid w:val="00236818"/>
    <w:rsid w:val="002369A5"/>
    <w:rsid w:val="00236A8A"/>
    <w:rsid w:val="00241D23"/>
    <w:rsid w:val="00245C47"/>
    <w:rsid w:val="0025173C"/>
    <w:rsid w:val="00251D11"/>
    <w:rsid w:val="00251F31"/>
    <w:rsid w:val="002531DF"/>
    <w:rsid w:val="002534CA"/>
    <w:rsid w:val="00253673"/>
    <w:rsid w:val="00253755"/>
    <w:rsid w:val="00253D85"/>
    <w:rsid w:val="0025545B"/>
    <w:rsid w:val="00255AEE"/>
    <w:rsid w:val="002560DF"/>
    <w:rsid w:val="0025620D"/>
    <w:rsid w:val="0025638B"/>
    <w:rsid w:val="00256527"/>
    <w:rsid w:val="00257242"/>
    <w:rsid w:val="002574DB"/>
    <w:rsid w:val="00260C5E"/>
    <w:rsid w:val="00261EB1"/>
    <w:rsid w:val="002630B9"/>
    <w:rsid w:val="00263B07"/>
    <w:rsid w:val="00263E3B"/>
    <w:rsid w:val="002642C4"/>
    <w:rsid w:val="002671FD"/>
    <w:rsid w:val="00270865"/>
    <w:rsid w:val="00270AC4"/>
    <w:rsid w:val="00271206"/>
    <w:rsid w:val="002727D6"/>
    <w:rsid w:val="00272A66"/>
    <w:rsid w:val="00272DC0"/>
    <w:rsid w:val="002743CD"/>
    <w:rsid w:val="002754FA"/>
    <w:rsid w:val="002763DD"/>
    <w:rsid w:val="00276C78"/>
    <w:rsid w:val="002772D0"/>
    <w:rsid w:val="00277411"/>
    <w:rsid w:val="002804DB"/>
    <w:rsid w:val="00281EA0"/>
    <w:rsid w:val="00282225"/>
    <w:rsid w:val="002831B5"/>
    <w:rsid w:val="002833FC"/>
    <w:rsid w:val="00283497"/>
    <w:rsid w:val="00283E50"/>
    <w:rsid w:val="0028601D"/>
    <w:rsid w:val="0028710F"/>
    <w:rsid w:val="0029246E"/>
    <w:rsid w:val="0029371D"/>
    <w:rsid w:val="00294038"/>
    <w:rsid w:val="002A0C65"/>
    <w:rsid w:val="002A1CC3"/>
    <w:rsid w:val="002A20A3"/>
    <w:rsid w:val="002A215A"/>
    <w:rsid w:val="002A27E9"/>
    <w:rsid w:val="002A2E8F"/>
    <w:rsid w:val="002A3706"/>
    <w:rsid w:val="002A370A"/>
    <w:rsid w:val="002A38D4"/>
    <w:rsid w:val="002A4024"/>
    <w:rsid w:val="002A4379"/>
    <w:rsid w:val="002A509D"/>
    <w:rsid w:val="002A52CF"/>
    <w:rsid w:val="002A53D0"/>
    <w:rsid w:val="002A5B8C"/>
    <w:rsid w:val="002A6DD8"/>
    <w:rsid w:val="002A75AC"/>
    <w:rsid w:val="002B141A"/>
    <w:rsid w:val="002B2D0B"/>
    <w:rsid w:val="002B414E"/>
    <w:rsid w:val="002B597F"/>
    <w:rsid w:val="002B6B67"/>
    <w:rsid w:val="002B7A72"/>
    <w:rsid w:val="002B7D2E"/>
    <w:rsid w:val="002B7D97"/>
    <w:rsid w:val="002C14D8"/>
    <w:rsid w:val="002C21F6"/>
    <w:rsid w:val="002C2F37"/>
    <w:rsid w:val="002C467E"/>
    <w:rsid w:val="002C60B5"/>
    <w:rsid w:val="002D19F2"/>
    <w:rsid w:val="002D30A8"/>
    <w:rsid w:val="002D31A5"/>
    <w:rsid w:val="002D3691"/>
    <w:rsid w:val="002D3697"/>
    <w:rsid w:val="002D7009"/>
    <w:rsid w:val="002D7BD2"/>
    <w:rsid w:val="002D7D9E"/>
    <w:rsid w:val="002E0F75"/>
    <w:rsid w:val="002E1CF9"/>
    <w:rsid w:val="002E1DE2"/>
    <w:rsid w:val="002E2E64"/>
    <w:rsid w:val="002E7573"/>
    <w:rsid w:val="002E75CC"/>
    <w:rsid w:val="002F0299"/>
    <w:rsid w:val="002F0F2F"/>
    <w:rsid w:val="002F2AFE"/>
    <w:rsid w:val="002F310C"/>
    <w:rsid w:val="002F32FA"/>
    <w:rsid w:val="002F4DB7"/>
    <w:rsid w:val="002F5E5D"/>
    <w:rsid w:val="003007BD"/>
    <w:rsid w:val="0030095B"/>
    <w:rsid w:val="00301070"/>
    <w:rsid w:val="00301E19"/>
    <w:rsid w:val="003030A3"/>
    <w:rsid w:val="00303456"/>
    <w:rsid w:val="0030470E"/>
    <w:rsid w:val="00305068"/>
    <w:rsid w:val="00306F45"/>
    <w:rsid w:val="0030734A"/>
    <w:rsid w:val="00307459"/>
    <w:rsid w:val="00307F05"/>
    <w:rsid w:val="0031007F"/>
    <w:rsid w:val="00311470"/>
    <w:rsid w:val="00311B3A"/>
    <w:rsid w:val="003127F2"/>
    <w:rsid w:val="00312B4E"/>
    <w:rsid w:val="00312BD3"/>
    <w:rsid w:val="00312C83"/>
    <w:rsid w:val="00313E5E"/>
    <w:rsid w:val="00314BE6"/>
    <w:rsid w:val="00315DB0"/>
    <w:rsid w:val="00317B5A"/>
    <w:rsid w:val="00317F41"/>
    <w:rsid w:val="003206D5"/>
    <w:rsid w:val="00321842"/>
    <w:rsid w:val="00322B23"/>
    <w:rsid w:val="0032467F"/>
    <w:rsid w:val="00324909"/>
    <w:rsid w:val="003256ED"/>
    <w:rsid w:val="00325BAA"/>
    <w:rsid w:val="00325C08"/>
    <w:rsid w:val="003262E3"/>
    <w:rsid w:val="0032636A"/>
    <w:rsid w:val="00326BA9"/>
    <w:rsid w:val="00327410"/>
    <w:rsid w:val="00327493"/>
    <w:rsid w:val="00327CE9"/>
    <w:rsid w:val="003300E4"/>
    <w:rsid w:val="0033071E"/>
    <w:rsid w:val="003308AE"/>
    <w:rsid w:val="00331097"/>
    <w:rsid w:val="00331597"/>
    <w:rsid w:val="00331729"/>
    <w:rsid w:val="00331E03"/>
    <w:rsid w:val="00332665"/>
    <w:rsid w:val="00332C59"/>
    <w:rsid w:val="0033345D"/>
    <w:rsid w:val="00333DD7"/>
    <w:rsid w:val="00336235"/>
    <w:rsid w:val="00336A93"/>
    <w:rsid w:val="00341357"/>
    <w:rsid w:val="0034153E"/>
    <w:rsid w:val="00342B44"/>
    <w:rsid w:val="00343D2F"/>
    <w:rsid w:val="003440F8"/>
    <w:rsid w:val="0034459F"/>
    <w:rsid w:val="003467F8"/>
    <w:rsid w:val="00346C87"/>
    <w:rsid w:val="00347650"/>
    <w:rsid w:val="00347E81"/>
    <w:rsid w:val="00347F9A"/>
    <w:rsid w:val="003500F7"/>
    <w:rsid w:val="0035046B"/>
    <w:rsid w:val="003504C3"/>
    <w:rsid w:val="003505E1"/>
    <w:rsid w:val="00350EC8"/>
    <w:rsid w:val="0035166C"/>
    <w:rsid w:val="00351807"/>
    <w:rsid w:val="0035234F"/>
    <w:rsid w:val="003531E8"/>
    <w:rsid w:val="00354092"/>
    <w:rsid w:val="00354392"/>
    <w:rsid w:val="0035483B"/>
    <w:rsid w:val="00354BDE"/>
    <w:rsid w:val="00354F17"/>
    <w:rsid w:val="00355029"/>
    <w:rsid w:val="00355D9F"/>
    <w:rsid w:val="00356645"/>
    <w:rsid w:val="0035730B"/>
    <w:rsid w:val="003579CE"/>
    <w:rsid w:val="00357D1B"/>
    <w:rsid w:val="00360712"/>
    <w:rsid w:val="003618BC"/>
    <w:rsid w:val="00363190"/>
    <w:rsid w:val="00363200"/>
    <w:rsid w:val="00364F4B"/>
    <w:rsid w:val="00365A24"/>
    <w:rsid w:val="003667F0"/>
    <w:rsid w:val="003672DC"/>
    <w:rsid w:val="0037277A"/>
    <w:rsid w:val="00372D59"/>
    <w:rsid w:val="0037666E"/>
    <w:rsid w:val="003769FE"/>
    <w:rsid w:val="00380449"/>
    <w:rsid w:val="00380BD3"/>
    <w:rsid w:val="0038133B"/>
    <w:rsid w:val="00381750"/>
    <w:rsid w:val="00381D19"/>
    <w:rsid w:val="00382596"/>
    <w:rsid w:val="00384DC1"/>
    <w:rsid w:val="003855B0"/>
    <w:rsid w:val="00390A53"/>
    <w:rsid w:val="00390A78"/>
    <w:rsid w:val="00390C03"/>
    <w:rsid w:val="003913F6"/>
    <w:rsid w:val="00392B18"/>
    <w:rsid w:val="00392FD5"/>
    <w:rsid w:val="003940A4"/>
    <w:rsid w:val="003949A4"/>
    <w:rsid w:val="003953BF"/>
    <w:rsid w:val="0039692F"/>
    <w:rsid w:val="0039739B"/>
    <w:rsid w:val="003A0960"/>
    <w:rsid w:val="003A1023"/>
    <w:rsid w:val="003A1BDB"/>
    <w:rsid w:val="003A1D78"/>
    <w:rsid w:val="003A314C"/>
    <w:rsid w:val="003A4B39"/>
    <w:rsid w:val="003A51B6"/>
    <w:rsid w:val="003A55CD"/>
    <w:rsid w:val="003A6476"/>
    <w:rsid w:val="003A7F3A"/>
    <w:rsid w:val="003B1611"/>
    <w:rsid w:val="003B172F"/>
    <w:rsid w:val="003B432C"/>
    <w:rsid w:val="003B47F5"/>
    <w:rsid w:val="003B4DB2"/>
    <w:rsid w:val="003B5414"/>
    <w:rsid w:val="003B56A1"/>
    <w:rsid w:val="003B56D9"/>
    <w:rsid w:val="003B57EA"/>
    <w:rsid w:val="003B5DD6"/>
    <w:rsid w:val="003B7A0F"/>
    <w:rsid w:val="003C0161"/>
    <w:rsid w:val="003C14F7"/>
    <w:rsid w:val="003C22DA"/>
    <w:rsid w:val="003C259B"/>
    <w:rsid w:val="003C25C8"/>
    <w:rsid w:val="003C3910"/>
    <w:rsid w:val="003C3E9B"/>
    <w:rsid w:val="003C463E"/>
    <w:rsid w:val="003C4CB7"/>
    <w:rsid w:val="003C50FA"/>
    <w:rsid w:val="003C659C"/>
    <w:rsid w:val="003C78B4"/>
    <w:rsid w:val="003C7EDC"/>
    <w:rsid w:val="003D16BC"/>
    <w:rsid w:val="003D2673"/>
    <w:rsid w:val="003D2CB8"/>
    <w:rsid w:val="003D43C5"/>
    <w:rsid w:val="003D5029"/>
    <w:rsid w:val="003D7428"/>
    <w:rsid w:val="003E176F"/>
    <w:rsid w:val="003E24DC"/>
    <w:rsid w:val="003E2B46"/>
    <w:rsid w:val="003E2C68"/>
    <w:rsid w:val="003E3182"/>
    <w:rsid w:val="003E40CD"/>
    <w:rsid w:val="003E483A"/>
    <w:rsid w:val="003E5ED9"/>
    <w:rsid w:val="003E5FC0"/>
    <w:rsid w:val="003E686B"/>
    <w:rsid w:val="003E6D7F"/>
    <w:rsid w:val="003E7305"/>
    <w:rsid w:val="003F0678"/>
    <w:rsid w:val="003F06BA"/>
    <w:rsid w:val="003F0CAA"/>
    <w:rsid w:val="003F13D8"/>
    <w:rsid w:val="003F26F3"/>
    <w:rsid w:val="003F29ED"/>
    <w:rsid w:val="003F3570"/>
    <w:rsid w:val="003F4E44"/>
    <w:rsid w:val="003F5F75"/>
    <w:rsid w:val="003F6914"/>
    <w:rsid w:val="003F724A"/>
    <w:rsid w:val="0040011A"/>
    <w:rsid w:val="00400374"/>
    <w:rsid w:val="00400835"/>
    <w:rsid w:val="00400D64"/>
    <w:rsid w:val="004016D0"/>
    <w:rsid w:val="00403FD5"/>
    <w:rsid w:val="00404126"/>
    <w:rsid w:val="004050B0"/>
    <w:rsid w:val="00405CA2"/>
    <w:rsid w:val="00405E5E"/>
    <w:rsid w:val="00406335"/>
    <w:rsid w:val="00407390"/>
    <w:rsid w:val="00407393"/>
    <w:rsid w:val="00407AE8"/>
    <w:rsid w:val="00407CF9"/>
    <w:rsid w:val="00407DCA"/>
    <w:rsid w:val="00410858"/>
    <w:rsid w:val="00411561"/>
    <w:rsid w:val="00412065"/>
    <w:rsid w:val="00412109"/>
    <w:rsid w:val="004126E7"/>
    <w:rsid w:val="00413F89"/>
    <w:rsid w:val="00414561"/>
    <w:rsid w:val="00415409"/>
    <w:rsid w:val="0041695F"/>
    <w:rsid w:val="00420981"/>
    <w:rsid w:val="004234FA"/>
    <w:rsid w:val="0042400A"/>
    <w:rsid w:val="0042563B"/>
    <w:rsid w:val="0042662B"/>
    <w:rsid w:val="00426B24"/>
    <w:rsid w:val="00427522"/>
    <w:rsid w:val="004301D4"/>
    <w:rsid w:val="004302CC"/>
    <w:rsid w:val="00430C85"/>
    <w:rsid w:val="00431A19"/>
    <w:rsid w:val="0043234F"/>
    <w:rsid w:val="00432B8D"/>
    <w:rsid w:val="00432D10"/>
    <w:rsid w:val="0043341C"/>
    <w:rsid w:val="00433B92"/>
    <w:rsid w:val="00434BDF"/>
    <w:rsid w:val="0044040B"/>
    <w:rsid w:val="0044286C"/>
    <w:rsid w:val="00443386"/>
    <w:rsid w:val="00444286"/>
    <w:rsid w:val="00444544"/>
    <w:rsid w:val="0044589F"/>
    <w:rsid w:val="00446458"/>
    <w:rsid w:val="00447642"/>
    <w:rsid w:val="0045074E"/>
    <w:rsid w:val="00450985"/>
    <w:rsid w:val="0045121C"/>
    <w:rsid w:val="00453FB7"/>
    <w:rsid w:val="004542A1"/>
    <w:rsid w:val="0045576E"/>
    <w:rsid w:val="00456194"/>
    <w:rsid w:val="0045713E"/>
    <w:rsid w:val="00457BE3"/>
    <w:rsid w:val="00460E62"/>
    <w:rsid w:val="00461A65"/>
    <w:rsid w:val="00462567"/>
    <w:rsid w:val="004635E7"/>
    <w:rsid w:val="00464426"/>
    <w:rsid w:val="00464BB7"/>
    <w:rsid w:val="00465332"/>
    <w:rsid w:val="00465930"/>
    <w:rsid w:val="004663AA"/>
    <w:rsid w:val="0046666C"/>
    <w:rsid w:val="00466C6A"/>
    <w:rsid w:val="004711FC"/>
    <w:rsid w:val="00472982"/>
    <w:rsid w:val="004731C1"/>
    <w:rsid w:val="00474910"/>
    <w:rsid w:val="00475AA2"/>
    <w:rsid w:val="004764CD"/>
    <w:rsid w:val="00477482"/>
    <w:rsid w:val="00477518"/>
    <w:rsid w:val="00477C27"/>
    <w:rsid w:val="0048202F"/>
    <w:rsid w:val="00482565"/>
    <w:rsid w:val="0048282E"/>
    <w:rsid w:val="00482FD3"/>
    <w:rsid w:val="0048368F"/>
    <w:rsid w:val="00484495"/>
    <w:rsid w:val="004845A5"/>
    <w:rsid w:val="00484733"/>
    <w:rsid w:val="00485209"/>
    <w:rsid w:val="00486D7B"/>
    <w:rsid w:val="00486FCB"/>
    <w:rsid w:val="00487689"/>
    <w:rsid w:val="00490D10"/>
    <w:rsid w:val="00491F5B"/>
    <w:rsid w:val="0049216B"/>
    <w:rsid w:val="0049218B"/>
    <w:rsid w:val="0049458B"/>
    <w:rsid w:val="00497E65"/>
    <w:rsid w:val="004A120C"/>
    <w:rsid w:val="004A2819"/>
    <w:rsid w:val="004A387C"/>
    <w:rsid w:val="004A471C"/>
    <w:rsid w:val="004A4F6F"/>
    <w:rsid w:val="004A56BA"/>
    <w:rsid w:val="004A5845"/>
    <w:rsid w:val="004A5D4C"/>
    <w:rsid w:val="004A6023"/>
    <w:rsid w:val="004A619A"/>
    <w:rsid w:val="004A643C"/>
    <w:rsid w:val="004A67DC"/>
    <w:rsid w:val="004A68D5"/>
    <w:rsid w:val="004A69DD"/>
    <w:rsid w:val="004A7CA2"/>
    <w:rsid w:val="004B0193"/>
    <w:rsid w:val="004B1E45"/>
    <w:rsid w:val="004B3935"/>
    <w:rsid w:val="004B4642"/>
    <w:rsid w:val="004B46F3"/>
    <w:rsid w:val="004B476D"/>
    <w:rsid w:val="004B4FD7"/>
    <w:rsid w:val="004B538B"/>
    <w:rsid w:val="004B65C9"/>
    <w:rsid w:val="004B662C"/>
    <w:rsid w:val="004B6707"/>
    <w:rsid w:val="004B7AB8"/>
    <w:rsid w:val="004B7B88"/>
    <w:rsid w:val="004C0A1F"/>
    <w:rsid w:val="004C0FBB"/>
    <w:rsid w:val="004C1865"/>
    <w:rsid w:val="004C2449"/>
    <w:rsid w:val="004C2C31"/>
    <w:rsid w:val="004C3734"/>
    <w:rsid w:val="004C4AFB"/>
    <w:rsid w:val="004C51A8"/>
    <w:rsid w:val="004C6771"/>
    <w:rsid w:val="004C7757"/>
    <w:rsid w:val="004C7CE2"/>
    <w:rsid w:val="004D0356"/>
    <w:rsid w:val="004D09E7"/>
    <w:rsid w:val="004D1101"/>
    <w:rsid w:val="004D135B"/>
    <w:rsid w:val="004D1C29"/>
    <w:rsid w:val="004D1FF3"/>
    <w:rsid w:val="004D2851"/>
    <w:rsid w:val="004D2F63"/>
    <w:rsid w:val="004D394C"/>
    <w:rsid w:val="004D43DC"/>
    <w:rsid w:val="004D4F84"/>
    <w:rsid w:val="004D7482"/>
    <w:rsid w:val="004E0FD4"/>
    <w:rsid w:val="004E1736"/>
    <w:rsid w:val="004E58CA"/>
    <w:rsid w:val="004E67B0"/>
    <w:rsid w:val="004F05CD"/>
    <w:rsid w:val="004F0F46"/>
    <w:rsid w:val="004F1CFB"/>
    <w:rsid w:val="004F1E3B"/>
    <w:rsid w:val="004F349E"/>
    <w:rsid w:val="004F3A14"/>
    <w:rsid w:val="004F4363"/>
    <w:rsid w:val="004F4F66"/>
    <w:rsid w:val="004F56E1"/>
    <w:rsid w:val="004F5743"/>
    <w:rsid w:val="004F5766"/>
    <w:rsid w:val="004F59B3"/>
    <w:rsid w:val="004F5FDE"/>
    <w:rsid w:val="004F6996"/>
    <w:rsid w:val="0050175C"/>
    <w:rsid w:val="00501C9F"/>
    <w:rsid w:val="0050287F"/>
    <w:rsid w:val="00504B75"/>
    <w:rsid w:val="00504FD1"/>
    <w:rsid w:val="0050565A"/>
    <w:rsid w:val="005058F7"/>
    <w:rsid w:val="005102D5"/>
    <w:rsid w:val="00510FBE"/>
    <w:rsid w:val="005111CC"/>
    <w:rsid w:val="0051263C"/>
    <w:rsid w:val="00513A64"/>
    <w:rsid w:val="00513A72"/>
    <w:rsid w:val="005145C1"/>
    <w:rsid w:val="005152F0"/>
    <w:rsid w:val="00515ED3"/>
    <w:rsid w:val="005212BD"/>
    <w:rsid w:val="00521668"/>
    <w:rsid w:val="0052210F"/>
    <w:rsid w:val="00524562"/>
    <w:rsid w:val="00524D90"/>
    <w:rsid w:val="00525FD9"/>
    <w:rsid w:val="0052666B"/>
    <w:rsid w:val="005268F8"/>
    <w:rsid w:val="00527BF4"/>
    <w:rsid w:val="00530C13"/>
    <w:rsid w:val="00530E8F"/>
    <w:rsid w:val="00531715"/>
    <w:rsid w:val="00531999"/>
    <w:rsid w:val="00531DB4"/>
    <w:rsid w:val="005325B3"/>
    <w:rsid w:val="00532F4F"/>
    <w:rsid w:val="005346E3"/>
    <w:rsid w:val="00534FDE"/>
    <w:rsid w:val="005355EB"/>
    <w:rsid w:val="005358C7"/>
    <w:rsid w:val="00535F18"/>
    <w:rsid w:val="005365D6"/>
    <w:rsid w:val="005371FE"/>
    <w:rsid w:val="00540089"/>
    <w:rsid w:val="005408A4"/>
    <w:rsid w:val="00540D36"/>
    <w:rsid w:val="00541E50"/>
    <w:rsid w:val="005432C7"/>
    <w:rsid w:val="00543CEF"/>
    <w:rsid w:val="00544E2A"/>
    <w:rsid w:val="00545C42"/>
    <w:rsid w:val="00546247"/>
    <w:rsid w:val="005473E9"/>
    <w:rsid w:val="00547E3D"/>
    <w:rsid w:val="005508E5"/>
    <w:rsid w:val="005509F9"/>
    <w:rsid w:val="00550FE8"/>
    <w:rsid w:val="005512FB"/>
    <w:rsid w:val="00551461"/>
    <w:rsid w:val="0055170B"/>
    <w:rsid w:val="0055196E"/>
    <w:rsid w:val="0055277E"/>
    <w:rsid w:val="005528F7"/>
    <w:rsid w:val="00553BC4"/>
    <w:rsid w:val="00554456"/>
    <w:rsid w:val="005545FC"/>
    <w:rsid w:val="00555A64"/>
    <w:rsid w:val="00556B1C"/>
    <w:rsid w:val="00557F5D"/>
    <w:rsid w:val="0056290A"/>
    <w:rsid w:val="00564493"/>
    <w:rsid w:val="00565010"/>
    <w:rsid w:val="00565F5D"/>
    <w:rsid w:val="005663EC"/>
    <w:rsid w:val="00566A2E"/>
    <w:rsid w:val="005672CF"/>
    <w:rsid w:val="00567BBB"/>
    <w:rsid w:val="00570637"/>
    <w:rsid w:val="00570B12"/>
    <w:rsid w:val="00572DCF"/>
    <w:rsid w:val="00573314"/>
    <w:rsid w:val="005733F1"/>
    <w:rsid w:val="005739EC"/>
    <w:rsid w:val="0057469B"/>
    <w:rsid w:val="00575D4B"/>
    <w:rsid w:val="0057770D"/>
    <w:rsid w:val="00577A92"/>
    <w:rsid w:val="00580518"/>
    <w:rsid w:val="00580F0E"/>
    <w:rsid w:val="00581FF0"/>
    <w:rsid w:val="00582243"/>
    <w:rsid w:val="0058248E"/>
    <w:rsid w:val="00582EC3"/>
    <w:rsid w:val="005846CA"/>
    <w:rsid w:val="00584D77"/>
    <w:rsid w:val="00585368"/>
    <w:rsid w:val="00585747"/>
    <w:rsid w:val="005860A5"/>
    <w:rsid w:val="0058678C"/>
    <w:rsid w:val="005868B9"/>
    <w:rsid w:val="00586AC7"/>
    <w:rsid w:val="00586BD0"/>
    <w:rsid w:val="00586FD8"/>
    <w:rsid w:val="00591F46"/>
    <w:rsid w:val="005920AB"/>
    <w:rsid w:val="00592CFF"/>
    <w:rsid w:val="00593825"/>
    <w:rsid w:val="0059415A"/>
    <w:rsid w:val="005957F3"/>
    <w:rsid w:val="00595A69"/>
    <w:rsid w:val="00595CFF"/>
    <w:rsid w:val="00596963"/>
    <w:rsid w:val="00597802"/>
    <w:rsid w:val="005A1529"/>
    <w:rsid w:val="005A39C5"/>
    <w:rsid w:val="005A448E"/>
    <w:rsid w:val="005A67C2"/>
    <w:rsid w:val="005A68FC"/>
    <w:rsid w:val="005A6D8C"/>
    <w:rsid w:val="005A7AF3"/>
    <w:rsid w:val="005B0742"/>
    <w:rsid w:val="005B0F42"/>
    <w:rsid w:val="005B11EB"/>
    <w:rsid w:val="005B24CC"/>
    <w:rsid w:val="005B27F7"/>
    <w:rsid w:val="005B333B"/>
    <w:rsid w:val="005B48B2"/>
    <w:rsid w:val="005B4AC0"/>
    <w:rsid w:val="005B5DFF"/>
    <w:rsid w:val="005C012A"/>
    <w:rsid w:val="005C12FE"/>
    <w:rsid w:val="005C16AC"/>
    <w:rsid w:val="005C1D49"/>
    <w:rsid w:val="005C39BA"/>
    <w:rsid w:val="005C3A20"/>
    <w:rsid w:val="005C4B66"/>
    <w:rsid w:val="005C53FD"/>
    <w:rsid w:val="005C75D9"/>
    <w:rsid w:val="005C79C0"/>
    <w:rsid w:val="005C7B4E"/>
    <w:rsid w:val="005C7E62"/>
    <w:rsid w:val="005D0D9E"/>
    <w:rsid w:val="005D29E0"/>
    <w:rsid w:val="005D301D"/>
    <w:rsid w:val="005D3C26"/>
    <w:rsid w:val="005D438B"/>
    <w:rsid w:val="005D44A1"/>
    <w:rsid w:val="005D44B6"/>
    <w:rsid w:val="005D4CE7"/>
    <w:rsid w:val="005D5780"/>
    <w:rsid w:val="005D6ADE"/>
    <w:rsid w:val="005D74E9"/>
    <w:rsid w:val="005D7F3F"/>
    <w:rsid w:val="005E3967"/>
    <w:rsid w:val="005E3F0F"/>
    <w:rsid w:val="005E5214"/>
    <w:rsid w:val="005E5BA2"/>
    <w:rsid w:val="005F0FAA"/>
    <w:rsid w:val="005F18C5"/>
    <w:rsid w:val="005F1C6A"/>
    <w:rsid w:val="005F21D7"/>
    <w:rsid w:val="005F49C4"/>
    <w:rsid w:val="005F4B82"/>
    <w:rsid w:val="005F5EBA"/>
    <w:rsid w:val="005F7DDF"/>
    <w:rsid w:val="005F7FF7"/>
    <w:rsid w:val="00600AFA"/>
    <w:rsid w:val="00600FD9"/>
    <w:rsid w:val="006019F8"/>
    <w:rsid w:val="00601B52"/>
    <w:rsid w:val="00601ED8"/>
    <w:rsid w:val="006020CA"/>
    <w:rsid w:val="0060249E"/>
    <w:rsid w:val="00603139"/>
    <w:rsid w:val="00603723"/>
    <w:rsid w:val="00603C98"/>
    <w:rsid w:val="00604FE1"/>
    <w:rsid w:val="006052E8"/>
    <w:rsid w:val="00606E1B"/>
    <w:rsid w:val="006105BE"/>
    <w:rsid w:val="00611A32"/>
    <w:rsid w:val="00611F57"/>
    <w:rsid w:val="00613D63"/>
    <w:rsid w:val="00613E9F"/>
    <w:rsid w:val="00614CB3"/>
    <w:rsid w:val="0061529E"/>
    <w:rsid w:val="00615A3E"/>
    <w:rsid w:val="00615E82"/>
    <w:rsid w:val="006163FE"/>
    <w:rsid w:val="0061670F"/>
    <w:rsid w:val="00620378"/>
    <w:rsid w:val="00621B36"/>
    <w:rsid w:val="006221CC"/>
    <w:rsid w:val="00622253"/>
    <w:rsid w:val="00622983"/>
    <w:rsid w:val="00622D05"/>
    <w:rsid w:val="006231DC"/>
    <w:rsid w:val="006231EE"/>
    <w:rsid w:val="006233DA"/>
    <w:rsid w:val="00623DAB"/>
    <w:rsid w:val="00624DD4"/>
    <w:rsid w:val="006258F8"/>
    <w:rsid w:val="00625D32"/>
    <w:rsid w:val="00625EE9"/>
    <w:rsid w:val="00626EA0"/>
    <w:rsid w:val="006277EA"/>
    <w:rsid w:val="00634792"/>
    <w:rsid w:val="00634B85"/>
    <w:rsid w:val="0063617F"/>
    <w:rsid w:val="0063638B"/>
    <w:rsid w:val="00637A95"/>
    <w:rsid w:val="0064138C"/>
    <w:rsid w:val="00641F38"/>
    <w:rsid w:val="006421E2"/>
    <w:rsid w:val="00642682"/>
    <w:rsid w:val="00642DA3"/>
    <w:rsid w:val="00643B62"/>
    <w:rsid w:val="00644B58"/>
    <w:rsid w:val="0064523B"/>
    <w:rsid w:val="00645F53"/>
    <w:rsid w:val="00646A4B"/>
    <w:rsid w:val="00647475"/>
    <w:rsid w:val="00650826"/>
    <w:rsid w:val="006514D5"/>
    <w:rsid w:val="00652131"/>
    <w:rsid w:val="00653D23"/>
    <w:rsid w:val="00654795"/>
    <w:rsid w:val="00655812"/>
    <w:rsid w:val="00656387"/>
    <w:rsid w:val="0065687D"/>
    <w:rsid w:val="00656E4F"/>
    <w:rsid w:val="00657880"/>
    <w:rsid w:val="006613FE"/>
    <w:rsid w:val="00664108"/>
    <w:rsid w:val="006648F1"/>
    <w:rsid w:val="00664FB3"/>
    <w:rsid w:val="006655B0"/>
    <w:rsid w:val="006664F7"/>
    <w:rsid w:val="00666E99"/>
    <w:rsid w:val="00666F6D"/>
    <w:rsid w:val="006676DA"/>
    <w:rsid w:val="00671042"/>
    <w:rsid w:val="006710E9"/>
    <w:rsid w:val="006715A0"/>
    <w:rsid w:val="006737BA"/>
    <w:rsid w:val="006738B5"/>
    <w:rsid w:val="006744C9"/>
    <w:rsid w:val="006754CC"/>
    <w:rsid w:val="00675FF2"/>
    <w:rsid w:val="00676064"/>
    <w:rsid w:val="00676985"/>
    <w:rsid w:val="00676A01"/>
    <w:rsid w:val="00677FF9"/>
    <w:rsid w:val="006809B1"/>
    <w:rsid w:val="006812D5"/>
    <w:rsid w:val="006833D0"/>
    <w:rsid w:val="00684C07"/>
    <w:rsid w:val="0068532A"/>
    <w:rsid w:val="00686F9D"/>
    <w:rsid w:val="00687BEB"/>
    <w:rsid w:val="00691C4B"/>
    <w:rsid w:val="00691F0B"/>
    <w:rsid w:val="00693387"/>
    <w:rsid w:val="00693424"/>
    <w:rsid w:val="00693861"/>
    <w:rsid w:val="00695E08"/>
    <w:rsid w:val="006962AC"/>
    <w:rsid w:val="00696D82"/>
    <w:rsid w:val="006970AB"/>
    <w:rsid w:val="006A057E"/>
    <w:rsid w:val="006A0B6B"/>
    <w:rsid w:val="006A249C"/>
    <w:rsid w:val="006A2EDC"/>
    <w:rsid w:val="006A3470"/>
    <w:rsid w:val="006A3952"/>
    <w:rsid w:val="006A3B7A"/>
    <w:rsid w:val="006A67FC"/>
    <w:rsid w:val="006A6CD1"/>
    <w:rsid w:val="006A74CE"/>
    <w:rsid w:val="006B068F"/>
    <w:rsid w:val="006B1F3C"/>
    <w:rsid w:val="006B2982"/>
    <w:rsid w:val="006B39C8"/>
    <w:rsid w:val="006B3F0E"/>
    <w:rsid w:val="006B575F"/>
    <w:rsid w:val="006B677C"/>
    <w:rsid w:val="006B6A3D"/>
    <w:rsid w:val="006B7028"/>
    <w:rsid w:val="006C0ADB"/>
    <w:rsid w:val="006C0C73"/>
    <w:rsid w:val="006C1477"/>
    <w:rsid w:val="006C3A61"/>
    <w:rsid w:val="006C5936"/>
    <w:rsid w:val="006C5A68"/>
    <w:rsid w:val="006C6E0C"/>
    <w:rsid w:val="006C7C70"/>
    <w:rsid w:val="006D0855"/>
    <w:rsid w:val="006D17B1"/>
    <w:rsid w:val="006D53EE"/>
    <w:rsid w:val="006D6EBB"/>
    <w:rsid w:val="006E106B"/>
    <w:rsid w:val="006E1E0F"/>
    <w:rsid w:val="006E37D9"/>
    <w:rsid w:val="006E4037"/>
    <w:rsid w:val="006E5AD6"/>
    <w:rsid w:val="006E601A"/>
    <w:rsid w:val="006E6213"/>
    <w:rsid w:val="006E6238"/>
    <w:rsid w:val="006E64E3"/>
    <w:rsid w:val="006E73CE"/>
    <w:rsid w:val="006F0086"/>
    <w:rsid w:val="006F0C39"/>
    <w:rsid w:val="006F1274"/>
    <w:rsid w:val="006F12B2"/>
    <w:rsid w:val="006F20BC"/>
    <w:rsid w:val="006F2322"/>
    <w:rsid w:val="006F269D"/>
    <w:rsid w:val="006F38FC"/>
    <w:rsid w:val="006F400F"/>
    <w:rsid w:val="006F63A8"/>
    <w:rsid w:val="006F701B"/>
    <w:rsid w:val="006F777C"/>
    <w:rsid w:val="007004A9"/>
    <w:rsid w:val="00701070"/>
    <w:rsid w:val="007017CE"/>
    <w:rsid w:val="00701CFB"/>
    <w:rsid w:val="00701FA5"/>
    <w:rsid w:val="007029E4"/>
    <w:rsid w:val="00703986"/>
    <w:rsid w:val="00703FC4"/>
    <w:rsid w:val="007042CD"/>
    <w:rsid w:val="007046EB"/>
    <w:rsid w:val="00704AC2"/>
    <w:rsid w:val="00704EDC"/>
    <w:rsid w:val="007051A1"/>
    <w:rsid w:val="007068A3"/>
    <w:rsid w:val="00706DA2"/>
    <w:rsid w:val="00706E1B"/>
    <w:rsid w:val="007072DB"/>
    <w:rsid w:val="00707F15"/>
    <w:rsid w:val="007103FB"/>
    <w:rsid w:val="007115F7"/>
    <w:rsid w:val="0071276B"/>
    <w:rsid w:val="007137F8"/>
    <w:rsid w:val="00713BD5"/>
    <w:rsid w:val="00713F27"/>
    <w:rsid w:val="00716355"/>
    <w:rsid w:val="00716559"/>
    <w:rsid w:val="00716925"/>
    <w:rsid w:val="00720072"/>
    <w:rsid w:val="00721E67"/>
    <w:rsid w:val="00721F8C"/>
    <w:rsid w:val="00722D8A"/>
    <w:rsid w:val="00723D33"/>
    <w:rsid w:val="00724CFA"/>
    <w:rsid w:val="00725069"/>
    <w:rsid w:val="007251E3"/>
    <w:rsid w:val="007255A9"/>
    <w:rsid w:val="007257EF"/>
    <w:rsid w:val="00725CD4"/>
    <w:rsid w:val="00727536"/>
    <w:rsid w:val="007317B6"/>
    <w:rsid w:val="00731D9F"/>
    <w:rsid w:val="007333CE"/>
    <w:rsid w:val="007343D1"/>
    <w:rsid w:val="00734686"/>
    <w:rsid w:val="00735092"/>
    <w:rsid w:val="0073660C"/>
    <w:rsid w:val="0073740E"/>
    <w:rsid w:val="00737474"/>
    <w:rsid w:val="007406D6"/>
    <w:rsid w:val="00741792"/>
    <w:rsid w:val="007424AF"/>
    <w:rsid w:val="00742527"/>
    <w:rsid w:val="0074270A"/>
    <w:rsid w:val="0074499D"/>
    <w:rsid w:val="007457AD"/>
    <w:rsid w:val="0074776D"/>
    <w:rsid w:val="0074778D"/>
    <w:rsid w:val="00747A14"/>
    <w:rsid w:val="00747C10"/>
    <w:rsid w:val="00747C3A"/>
    <w:rsid w:val="00750319"/>
    <w:rsid w:val="00750459"/>
    <w:rsid w:val="00750FCF"/>
    <w:rsid w:val="007521CF"/>
    <w:rsid w:val="007521DA"/>
    <w:rsid w:val="00752E3F"/>
    <w:rsid w:val="007534EA"/>
    <w:rsid w:val="00754239"/>
    <w:rsid w:val="007544B3"/>
    <w:rsid w:val="00754580"/>
    <w:rsid w:val="007547AF"/>
    <w:rsid w:val="0075533D"/>
    <w:rsid w:val="007553AE"/>
    <w:rsid w:val="007557B4"/>
    <w:rsid w:val="00755C7C"/>
    <w:rsid w:val="00755CDC"/>
    <w:rsid w:val="0075649A"/>
    <w:rsid w:val="00760690"/>
    <w:rsid w:val="00760E4A"/>
    <w:rsid w:val="007629ED"/>
    <w:rsid w:val="00762D34"/>
    <w:rsid w:val="00763018"/>
    <w:rsid w:val="0076390A"/>
    <w:rsid w:val="00764221"/>
    <w:rsid w:val="00764643"/>
    <w:rsid w:val="00765DB3"/>
    <w:rsid w:val="007660E6"/>
    <w:rsid w:val="0076625B"/>
    <w:rsid w:val="00766B6C"/>
    <w:rsid w:val="00767CA8"/>
    <w:rsid w:val="00770CA5"/>
    <w:rsid w:val="00772032"/>
    <w:rsid w:val="00773226"/>
    <w:rsid w:val="00774748"/>
    <w:rsid w:val="00774F65"/>
    <w:rsid w:val="00775430"/>
    <w:rsid w:val="00776F49"/>
    <w:rsid w:val="007801D2"/>
    <w:rsid w:val="00780227"/>
    <w:rsid w:val="0078196A"/>
    <w:rsid w:val="00782E0A"/>
    <w:rsid w:val="00782EC9"/>
    <w:rsid w:val="00783270"/>
    <w:rsid w:val="00784231"/>
    <w:rsid w:val="00784C32"/>
    <w:rsid w:val="00785EAD"/>
    <w:rsid w:val="00785FD1"/>
    <w:rsid w:val="00786CED"/>
    <w:rsid w:val="00786DAB"/>
    <w:rsid w:val="00787033"/>
    <w:rsid w:val="007874C4"/>
    <w:rsid w:val="007908B7"/>
    <w:rsid w:val="00790A13"/>
    <w:rsid w:val="00790D8E"/>
    <w:rsid w:val="007911B0"/>
    <w:rsid w:val="007979FD"/>
    <w:rsid w:val="00797EE7"/>
    <w:rsid w:val="007A0916"/>
    <w:rsid w:val="007A0EF8"/>
    <w:rsid w:val="007A1A20"/>
    <w:rsid w:val="007A228D"/>
    <w:rsid w:val="007A2E49"/>
    <w:rsid w:val="007A3374"/>
    <w:rsid w:val="007A397C"/>
    <w:rsid w:val="007A3EFE"/>
    <w:rsid w:val="007A59BD"/>
    <w:rsid w:val="007A622D"/>
    <w:rsid w:val="007A6556"/>
    <w:rsid w:val="007B0645"/>
    <w:rsid w:val="007B19BA"/>
    <w:rsid w:val="007B1A66"/>
    <w:rsid w:val="007B3516"/>
    <w:rsid w:val="007B3754"/>
    <w:rsid w:val="007B5CC8"/>
    <w:rsid w:val="007B5DC8"/>
    <w:rsid w:val="007B623A"/>
    <w:rsid w:val="007B6B81"/>
    <w:rsid w:val="007B6C85"/>
    <w:rsid w:val="007B795A"/>
    <w:rsid w:val="007B7C29"/>
    <w:rsid w:val="007C028F"/>
    <w:rsid w:val="007C130B"/>
    <w:rsid w:val="007C175E"/>
    <w:rsid w:val="007C1908"/>
    <w:rsid w:val="007C1D5A"/>
    <w:rsid w:val="007C2CF1"/>
    <w:rsid w:val="007C2E8B"/>
    <w:rsid w:val="007C31FC"/>
    <w:rsid w:val="007C330F"/>
    <w:rsid w:val="007C5318"/>
    <w:rsid w:val="007C5903"/>
    <w:rsid w:val="007C7976"/>
    <w:rsid w:val="007C7A72"/>
    <w:rsid w:val="007C7E6F"/>
    <w:rsid w:val="007D1949"/>
    <w:rsid w:val="007D30B6"/>
    <w:rsid w:val="007D3348"/>
    <w:rsid w:val="007D3E85"/>
    <w:rsid w:val="007D415D"/>
    <w:rsid w:val="007D53A0"/>
    <w:rsid w:val="007D6A57"/>
    <w:rsid w:val="007D6CD1"/>
    <w:rsid w:val="007D7441"/>
    <w:rsid w:val="007E0CB7"/>
    <w:rsid w:val="007E0FFA"/>
    <w:rsid w:val="007E1E7F"/>
    <w:rsid w:val="007E25B9"/>
    <w:rsid w:val="007E36AC"/>
    <w:rsid w:val="007E406C"/>
    <w:rsid w:val="007E4F10"/>
    <w:rsid w:val="007E53E7"/>
    <w:rsid w:val="007E5970"/>
    <w:rsid w:val="007E5DBE"/>
    <w:rsid w:val="007E6869"/>
    <w:rsid w:val="007E6B25"/>
    <w:rsid w:val="007F0E3E"/>
    <w:rsid w:val="007F1AF7"/>
    <w:rsid w:val="007F236B"/>
    <w:rsid w:val="007F3C93"/>
    <w:rsid w:val="007F4293"/>
    <w:rsid w:val="007F51F6"/>
    <w:rsid w:val="007F70A8"/>
    <w:rsid w:val="007F75AC"/>
    <w:rsid w:val="008000A9"/>
    <w:rsid w:val="00801B11"/>
    <w:rsid w:val="00803C6E"/>
    <w:rsid w:val="0080470A"/>
    <w:rsid w:val="00804C1E"/>
    <w:rsid w:val="00805B32"/>
    <w:rsid w:val="00806F3A"/>
    <w:rsid w:val="0081112C"/>
    <w:rsid w:val="0081170C"/>
    <w:rsid w:val="00811D5D"/>
    <w:rsid w:val="00813068"/>
    <w:rsid w:val="00813ABA"/>
    <w:rsid w:val="008147FE"/>
    <w:rsid w:val="00815786"/>
    <w:rsid w:val="008166C1"/>
    <w:rsid w:val="008168B1"/>
    <w:rsid w:val="00816ED8"/>
    <w:rsid w:val="00817F4C"/>
    <w:rsid w:val="00822EA0"/>
    <w:rsid w:val="00826CB6"/>
    <w:rsid w:val="00827005"/>
    <w:rsid w:val="008275F9"/>
    <w:rsid w:val="00830C13"/>
    <w:rsid w:val="00831D81"/>
    <w:rsid w:val="00832559"/>
    <w:rsid w:val="008348A7"/>
    <w:rsid w:val="008358BF"/>
    <w:rsid w:val="0083590F"/>
    <w:rsid w:val="008359DB"/>
    <w:rsid w:val="00836941"/>
    <w:rsid w:val="00837CB0"/>
    <w:rsid w:val="0084125D"/>
    <w:rsid w:val="00841938"/>
    <w:rsid w:val="00841D2D"/>
    <w:rsid w:val="00842DC0"/>
    <w:rsid w:val="00843827"/>
    <w:rsid w:val="008440BE"/>
    <w:rsid w:val="00844565"/>
    <w:rsid w:val="008446D7"/>
    <w:rsid w:val="00845DAF"/>
    <w:rsid w:val="00846A0E"/>
    <w:rsid w:val="00847169"/>
    <w:rsid w:val="00847181"/>
    <w:rsid w:val="00847FC6"/>
    <w:rsid w:val="00851AAE"/>
    <w:rsid w:val="00851F1A"/>
    <w:rsid w:val="00853618"/>
    <w:rsid w:val="00854089"/>
    <w:rsid w:val="008540AE"/>
    <w:rsid w:val="008540E7"/>
    <w:rsid w:val="00854214"/>
    <w:rsid w:val="00855059"/>
    <w:rsid w:val="00855D53"/>
    <w:rsid w:val="0085618D"/>
    <w:rsid w:val="00856723"/>
    <w:rsid w:val="00856A41"/>
    <w:rsid w:val="00856B40"/>
    <w:rsid w:val="008604E2"/>
    <w:rsid w:val="00860925"/>
    <w:rsid w:val="00860E48"/>
    <w:rsid w:val="008611BD"/>
    <w:rsid w:val="00861D7E"/>
    <w:rsid w:val="0086381B"/>
    <w:rsid w:val="0086534B"/>
    <w:rsid w:val="00865529"/>
    <w:rsid w:val="00865BE0"/>
    <w:rsid w:val="00866AA0"/>
    <w:rsid w:val="00866C09"/>
    <w:rsid w:val="00867126"/>
    <w:rsid w:val="0087007A"/>
    <w:rsid w:val="00870B49"/>
    <w:rsid w:val="00870C08"/>
    <w:rsid w:val="0087118C"/>
    <w:rsid w:val="008715AB"/>
    <w:rsid w:val="008718AD"/>
    <w:rsid w:val="008735BC"/>
    <w:rsid w:val="00874652"/>
    <w:rsid w:val="00874F72"/>
    <w:rsid w:val="0087603A"/>
    <w:rsid w:val="00876922"/>
    <w:rsid w:val="00876CC5"/>
    <w:rsid w:val="0088134E"/>
    <w:rsid w:val="0088353B"/>
    <w:rsid w:val="00883EA6"/>
    <w:rsid w:val="008853E8"/>
    <w:rsid w:val="00885E7C"/>
    <w:rsid w:val="00885FF4"/>
    <w:rsid w:val="0088780A"/>
    <w:rsid w:val="00887E65"/>
    <w:rsid w:val="00887EC3"/>
    <w:rsid w:val="0089019A"/>
    <w:rsid w:val="00890547"/>
    <w:rsid w:val="008913F9"/>
    <w:rsid w:val="00891C85"/>
    <w:rsid w:val="0089376C"/>
    <w:rsid w:val="008954C0"/>
    <w:rsid w:val="00895944"/>
    <w:rsid w:val="0089634F"/>
    <w:rsid w:val="00896AC8"/>
    <w:rsid w:val="00896DD7"/>
    <w:rsid w:val="008A060D"/>
    <w:rsid w:val="008A131D"/>
    <w:rsid w:val="008A1D93"/>
    <w:rsid w:val="008A1E4E"/>
    <w:rsid w:val="008A2BF8"/>
    <w:rsid w:val="008A3264"/>
    <w:rsid w:val="008A33B6"/>
    <w:rsid w:val="008A3655"/>
    <w:rsid w:val="008A3AE8"/>
    <w:rsid w:val="008A61F9"/>
    <w:rsid w:val="008A7F2D"/>
    <w:rsid w:val="008B0A9A"/>
    <w:rsid w:val="008B0D8A"/>
    <w:rsid w:val="008B1F67"/>
    <w:rsid w:val="008B2053"/>
    <w:rsid w:val="008B306C"/>
    <w:rsid w:val="008B38D5"/>
    <w:rsid w:val="008B4042"/>
    <w:rsid w:val="008B47B2"/>
    <w:rsid w:val="008B589F"/>
    <w:rsid w:val="008B60DD"/>
    <w:rsid w:val="008B7009"/>
    <w:rsid w:val="008C0308"/>
    <w:rsid w:val="008C1E0D"/>
    <w:rsid w:val="008C200B"/>
    <w:rsid w:val="008C343D"/>
    <w:rsid w:val="008C360D"/>
    <w:rsid w:val="008C473D"/>
    <w:rsid w:val="008C52FE"/>
    <w:rsid w:val="008C5965"/>
    <w:rsid w:val="008C5B0B"/>
    <w:rsid w:val="008C7043"/>
    <w:rsid w:val="008C74F9"/>
    <w:rsid w:val="008D09CA"/>
    <w:rsid w:val="008D0BDA"/>
    <w:rsid w:val="008D1E79"/>
    <w:rsid w:val="008D3540"/>
    <w:rsid w:val="008D452C"/>
    <w:rsid w:val="008D48A0"/>
    <w:rsid w:val="008D7D4D"/>
    <w:rsid w:val="008E033C"/>
    <w:rsid w:val="008E0AF3"/>
    <w:rsid w:val="008E0FC1"/>
    <w:rsid w:val="008E1286"/>
    <w:rsid w:val="008E3852"/>
    <w:rsid w:val="008E4D7A"/>
    <w:rsid w:val="008E68FE"/>
    <w:rsid w:val="008E6BE7"/>
    <w:rsid w:val="008E6E30"/>
    <w:rsid w:val="008F07D2"/>
    <w:rsid w:val="008F07DB"/>
    <w:rsid w:val="008F42B9"/>
    <w:rsid w:val="008F47BF"/>
    <w:rsid w:val="008F4B5B"/>
    <w:rsid w:val="008F6232"/>
    <w:rsid w:val="008F6F50"/>
    <w:rsid w:val="008F7C4D"/>
    <w:rsid w:val="009007EB"/>
    <w:rsid w:val="00901116"/>
    <w:rsid w:val="009015A8"/>
    <w:rsid w:val="00901A84"/>
    <w:rsid w:val="00902680"/>
    <w:rsid w:val="009037AB"/>
    <w:rsid w:val="009049BC"/>
    <w:rsid w:val="00906A92"/>
    <w:rsid w:val="00907029"/>
    <w:rsid w:val="009102FE"/>
    <w:rsid w:val="00910988"/>
    <w:rsid w:val="00911A83"/>
    <w:rsid w:val="0091251A"/>
    <w:rsid w:val="00912BEA"/>
    <w:rsid w:val="00914821"/>
    <w:rsid w:val="009166F9"/>
    <w:rsid w:val="00916BF4"/>
    <w:rsid w:val="00920A9F"/>
    <w:rsid w:val="00920E38"/>
    <w:rsid w:val="00921D84"/>
    <w:rsid w:val="009248F8"/>
    <w:rsid w:val="009252CD"/>
    <w:rsid w:val="00926D3B"/>
    <w:rsid w:val="0093051E"/>
    <w:rsid w:val="00931FBA"/>
    <w:rsid w:val="009327A6"/>
    <w:rsid w:val="009327BA"/>
    <w:rsid w:val="0093291E"/>
    <w:rsid w:val="00932A2E"/>
    <w:rsid w:val="00933787"/>
    <w:rsid w:val="00933ABA"/>
    <w:rsid w:val="00934059"/>
    <w:rsid w:val="009340F4"/>
    <w:rsid w:val="009345C9"/>
    <w:rsid w:val="00934989"/>
    <w:rsid w:val="009355B7"/>
    <w:rsid w:val="00935893"/>
    <w:rsid w:val="00936179"/>
    <w:rsid w:val="009364FD"/>
    <w:rsid w:val="0093744E"/>
    <w:rsid w:val="00937DD6"/>
    <w:rsid w:val="0094054E"/>
    <w:rsid w:val="00941597"/>
    <w:rsid w:val="00941EC4"/>
    <w:rsid w:val="00942998"/>
    <w:rsid w:val="009435F0"/>
    <w:rsid w:val="00944CA1"/>
    <w:rsid w:val="00945E4D"/>
    <w:rsid w:val="009469E0"/>
    <w:rsid w:val="00946B2F"/>
    <w:rsid w:val="0094700F"/>
    <w:rsid w:val="009478AA"/>
    <w:rsid w:val="00947925"/>
    <w:rsid w:val="00951E97"/>
    <w:rsid w:val="0095293B"/>
    <w:rsid w:val="00953929"/>
    <w:rsid w:val="00953A5E"/>
    <w:rsid w:val="00953BB4"/>
    <w:rsid w:val="009545AF"/>
    <w:rsid w:val="00955247"/>
    <w:rsid w:val="00956154"/>
    <w:rsid w:val="0095676A"/>
    <w:rsid w:val="00956872"/>
    <w:rsid w:val="00956D32"/>
    <w:rsid w:val="009612BA"/>
    <w:rsid w:val="00962342"/>
    <w:rsid w:val="0096241C"/>
    <w:rsid w:val="009627B4"/>
    <w:rsid w:val="00962904"/>
    <w:rsid w:val="009642BC"/>
    <w:rsid w:val="009652B3"/>
    <w:rsid w:val="009664C7"/>
    <w:rsid w:val="00966AAB"/>
    <w:rsid w:val="009716A5"/>
    <w:rsid w:val="0097210B"/>
    <w:rsid w:val="00972D1C"/>
    <w:rsid w:val="00972DC4"/>
    <w:rsid w:val="0097327A"/>
    <w:rsid w:val="0097365D"/>
    <w:rsid w:val="009755E4"/>
    <w:rsid w:val="00975F34"/>
    <w:rsid w:val="00976E62"/>
    <w:rsid w:val="00977B63"/>
    <w:rsid w:val="0098013B"/>
    <w:rsid w:val="00982CB2"/>
    <w:rsid w:val="00983455"/>
    <w:rsid w:val="0098391C"/>
    <w:rsid w:val="009839AC"/>
    <w:rsid w:val="00984424"/>
    <w:rsid w:val="0098565E"/>
    <w:rsid w:val="00985EC1"/>
    <w:rsid w:val="0098700A"/>
    <w:rsid w:val="00990016"/>
    <w:rsid w:val="00991BA7"/>
    <w:rsid w:val="009929B0"/>
    <w:rsid w:val="009932E8"/>
    <w:rsid w:val="009953D5"/>
    <w:rsid w:val="00995579"/>
    <w:rsid w:val="0099732F"/>
    <w:rsid w:val="009A02F9"/>
    <w:rsid w:val="009A0668"/>
    <w:rsid w:val="009A1455"/>
    <w:rsid w:val="009A1B9F"/>
    <w:rsid w:val="009A3CC4"/>
    <w:rsid w:val="009A47D0"/>
    <w:rsid w:val="009A4A01"/>
    <w:rsid w:val="009A4A2F"/>
    <w:rsid w:val="009A6A11"/>
    <w:rsid w:val="009A6CAC"/>
    <w:rsid w:val="009A6E60"/>
    <w:rsid w:val="009A7619"/>
    <w:rsid w:val="009B0375"/>
    <w:rsid w:val="009B058C"/>
    <w:rsid w:val="009B30CD"/>
    <w:rsid w:val="009B3194"/>
    <w:rsid w:val="009B4E1E"/>
    <w:rsid w:val="009B5AE7"/>
    <w:rsid w:val="009C1C56"/>
    <w:rsid w:val="009C2735"/>
    <w:rsid w:val="009C299C"/>
    <w:rsid w:val="009C3689"/>
    <w:rsid w:val="009C3C7A"/>
    <w:rsid w:val="009C4CFF"/>
    <w:rsid w:val="009C5F31"/>
    <w:rsid w:val="009C638B"/>
    <w:rsid w:val="009D00B9"/>
    <w:rsid w:val="009D0344"/>
    <w:rsid w:val="009D10E6"/>
    <w:rsid w:val="009D11FF"/>
    <w:rsid w:val="009D3F97"/>
    <w:rsid w:val="009D5601"/>
    <w:rsid w:val="009D636D"/>
    <w:rsid w:val="009D63D0"/>
    <w:rsid w:val="009D7C2D"/>
    <w:rsid w:val="009E04AC"/>
    <w:rsid w:val="009E096B"/>
    <w:rsid w:val="009E18EF"/>
    <w:rsid w:val="009E1CA3"/>
    <w:rsid w:val="009E1D16"/>
    <w:rsid w:val="009E2A28"/>
    <w:rsid w:val="009E349D"/>
    <w:rsid w:val="009E454A"/>
    <w:rsid w:val="009E551C"/>
    <w:rsid w:val="009E5768"/>
    <w:rsid w:val="009E65E1"/>
    <w:rsid w:val="009E7654"/>
    <w:rsid w:val="009E78E0"/>
    <w:rsid w:val="009F0468"/>
    <w:rsid w:val="009F0508"/>
    <w:rsid w:val="009F14F3"/>
    <w:rsid w:val="009F1699"/>
    <w:rsid w:val="009F19CD"/>
    <w:rsid w:val="009F1EB6"/>
    <w:rsid w:val="009F2261"/>
    <w:rsid w:val="009F28D6"/>
    <w:rsid w:val="009F2D2E"/>
    <w:rsid w:val="009F36C6"/>
    <w:rsid w:val="009F40CF"/>
    <w:rsid w:val="009F444E"/>
    <w:rsid w:val="009F4C8C"/>
    <w:rsid w:val="009F53BD"/>
    <w:rsid w:val="009F57FD"/>
    <w:rsid w:val="009F5821"/>
    <w:rsid w:val="009F5F9F"/>
    <w:rsid w:val="009F73CC"/>
    <w:rsid w:val="009F7985"/>
    <w:rsid w:val="00A0025D"/>
    <w:rsid w:val="00A002FB"/>
    <w:rsid w:val="00A00882"/>
    <w:rsid w:val="00A02987"/>
    <w:rsid w:val="00A03922"/>
    <w:rsid w:val="00A04F97"/>
    <w:rsid w:val="00A05650"/>
    <w:rsid w:val="00A06400"/>
    <w:rsid w:val="00A0770A"/>
    <w:rsid w:val="00A10201"/>
    <w:rsid w:val="00A111E5"/>
    <w:rsid w:val="00A12920"/>
    <w:rsid w:val="00A13BB2"/>
    <w:rsid w:val="00A13BF6"/>
    <w:rsid w:val="00A14B00"/>
    <w:rsid w:val="00A15A70"/>
    <w:rsid w:val="00A16EDF"/>
    <w:rsid w:val="00A1740F"/>
    <w:rsid w:val="00A17774"/>
    <w:rsid w:val="00A17B6F"/>
    <w:rsid w:val="00A204EE"/>
    <w:rsid w:val="00A213A0"/>
    <w:rsid w:val="00A213C6"/>
    <w:rsid w:val="00A21CCE"/>
    <w:rsid w:val="00A23338"/>
    <w:rsid w:val="00A24BD7"/>
    <w:rsid w:val="00A24C10"/>
    <w:rsid w:val="00A25545"/>
    <w:rsid w:val="00A256B1"/>
    <w:rsid w:val="00A265C1"/>
    <w:rsid w:val="00A270C9"/>
    <w:rsid w:val="00A279FF"/>
    <w:rsid w:val="00A302FF"/>
    <w:rsid w:val="00A30623"/>
    <w:rsid w:val="00A3174E"/>
    <w:rsid w:val="00A31FB2"/>
    <w:rsid w:val="00A32303"/>
    <w:rsid w:val="00A3232A"/>
    <w:rsid w:val="00A33125"/>
    <w:rsid w:val="00A33665"/>
    <w:rsid w:val="00A33D0D"/>
    <w:rsid w:val="00A34329"/>
    <w:rsid w:val="00A34AC2"/>
    <w:rsid w:val="00A350A9"/>
    <w:rsid w:val="00A365E3"/>
    <w:rsid w:val="00A36E65"/>
    <w:rsid w:val="00A3739B"/>
    <w:rsid w:val="00A4219E"/>
    <w:rsid w:val="00A44B07"/>
    <w:rsid w:val="00A45982"/>
    <w:rsid w:val="00A45D30"/>
    <w:rsid w:val="00A46950"/>
    <w:rsid w:val="00A4746E"/>
    <w:rsid w:val="00A47827"/>
    <w:rsid w:val="00A47C43"/>
    <w:rsid w:val="00A50EAE"/>
    <w:rsid w:val="00A5138A"/>
    <w:rsid w:val="00A51770"/>
    <w:rsid w:val="00A51AE8"/>
    <w:rsid w:val="00A521AD"/>
    <w:rsid w:val="00A522AA"/>
    <w:rsid w:val="00A527A9"/>
    <w:rsid w:val="00A540D6"/>
    <w:rsid w:val="00A540F9"/>
    <w:rsid w:val="00A57F85"/>
    <w:rsid w:val="00A610D1"/>
    <w:rsid w:val="00A61767"/>
    <w:rsid w:val="00A667DC"/>
    <w:rsid w:val="00A67A28"/>
    <w:rsid w:val="00A67B90"/>
    <w:rsid w:val="00A714D8"/>
    <w:rsid w:val="00A71507"/>
    <w:rsid w:val="00A71F1E"/>
    <w:rsid w:val="00A72F44"/>
    <w:rsid w:val="00A72F86"/>
    <w:rsid w:val="00A746B4"/>
    <w:rsid w:val="00A75BF7"/>
    <w:rsid w:val="00A76883"/>
    <w:rsid w:val="00A76CCD"/>
    <w:rsid w:val="00A77958"/>
    <w:rsid w:val="00A77A17"/>
    <w:rsid w:val="00A8044E"/>
    <w:rsid w:val="00A80A54"/>
    <w:rsid w:val="00A817B9"/>
    <w:rsid w:val="00A82558"/>
    <w:rsid w:val="00A82C7A"/>
    <w:rsid w:val="00A830FB"/>
    <w:rsid w:val="00A86497"/>
    <w:rsid w:val="00A87584"/>
    <w:rsid w:val="00A8786F"/>
    <w:rsid w:val="00A90CA1"/>
    <w:rsid w:val="00A9150C"/>
    <w:rsid w:val="00A91769"/>
    <w:rsid w:val="00A919B9"/>
    <w:rsid w:val="00A91D52"/>
    <w:rsid w:val="00A92335"/>
    <w:rsid w:val="00A93678"/>
    <w:rsid w:val="00A94043"/>
    <w:rsid w:val="00A94238"/>
    <w:rsid w:val="00A94B76"/>
    <w:rsid w:val="00AA2383"/>
    <w:rsid w:val="00AA282D"/>
    <w:rsid w:val="00AA2999"/>
    <w:rsid w:val="00AA2EEE"/>
    <w:rsid w:val="00AA6026"/>
    <w:rsid w:val="00AB10F3"/>
    <w:rsid w:val="00AB1BE1"/>
    <w:rsid w:val="00AB1C32"/>
    <w:rsid w:val="00AB2261"/>
    <w:rsid w:val="00AB2784"/>
    <w:rsid w:val="00AB4EB8"/>
    <w:rsid w:val="00AB5353"/>
    <w:rsid w:val="00AB57A7"/>
    <w:rsid w:val="00AB78AB"/>
    <w:rsid w:val="00AB7AAF"/>
    <w:rsid w:val="00AC0127"/>
    <w:rsid w:val="00AC0DCE"/>
    <w:rsid w:val="00AC1493"/>
    <w:rsid w:val="00AC1A26"/>
    <w:rsid w:val="00AC2D59"/>
    <w:rsid w:val="00AC372D"/>
    <w:rsid w:val="00AC3FCD"/>
    <w:rsid w:val="00AC5152"/>
    <w:rsid w:val="00AC68DE"/>
    <w:rsid w:val="00AC6A52"/>
    <w:rsid w:val="00AC6EA3"/>
    <w:rsid w:val="00AC769C"/>
    <w:rsid w:val="00AD0191"/>
    <w:rsid w:val="00AD0BFA"/>
    <w:rsid w:val="00AD0D04"/>
    <w:rsid w:val="00AD0E18"/>
    <w:rsid w:val="00AD18FD"/>
    <w:rsid w:val="00AD3243"/>
    <w:rsid w:val="00AD37D5"/>
    <w:rsid w:val="00AD4697"/>
    <w:rsid w:val="00AD5451"/>
    <w:rsid w:val="00AD7243"/>
    <w:rsid w:val="00AD73BC"/>
    <w:rsid w:val="00AD7424"/>
    <w:rsid w:val="00AD7807"/>
    <w:rsid w:val="00AE0552"/>
    <w:rsid w:val="00AE0923"/>
    <w:rsid w:val="00AE1016"/>
    <w:rsid w:val="00AE3205"/>
    <w:rsid w:val="00AE3ADB"/>
    <w:rsid w:val="00AE4E85"/>
    <w:rsid w:val="00AE4FCF"/>
    <w:rsid w:val="00AE67B9"/>
    <w:rsid w:val="00AE713B"/>
    <w:rsid w:val="00AE71B2"/>
    <w:rsid w:val="00AE71D9"/>
    <w:rsid w:val="00AE7785"/>
    <w:rsid w:val="00AF24B6"/>
    <w:rsid w:val="00AF296D"/>
    <w:rsid w:val="00AF3546"/>
    <w:rsid w:val="00AF3716"/>
    <w:rsid w:val="00AF3F4C"/>
    <w:rsid w:val="00AF4AA6"/>
    <w:rsid w:val="00AF4CC7"/>
    <w:rsid w:val="00AF54AA"/>
    <w:rsid w:val="00AF5C57"/>
    <w:rsid w:val="00AF6F3F"/>
    <w:rsid w:val="00AF7EAA"/>
    <w:rsid w:val="00B02A1E"/>
    <w:rsid w:val="00B02B5E"/>
    <w:rsid w:val="00B0351F"/>
    <w:rsid w:val="00B039E0"/>
    <w:rsid w:val="00B03AD7"/>
    <w:rsid w:val="00B03F29"/>
    <w:rsid w:val="00B056D8"/>
    <w:rsid w:val="00B06958"/>
    <w:rsid w:val="00B070D0"/>
    <w:rsid w:val="00B10164"/>
    <w:rsid w:val="00B11D40"/>
    <w:rsid w:val="00B12BFB"/>
    <w:rsid w:val="00B13E7B"/>
    <w:rsid w:val="00B14060"/>
    <w:rsid w:val="00B142B1"/>
    <w:rsid w:val="00B1572F"/>
    <w:rsid w:val="00B15C52"/>
    <w:rsid w:val="00B160F1"/>
    <w:rsid w:val="00B16652"/>
    <w:rsid w:val="00B21E4A"/>
    <w:rsid w:val="00B2275B"/>
    <w:rsid w:val="00B230BD"/>
    <w:rsid w:val="00B23D82"/>
    <w:rsid w:val="00B24823"/>
    <w:rsid w:val="00B269D8"/>
    <w:rsid w:val="00B275D1"/>
    <w:rsid w:val="00B27DEA"/>
    <w:rsid w:val="00B30496"/>
    <w:rsid w:val="00B306EC"/>
    <w:rsid w:val="00B311FE"/>
    <w:rsid w:val="00B319C8"/>
    <w:rsid w:val="00B31A62"/>
    <w:rsid w:val="00B31B41"/>
    <w:rsid w:val="00B34DFA"/>
    <w:rsid w:val="00B3639D"/>
    <w:rsid w:val="00B37D52"/>
    <w:rsid w:val="00B402DA"/>
    <w:rsid w:val="00B40CD1"/>
    <w:rsid w:val="00B413AE"/>
    <w:rsid w:val="00B416AC"/>
    <w:rsid w:val="00B42213"/>
    <w:rsid w:val="00B441FE"/>
    <w:rsid w:val="00B44D95"/>
    <w:rsid w:val="00B45251"/>
    <w:rsid w:val="00B458DA"/>
    <w:rsid w:val="00B45BFF"/>
    <w:rsid w:val="00B465FF"/>
    <w:rsid w:val="00B478B5"/>
    <w:rsid w:val="00B47F8D"/>
    <w:rsid w:val="00B50174"/>
    <w:rsid w:val="00B5059F"/>
    <w:rsid w:val="00B50B33"/>
    <w:rsid w:val="00B50BB5"/>
    <w:rsid w:val="00B5117B"/>
    <w:rsid w:val="00B51D6C"/>
    <w:rsid w:val="00B51DE3"/>
    <w:rsid w:val="00B525D2"/>
    <w:rsid w:val="00B52EB7"/>
    <w:rsid w:val="00B53564"/>
    <w:rsid w:val="00B5451B"/>
    <w:rsid w:val="00B557F9"/>
    <w:rsid w:val="00B56CA2"/>
    <w:rsid w:val="00B57177"/>
    <w:rsid w:val="00B572F6"/>
    <w:rsid w:val="00B57A28"/>
    <w:rsid w:val="00B57B3F"/>
    <w:rsid w:val="00B61AB7"/>
    <w:rsid w:val="00B61C47"/>
    <w:rsid w:val="00B61FFB"/>
    <w:rsid w:val="00B643D3"/>
    <w:rsid w:val="00B64C9A"/>
    <w:rsid w:val="00B64ED8"/>
    <w:rsid w:val="00B65811"/>
    <w:rsid w:val="00B718FE"/>
    <w:rsid w:val="00B72005"/>
    <w:rsid w:val="00B7267C"/>
    <w:rsid w:val="00B73132"/>
    <w:rsid w:val="00B739A9"/>
    <w:rsid w:val="00B73AEC"/>
    <w:rsid w:val="00B74644"/>
    <w:rsid w:val="00B763D9"/>
    <w:rsid w:val="00B805C1"/>
    <w:rsid w:val="00B81F63"/>
    <w:rsid w:val="00B8234A"/>
    <w:rsid w:val="00B825D1"/>
    <w:rsid w:val="00B863CE"/>
    <w:rsid w:val="00B86B33"/>
    <w:rsid w:val="00B87059"/>
    <w:rsid w:val="00B870FC"/>
    <w:rsid w:val="00B907D4"/>
    <w:rsid w:val="00B91811"/>
    <w:rsid w:val="00B92EFD"/>
    <w:rsid w:val="00B93D8D"/>
    <w:rsid w:val="00B94555"/>
    <w:rsid w:val="00B94589"/>
    <w:rsid w:val="00B94B3E"/>
    <w:rsid w:val="00B95CE3"/>
    <w:rsid w:val="00BA1324"/>
    <w:rsid w:val="00BA1591"/>
    <w:rsid w:val="00BA2CAE"/>
    <w:rsid w:val="00BA3719"/>
    <w:rsid w:val="00BA63A3"/>
    <w:rsid w:val="00BA6DF1"/>
    <w:rsid w:val="00BA7091"/>
    <w:rsid w:val="00BA7DCB"/>
    <w:rsid w:val="00BB007B"/>
    <w:rsid w:val="00BB1595"/>
    <w:rsid w:val="00BB220E"/>
    <w:rsid w:val="00BB31DC"/>
    <w:rsid w:val="00BB3A45"/>
    <w:rsid w:val="00BB3DCD"/>
    <w:rsid w:val="00BB445E"/>
    <w:rsid w:val="00BB4ED3"/>
    <w:rsid w:val="00BB5C76"/>
    <w:rsid w:val="00BB6DCC"/>
    <w:rsid w:val="00BB7F66"/>
    <w:rsid w:val="00BC0233"/>
    <w:rsid w:val="00BC1325"/>
    <w:rsid w:val="00BC1912"/>
    <w:rsid w:val="00BC1CFB"/>
    <w:rsid w:val="00BC3130"/>
    <w:rsid w:val="00BC3989"/>
    <w:rsid w:val="00BC3DF5"/>
    <w:rsid w:val="00BC41AD"/>
    <w:rsid w:val="00BC4C0A"/>
    <w:rsid w:val="00BC5207"/>
    <w:rsid w:val="00BC5629"/>
    <w:rsid w:val="00BC62AF"/>
    <w:rsid w:val="00BC633F"/>
    <w:rsid w:val="00BC6890"/>
    <w:rsid w:val="00BC715D"/>
    <w:rsid w:val="00BC768D"/>
    <w:rsid w:val="00BC7A3D"/>
    <w:rsid w:val="00BD06F1"/>
    <w:rsid w:val="00BD10A2"/>
    <w:rsid w:val="00BD1C57"/>
    <w:rsid w:val="00BD1D1A"/>
    <w:rsid w:val="00BD2381"/>
    <w:rsid w:val="00BD44B0"/>
    <w:rsid w:val="00BD4913"/>
    <w:rsid w:val="00BD56CB"/>
    <w:rsid w:val="00BD5E66"/>
    <w:rsid w:val="00BD7846"/>
    <w:rsid w:val="00BD7B59"/>
    <w:rsid w:val="00BE3316"/>
    <w:rsid w:val="00BE34B1"/>
    <w:rsid w:val="00BE3791"/>
    <w:rsid w:val="00BE6161"/>
    <w:rsid w:val="00BF000E"/>
    <w:rsid w:val="00BF0CD8"/>
    <w:rsid w:val="00BF1600"/>
    <w:rsid w:val="00BF18BF"/>
    <w:rsid w:val="00BF5FBF"/>
    <w:rsid w:val="00BF61AF"/>
    <w:rsid w:val="00BF6AAD"/>
    <w:rsid w:val="00BF6D12"/>
    <w:rsid w:val="00BF773E"/>
    <w:rsid w:val="00BF774D"/>
    <w:rsid w:val="00BF79D7"/>
    <w:rsid w:val="00C03852"/>
    <w:rsid w:val="00C050FF"/>
    <w:rsid w:val="00C077A1"/>
    <w:rsid w:val="00C11A24"/>
    <w:rsid w:val="00C11D01"/>
    <w:rsid w:val="00C11EFE"/>
    <w:rsid w:val="00C124DA"/>
    <w:rsid w:val="00C12C61"/>
    <w:rsid w:val="00C13019"/>
    <w:rsid w:val="00C13B9D"/>
    <w:rsid w:val="00C13E3C"/>
    <w:rsid w:val="00C14956"/>
    <w:rsid w:val="00C15DFB"/>
    <w:rsid w:val="00C169EC"/>
    <w:rsid w:val="00C16A7C"/>
    <w:rsid w:val="00C173C4"/>
    <w:rsid w:val="00C17EB2"/>
    <w:rsid w:val="00C21F6B"/>
    <w:rsid w:val="00C22A92"/>
    <w:rsid w:val="00C22D61"/>
    <w:rsid w:val="00C230F3"/>
    <w:rsid w:val="00C2343D"/>
    <w:rsid w:val="00C23891"/>
    <w:rsid w:val="00C23BF2"/>
    <w:rsid w:val="00C23F3F"/>
    <w:rsid w:val="00C248E1"/>
    <w:rsid w:val="00C25127"/>
    <w:rsid w:val="00C260D2"/>
    <w:rsid w:val="00C26563"/>
    <w:rsid w:val="00C268DB"/>
    <w:rsid w:val="00C2762F"/>
    <w:rsid w:val="00C27B69"/>
    <w:rsid w:val="00C27BD6"/>
    <w:rsid w:val="00C27C7F"/>
    <w:rsid w:val="00C30958"/>
    <w:rsid w:val="00C30CC1"/>
    <w:rsid w:val="00C3199E"/>
    <w:rsid w:val="00C32936"/>
    <w:rsid w:val="00C35B3B"/>
    <w:rsid w:val="00C36A49"/>
    <w:rsid w:val="00C37C30"/>
    <w:rsid w:val="00C37E72"/>
    <w:rsid w:val="00C400EF"/>
    <w:rsid w:val="00C40520"/>
    <w:rsid w:val="00C41226"/>
    <w:rsid w:val="00C4123A"/>
    <w:rsid w:val="00C4138C"/>
    <w:rsid w:val="00C41E4E"/>
    <w:rsid w:val="00C420B7"/>
    <w:rsid w:val="00C43BCE"/>
    <w:rsid w:val="00C43D6A"/>
    <w:rsid w:val="00C43EFB"/>
    <w:rsid w:val="00C457EE"/>
    <w:rsid w:val="00C46711"/>
    <w:rsid w:val="00C46BC6"/>
    <w:rsid w:val="00C51732"/>
    <w:rsid w:val="00C51F7B"/>
    <w:rsid w:val="00C52933"/>
    <w:rsid w:val="00C529DF"/>
    <w:rsid w:val="00C5313F"/>
    <w:rsid w:val="00C53821"/>
    <w:rsid w:val="00C53CBD"/>
    <w:rsid w:val="00C543B1"/>
    <w:rsid w:val="00C544BE"/>
    <w:rsid w:val="00C54F77"/>
    <w:rsid w:val="00C55539"/>
    <w:rsid w:val="00C5592E"/>
    <w:rsid w:val="00C55D52"/>
    <w:rsid w:val="00C57A02"/>
    <w:rsid w:val="00C601FC"/>
    <w:rsid w:val="00C609E1"/>
    <w:rsid w:val="00C62601"/>
    <w:rsid w:val="00C64921"/>
    <w:rsid w:val="00C6494A"/>
    <w:rsid w:val="00C658E7"/>
    <w:rsid w:val="00C65C2C"/>
    <w:rsid w:val="00C66197"/>
    <w:rsid w:val="00C6631F"/>
    <w:rsid w:val="00C6654E"/>
    <w:rsid w:val="00C66F7C"/>
    <w:rsid w:val="00C670A5"/>
    <w:rsid w:val="00C675AE"/>
    <w:rsid w:val="00C70853"/>
    <w:rsid w:val="00C70D6E"/>
    <w:rsid w:val="00C70FAD"/>
    <w:rsid w:val="00C7566E"/>
    <w:rsid w:val="00C75A9F"/>
    <w:rsid w:val="00C75BF8"/>
    <w:rsid w:val="00C75CB5"/>
    <w:rsid w:val="00C75F05"/>
    <w:rsid w:val="00C7668A"/>
    <w:rsid w:val="00C76F1E"/>
    <w:rsid w:val="00C778F7"/>
    <w:rsid w:val="00C809DA"/>
    <w:rsid w:val="00C8161E"/>
    <w:rsid w:val="00C82BDE"/>
    <w:rsid w:val="00C83815"/>
    <w:rsid w:val="00C86328"/>
    <w:rsid w:val="00C86908"/>
    <w:rsid w:val="00C86D73"/>
    <w:rsid w:val="00C86FD2"/>
    <w:rsid w:val="00C87459"/>
    <w:rsid w:val="00C902E9"/>
    <w:rsid w:val="00C91106"/>
    <w:rsid w:val="00C91667"/>
    <w:rsid w:val="00C92991"/>
    <w:rsid w:val="00C92D38"/>
    <w:rsid w:val="00C93B1D"/>
    <w:rsid w:val="00C93EF3"/>
    <w:rsid w:val="00C94094"/>
    <w:rsid w:val="00C94C3C"/>
    <w:rsid w:val="00C94C54"/>
    <w:rsid w:val="00C96C94"/>
    <w:rsid w:val="00C96DB7"/>
    <w:rsid w:val="00C97DB9"/>
    <w:rsid w:val="00CA0B6A"/>
    <w:rsid w:val="00CA0E94"/>
    <w:rsid w:val="00CA193B"/>
    <w:rsid w:val="00CA21E5"/>
    <w:rsid w:val="00CA320C"/>
    <w:rsid w:val="00CA3F4C"/>
    <w:rsid w:val="00CA7387"/>
    <w:rsid w:val="00CB0BB0"/>
    <w:rsid w:val="00CB1407"/>
    <w:rsid w:val="00CB3316"/>
    <w:rsid w:val="00CB37E1"/>
    <w:rsid w:val="00CB3F16"/>
    <w:rsid w:val="00CB4F1C"/>
    <w:rsid w:val="00CB5D67"/>
    <w:rsid w:val="00CB6937"/>
    <w:rsid w:val="00CB6946"/>
    <w:rsid w:val="00CB69FF"/>
    <w:rsid w:val="00CB71B5"/>
    <w:rsid w:val="00CC0252"/>
    <w:rsid w:val="00CC182C"/>
    <w:rsid w:val="00CC1BC3"/>
    <w:rsid w:val="00CC2FF3"/>
    <w:rsid w:val="00CC3F64"/>
    <w:rsid w:val="00CC4E9E"/>
    <w:rsid w:val="00CC57D6"/>
    <w:rsid w:val="00CC7142"/>
    <w:rsid w:val="00CC75EE"/>
    <w:rsid w:val="00CD0732"/>
    <w:rsid w:val="00CD0921"/>
    <w:rsid w:val="00CD1058"/>
    <w:rsid w:val="00CD1511"/>
    <w:rsid w:val="00CD2A97"/>
    <w:rsid w:val="00CD2D53"/>
    <w:rsid w:val="00CD3858"/>
    <w:rsid w:val="00CD4EA3"/>
    <w:rsid w:val="00CD5218"/>
    <w:rsid w:val="00CD6026"/>
    <w:rsid w:val="00CE05BF"/>
    <w:rsid w:val="00CE1F1D"/>
    <w:rsid w:val="00CE3B4A"/>
    <w:rsid w:val="00CE46B5"/>
    <w:rsid w:val="00CF01F5"/>
    <w:rsid w:val="00CF0A46"/>
    <w:rsid w:val="00CF0DD6"/>
    <w:rsid w:val="00CF18F2"/>
    <w:rsid w:val="00CF2FF4"/>
    <w:rsid w:val="00CF4404"/>
    <w:rsid w:val="00CF48C7"/>
    <w:rsid w:val="00CF4E8C"/>
    <w:rsid w:val="00CF5308"/>
    <w:rsid w:val="00CF6C73"/>
    <w:rsid w:val="00CF6DB0"/>
    <w:rsid w:val="00CF717A"/>
    <w:rsid w:val="00CF7278"/>
    <w:rsid w:val="00CF7688"/>
    <w:rsid w:val="00CF7941"/>
    <w:rsid w:val="00CF7D04"/>
    <w:rsid w:val="00CF7EED"/>
    <w:rsid w:val="00CF7F89"/>
    <w:rsid w:val="00D00C4C"/>
    <w:rsid w:val="00D021D7"/>
    <w:rsid w:val="00D0282F"/>
    <w:rsid w:val="00D03192"/>
    <w:rsid w:val="00D03AF2"/>
    <w:rsid w:val="00D058A2"/>
    <w:rsid w:val="00D05DDE"/>
    <w:rsid w:val="00D062ED"/>
    <w:rsid w:val="00D11834"/>
    <w:rsid w:val="00D11A6F"/>
    <w:rsid w:val="00D11C50"/>
    <w:rsid w:val="00D14D52"/>
    <w:rsid w:val="00D1538E"/>
    <w:rsid w:val="00D15678"/>
    <w:rsid w:val="00D15B5F"/>
    <w:rsid w:val="00D15D97"/>
    <w:rsid w:val="00D17C9B"/>
    <w:rsid w:val="00D20772"/>
    <w:rsid w:val="00D21BFD"/>
    <w:rsid w:val="00D21D9A"/>
    <w:rsid w:val="00D22D56"/>
    <w:rsid w:val="00D233C8"/>
    <w:rsid w:val="00D24369"/>
    <w:rsid w:val="00D259C9"/>
    <w:rsid w:val="00D264A9"/>
    <w:rsid w:val="00D26EB6"/>
    <w:rsid w:val="00D277B6"/>
    <w:rsid w:val="00D2787D"/>
    <w:rsid w:val="00D27BF0"/>
    <w:rsid w:val="00D27DCE"/>
    <w:rsid w:val="00D302A4"/>
    <w:rsid w:val="00D3078A"/>
    <w:rsid w:val="00D3169A"/>
    <w:rsid w:val="00D31786"/>
    <w:rsid w:val="00D330E8"/>
    <w:rsid w:val="00D34E2D"/>
    <w:rsid w:val="00D3511A"/>
    <w:rsid w:val="00D36381"/>
    <w:rsid w:val="00D36B14"/>
    <w:rsid w:val="00D36C72"/>
    <w:rsid w:val="00D37A7B"/>
    <w:rsid w:val="00D37E8E"/>
    <w:rsid w:val="00D40010"/>
    <w:rsid w:val="00D404BC"/>
    <w:rsid w:val="00D405EC"/>
    <w:rsid w:val="00D4350E"/>
    <w:rsid w:val="00D44293"/>
    <w:rsid w:val="00D443A4"/>
    <w:rsid w:val="00D45DC3"/>
    <w:rsid w:val="00D45E83"/>
    <w:rsid w:val="00D471CD"/>
    <w:rsid w:val="00D47355"/>
    <w:rsid w:val="00D47ABA"/>
    <w:rsid w:val="00D50DD3"/>
    <w:rsid w:val="00D50E62"/>
    <w:rsid w:val="00D5316A"/>
    <w:rsid w:val="00D53447"/>
    <w:rsid w:val="00D54FBD"/>
    <w:rsid w:val="00D5711F"/>
    <w:rsid w:val="00D603C0"/>
    <w:rsid w:val="00D60CB0"/>
    <w:rsid w:val="00D616AA"/>
    <w:rsid w:val="00D6192B"/>
    <w:rsid w:val="00D61AC6"/>
    <w:rsid w:val="00D628B6"/>
    <w:rsid w:val="00D62C92"/>
    <w:rsid w:val="00D640CE"/>
    <w:rsid w:val="00D64271"/>
    <w:rsid w:val="00D64BE5"/>
    <w:rsid w:val="00D674CE"/>
    <w:rsid w:val="00D71010"/>
    <w:rsid w:val="00D71E11"/>
    <w:rsid w:val="00D72731"/>
    <w:rsid w:val="00D73965"/>
    <w:rsid w:val="00D75CE9"/>
    <w:rsid w:val="00D76968"/>
    <w:rsid w:val="00D80685"/>
    <w:rsid w:val="00D814C2"/>
    <w:rsid w:val="00D82B57"/>
    <w:rsid w:val="00D84118"/>
    <w:rsid w:val="00D84F1B"/>
    <w:rsid w:val="00D8574F"/>
    <w:rsid w:val="00D85BA2"/>
    <w:rsid w:val="00D85F4F"/>
    <w:rsid w:val="00D8615F"/>
    <w:rsid w:val="00D877FB"/>
    <w:rsid w:val="00D932BF"/>
    <w:rsid w:val="00D932E7"/>
    <w:rsid w:val="00D93792"/>
    <w:rsid w:val="00D93BD3"/>
    <w:rsid w:val="00D94471"/>
    <w:rsid w:val="00D94A65"/>
    <w:rsid w:val="00D94E51"/>
    <w:rsid w:val="00D95020"/>
    <w:rsid w:val="00D95446"/>
    <w:rsid w:val="00D95DB7"/>
    <w:rsid w:val="00D960A3"/>
    <w:rsid w:val="00D9692C"/>
    <w:rsid w:val="00D969E4"/>
    <w:rsid w:val="00D96F6D"/>
    <w:rsid w:val="00D96FBB"/>
    <w:rsid w:val="00DA0575"/>
    <w:rsid w:val="00DA18B2"/>
    <w:rsid w:val="00DA20C7"/>
    <w:rsid w:val="00DA28DB"/>
    <w:rsid w:val="00DA3D1E"/>
    <w:rsid w:val="00DA45C6"/>
    <w:rsid w:val="00DA49C6"/>
    <w:rsid w:val="00DA50AE"/>
    <w:rsid w:val="00DA6FAA"/>
    <w:rsid w:val="00DA7C3A"/>
    <w:rsid w:val="00DB0850"/>
    <w:rsid w:val="00DB3320"/>
    <w:rsid w:val="00DB43B1"/>
    <w:rsid w:val="00DB4470"/>
    <w:rsid w:val="00DB498F"/>
    <w:rsid w:val="00DB4DAE"/>
    <w:rsid w:val="00DB64F0"/>
    <w:rsid w:val="00DB6B31"/>
    <w:rsid w:val="00DB6D47"/>
    <w:rsid w:val="00DC0268"/>
    <w:rsid w:val="00DC0294"/>
    <w:rsid w:val="00DC08D8"/>
    <w:rsid w:val="00DC19DC"/>
    <w:rsid w:val="00DC1C31"/>
    <w:rsid w:val="00DC1D2C"/>
    <w:rsid w:val="00DC29A2"/>
    <w:rsid w:val="00DC3217"/>
    <w:rsid w:val="00DC3396"/>
    <w:rsid w:val="00DC368E"/>
    <w:rsid w:val="00DC3708"/>
    <w:rsid w:val="00DC388B"/>
    <w:rsid w:val="00DC3D62"/>
    <w:rsid w:val="00DC5272"/>
    <w:rsid w:val="00DC5465"/>
    <w:rsid w:val="00DC5F8A"/>
    <w:rsid w:val="00DC655B"/>
    <w:rsid w:val="00DC6AB1"/>
    <w:rsid w:val="00DC6F9D"/>
    <w:rsid w:val="00DD03C9"/>
    <w:rsid w:val="00DD05D5"/>
    <w:rsid w:val="00DD067D"/>
    <w:rsid w:val="00DD07A9"/>
    <w:rsid w:val="00DD1921"/>
    <w:rsid w:val="00DD2178"/>
    <w:rsid w:val="00DD2647"/>
    <w:rsid w:val="00DD3CF7"/>
    <w:rsid w:val="00DD41FF"/>
    <w:rsid w:val="00DD4470"/>
    <w:rsid w:val="00DD5753"/>
    <w:rsid w:val="00DD65C3"/>
    <w:rsid w:val="00DD65EB"/>
    <w:rsid w:val="00DE1768"/>
    <w:rsid w:val="00DE18DB"/>
    <w:rsid w:val="00DE2896"/>
    <w:rsid w:val="00DE49C0"/>
    <w:rsid w:val="00DE63F5"/>
    <w:rsid w:val="00DE6E50"/>
    <w:rsid w:val="00DE7751"/>
    <w:rsid w:val="00DF153D"/>
    <w:rsid w:val="00DF2D49"/>
    <w:rsid w:val="00DF3B40"/>
    <w:rsid w:val="00DF4B07"/>
    <w:rsid w:val="00DF5135"/>
    <w:rsid w:val="00DF618C"/>
    <w:rsid w:val="00DF6AF7"/>
    <w:rsid w:val="00DF6BB1"/>
    <w:rsid w:val="00DF6DE0"/>
    <w:rsid w:val="00E0045B"/>
    <w:rsid w:val="00E00F00"/>
    <w:rsid w:val="00E01597"/>
    <w:rsid w:val="00E023FA"/>
    <w:rsid w:val="00E0252D"/>
    <w:rsid w:val="00E03A3E"/>
    <w:rsid w:val="00E059DF"/>
    <w:rsid w:val="00E06AA1"/>
    <w:rsid w:val="00E06BF7"/>
    <w:rsid w:val="00E06D2E"/>
    <w:rsid w:val="00E06FBB"/>
    <w:rsid w:val="00E13131"/>
    <w:rsid w:val="00E151B7"/>
    <w:rsid w:val="00E155F0"/>
    <w:rsid w:val="00E1630F"/>
    <w:rsid w:val="00E1638B"/>
    <w:rsid w:val="00E1735A"/>
    <w:rsid w:val="00E1776D"/>
    <w:rsid w:val="00E17CBE"/>
    <w:rsid w:val="00E202FE"/>
    <w:rsid w:val="00E20BBF"/>
    <w:rsid w:val="00E22DA1"/>
    <w:rsid w:val="00E23286"/>
    <w:rsid w:val="00E2364F"/>
    <w:rsid w:val="00E23A16"/>
    <w:rsid w:val="00E23F66"/>
    <w:rsid w:val="00E2402C"/>
    <w:rsid w:val="00E24830"/>
    <w:rsid w:val="00E24F17"/>
    <w:rsid w:val="00E25384"/>
    <w:rsid w:val="00E2619A"/>
    <w:rsid w:val="00E26873"/>
    <w:rsid w:val="00E26AA4"/>
    <w:rsid w:val="00E26D92"/>
    <w:rsid w:val="00E313FD"/>
    <w:rsid w:val="00E318E2"/>
    <w:rsid w:val="00E33D5E"/>
    <w:rsid w:val="00E33FCC"/>
    <w:rsid w:val="00E35466"/>
    <w:rsid w:val="00E366D6"/>
    <w:rsid w:val="00E37A4D"/>
    <w:rsid w:val="00E43C7B"/>
    <w:rsid w:val="00E4434D"/>
    <w:rsid w:val="00E45089"/>
    <w:rsid w:val="00E5125C"/>
    <w:rsid w:val="00E513B7"/>
    <w:rsid w:val="00E51B1E"/>
    <w:rsid w:val="00E51DED"/>
    <w:rsid w:val="00E51FCD"/>
    <w:rsid w:val="00E53060"/>
    <w:rsid w:val="00E53662"/>
    <w:rsid w:val="00E53796"/>
    <w:rsid w:val="00E54127"/>
    <w:rsid w:val="00E5472A"/>
    <w:rsid w:val="00E547CD"/>
    <w:rsid w:val="00E55286"/>
    <w:rsid w:val="00E5632E"/>
    <w:rsid w:val="00E57F46"/>
    <w:rsid w:val="00E624A5"/>
    <w:rsid w:val="00E632A9"/>
    <w:rsid w:val="00E65FA9"/>
    <w:rsid w:val="00E67952"/>
    <w:rsid w:val="00E70E70"/>
    <w:rsid w:val="00E7115C"/>
    <w:rsid w:val="00E715A6"/>
    <w:rsid w:val="00E71834"/>
    <w:rsid w:val="00E72C7B"/>
    <w:rsid w:val="00E72E86"/>
    <w:rsid w:val="00E74C2E"/>
    <w:rsid w:val="00E74DE9"/>
    <w:rsid w:val="00E751E9"/>
    <w:rsid w:val="00E75418"/>
    <w:rsid w:val="00E75866"/>
    <w:rsid w:val="00E759C7"/>
    <w:rsid w:val="00E76806"/>
    <w:rsid w:val="00E76CBF"/>
    <w:rsid w:val="00E7709B"/>
    <w:rsid w:val="00E774F4"/>
    <w:rsid w:val="00E81A22"/>
    <w:rsid w:val="00E81FB6"/>
    <w:rsid w:val="00E82247"/>
    <w:rsid w:val="00E83AF3"/>
    <w:rsid w:val="00E84570"/>
    <w:rsid w:val="00E8496B"/>
    <w:rsid w:val="00E84B13"/>
    <w:rsid w:val="00E85BA3"/>
    <w:rsid w:val="00E861B6"/>
    <w:rsid w:val="00E911EF"/>
    <w:rsid w:val="00E916F1"/>
    <w:rsid w:val="00E91EE3"/>
    <w:rsid w:val="00E924A4"/>
    <w:rsid w:val="00E93399"/>
    <w:rsid w:val="00E93C99"/>
    <w:rsid w:val="00E94D46"/>
    <w:rsid w:val="00E9666D"/>
    <w:rsid w:val="00E968BC"/>
    <w:rsid w:val="00E96C17"/>
    <w:rsid w:val="00E97996"/>
    <w:rsid w:val="00EA09EB"/>
    <w:rsid w:val="00EA0EA8"/>
    <w:rsid w:val="00EA232E"/>
    <w:rsid w:val="00EA277B"/>
    <w:rsid w:val="00EA501A"/>
    <w:rsid w:val="00EA6521"/>
    <w:rsid w:val="00EB011D"/>
    <w:rsid w:val="00EB0E0E"/>
    <w:rsid w:val="00EB1694"/>
    <w:rsid w:val="00EB1D8C"/>
    <w:rsid w:val="00EB283E"/>
    <w:rsid w:val="00EB2C2D"/>
    <w:rsid w:val="00EB3825"/>
    <w:rsid w:val="00EB4B3C"/>
    <w:rsid w:val="00EB4B52"/>
    <w:rsid w:val="00EB4B62"/>
    <w:rsid w:val="00EB4DFF"/>
    <w:rsid w:val="00EB56E9"/>
    <w:rsid w:val="00EB5852"/>
    <w:rsid w:val="00EB5FD1"/>
    <w:rsid w:val="00EB62B4"/>
    <w:rsid w:val="00EB6DB0"/>
    <w:rsid w:val="00EB7625"/>
    <w:rsid w:val="00EB7BA5"/>
    <w:rsid w:val="00EB7E7F"/>
    <w:rsid w:val="00EC023B"/>
    <w:rsid w:val="00EC188A"/>
    <w:rsid w:val="00EC2563"/>
    <w:rsid w:val="00EC276F"/>
    <w:rsid w:val="00EC2910"/>
    <w:rsid w:val="00EC5EFB"/>
    <w:rsid w:val="00EC7A78"/>
    <w:rsid w:val="00ED1C6E"/>
    <w:rsid w:val="00ED250E"/>
    <w:rsid w:val="00ED2A8D"/>
    <w:rsid w:val="00ED2AA3"/>
    <w:rsid w:val="00ED2EAB"/>
    <w:rsid w:val="00ED35BC"/>
    <w:rsid w:val="00ED36E6"/>
    <w:rsid w:val="00ED3A61"/>
    <w:rsid w:val="00ED687F"/>
    <w:rsid w:val="00ED7964"/>
    <w:rsid w:val="00EE053F"/>
    <w:rsid w:val="00EE0DD0"/>
    <w:rsid w:val="00EE154C"/>
    <w:rsid w:val="00EE1C94"/>
    <w:rsid w:val="00EE239F"/>
    <w:rsid w:val="00EE2A66"/>
    <w:rsid w:val="00EE366C"/>
    <w:rsid w:val="00EE39D1"/>
    <w:rsid w:val="00EE4EBA"/>
    <w:rsid w:val="00EE65E9"/>
    <w:rsid w:val="00EE6B6B"/>
    <w:rsid w:val="00EF1A9D"/>
    <w:rsid w:val="00EF2583"/>
    <w:rsid w:val="00EF2F2D"/>
    <w:rsid w:val="00EF2F75"/>
    <w:rsid w:val="00EF3022"/>
    <w:rsid w:val="00EF3AFF"/>
    <w:rsid w:val="00EF3C9D"/>
    <w:rsid w:val="00EF3CA0"/>
    <w:rsid w:val="00EF3D1C"/>
    <w:rsid w:val="00EF42A7"/>
    <w:rsid w:val="00EF56BD"/>
    <w:rsid w:val="00EF59A4"/>
    <w:rsid w:val="00EF5EA6"/>
    <w:rsid w:val="00EF7716"/>
    <w:rsid w:val="00EF7F36"/>
    <w:rsid w:val="00F01239"/>
    <w:rsid w:val="00F01594"/>
    <w:rsid w:val="00F02003"/>
    <w:rsid w:val="00F03062"/>
    <w:rsid w:val="00F03483"/>
    <w:rsid w:val="00F03C64"/>
    <w:rsid w:val="00F045BF"/>
    <w:rsid w:val="00F04BCB"/>
    <w:rsid w:val="00F05DF1"/>
    <w:rsid w:val="00F0603D"/>
    <w:rsid w:val="00F06C08"/>
    <w:rsid w:val="00F07389"/>
    <w:rsid w:val="00F1156A"/>
    <w:rsid w:val="00F115E0"/>
    <w:rsid w:val="00F11633"/>
    <w:rsid w:val="00F11A95"/>
    <w:rsid w:val="00F12122"/>
    <w:rsid w:val="00F12275"/>
    <w:rsid w:val="00F122AE"/>
    <w:rsid w:val="00F13829"/>
    <w:rsid w:val="00F1558C"/>
    <w:rsid w:val="00F15605"/>
    <w:rsid w:val="00F17193"/>
    <w:rsid w:val="00F20C41"/>
    <w:rsid w:val="00F2132A"/>
    <w:rsid w:val="00F2205C"/>
    <w:rsid w:val="00F23254"/>
    <w:rsid w:val="00F2385B"/>
    <w:rsid w:val="00F23AC7"/>
    <w:rsid w:val="00F242CD"/>
    <w:rsid w:val="00F2525B"/>
    <w:rsid w:val="00F25658"/>
    <w:rsid w:val="00F259F4"/>
    <w:rsid w:val="00F26203"/>
    <w:rsid w:val="00F26D3E"/>
    <w:rsid w:val="00F26E55"/>
    <w:rsid w:val="00F27475"/>
    <w:rsid w:val="00F275FF"/>
    <w:rsid w:val="00F2761D"/>
    <w:rsid w:val="00F30380"/>
    <w:rsid w:val="00F3062F"/>
    <w:rsid w:val="00F3143A"/>
    <w:rsid w:val="00F31748"/>
    <w:rsid w:val="00F31BA2"/>
    <w:rsid w:val="00F32502"/>
    <w:rsid w:val="00F32C1A"/>
    <w:rsid w:val="00F34285"/>
    <w:rsid w:val="00F34FA5"/>
    <w:rsid w:val="00F35357"/>
    <w:rsid w:val="00F3560C"/>
    <w:rsid w:val="00F409B8"/>
    <w:rsid w:val="00F40ACD"/>
    <w:rsid w:val="00F418FD"/>
    <w:rsid w:val="00F41EC7"/>
    <w:rsid w:val="00F41F5B"/>
    <w:rsid w:val="00F420BC"/>
    <w:rsid w:val="00F43A00"/>
    <w:rsid w:val="00F45273"/>
    <w:rsid w:val="00F471AE"/>
    <w:rsid w:val="00F5031E"/>
    <w:rsid w:val="00F50822"/>
    <w:rsid w:val="00F513C4"/>
    <w:rsid w:val="00F514E1"/>
    <w:rsid w:val="00F515EB"/>
    <w:rsid w:val="00F53199"/>
    <w:rsid w:val="00F540FD"/>
    <w:rsid w:val="00F547E5"/>
    <w:rsid w:val="00F549F9"/>
    <w:rsid w:val="00F56492"/>
    <w:rsid w:val="00F56AD6"/>
    <w:rsid w:val="00F56EA7"/>
    <w:rsid w:val="00F576FE"/>
    <w:rsid w:val="00F57996"/>
    <w:rsid w:val="00F57D0B"/>
    <w:rsid w:val="00F60148"/>
    <w:rsid w:val="00F61330"/>
    <w:rsid w:val="00F6246F"/>
    <w:rsid w:val="00F62FBF"/>
    <w:rsid w:val="00F63699"/>
    <w:rsid w:val="00F63BCA"/>
    <w:rsid w:val="00F64428"/>
    <w:rsid w:val="00F64764"/>
    <w:rsid w:val="00F64803"/>
    <w:rsid w:val="00F65F7A"/>
    <w:rsid w:val="00F666B7"/>
    <w:rsid w:val="00F67993"/>
    <w:rsid w:val="00F722C4"/>
    <w:rsid w:val="00F73292"/>
    <w:rsid w:val="00F736BE"/>
    <w:rsid w:val="00F7503B"/>
    <w:rsid w:val="00F75414"/>
    <w:rsid w:val="00F75C4C"/>
    <w:rsid w:val="00F76A80"/>
    <w:rsid w:val="00F76B24"/>
    <w:rsid w:val="00F77F17"/>
    <w:rsid w:val="00F80A9B"/>
    <w:rsid w:val="00F81A10"/>
    <w:rsid w:val="00F81E44"/>
    <w:rsid w:val="00F8215D"/>
    <w:rsid w:val="00F827A0"/>
    <w:rsid w:val="00F83189"/>
    <w:rsid w:val="00F83232"/>
    <w:rsid w:val="00F83DC8"/>
    <w:rsid w:val="00F8504C"/>
    <w:rsid w:val="00F8586E"/>
    <w:rsid w:val="00F8708F"/>
    <w:rsid w:val="00F879F5"/>
    <w:rsid w:val="00F87F27"/>
    <w:rsid w:val="00F912CF"/>
    <w:rsid w:val="00F914D8"/>
    <w:rsid w:val="00F916F5"/>
    <w:rsid w:val="00F92302"/>
    <w:rsid w:val="00F9285A"/>
    <w:rsid w:val="00F92AEF"/>
    <w:rsid w:val="00F92CAF"/>
    <w:rsid w:val="00F92F98"/>
    <w:rsid w:val="00F93B24"/>
    <w:rsid w:val="00F94A2E"/>
    <w:rsid w:val="00F954E5"/>
    <w:rsid w:val="00F95604"/>
    <w:rsid w:val="00F95F7F"/>
    <w:rsid w:val="00F9605C"/>
    <w:rsid w:val="00F964B8"/>
    <w:rsid w:val="00F96DB6"/>
    <w:rsid w:val="00F96F85"/>
    <w:rsid w:val="00F9706B"/>
    <w:rsid w:val="00F970D0"/>
    <w:rsid w:val="00F97AA8"/>
    <w:rsid w:val="00FA0723"/>
    <w:rsid w:val="00FA12DC"/>
    <w:rsid w:val="00FA140F"/>
    <w:rsid w:val="00FA14D3"/>
    <w:rsid w:val="00FA2B70"/>
    <w:rsid w:val="00FA346B"/>
    <w:rsid w:val="00FA3977"/>
    <w:rsid w:val="00FA460C"/>
    <w:rsid w:val="00FA4D28"/>
    <w:rsid w:val="00FA4F49"/>
    <w:rsid w:val="00FA5268"/>
    <w:rsid w:val="00FA60E8"/>
    <w:rsid w:val="00FA74E8"/>
    <w:rsid w:val="00FA79C0"/>
    <w:rsid w:val="00FB52B2"/>
    <w:rsid w:val="00FB5BFB"/>
    <w:rsid w:val="00FC08E9"/>
    <w:rsid w:val="00FC0C8A"/>
    <w:rsid w:val="00FC10E4"/>
    <w:rsid w:val="00FC114C"/>
    <w:rsid w:val="00FC12D5"/>
    <w:rsid w:val="00FC19F6"/>
    <w:rsid w:val="00FC26A2"/>
    <w:rsid w:val="00FC2D27"/>
    <w:rsid w:val="00FC3F65"/>
    <w:rsid w:val="00FC40AF"/>
    <w:rsid w:val="00FC41B3"/>
    <w:rsid w:val="00FC491B"/>
    <w:rsid w:val="00FC5A74"/>
    <w:rsid w:val="00FC5FB2"/>
    <w:rsid w:val="00FC6DBA"/>
    <w:rsid w:val="00FC7A9B"/>
    <w:rsid w:val="00FC7C3D"/>
    <w:rsid w:val="00FD13EA"/>
    <w:rsid w:val="00FD1C0B"/>
    <w:rsid w:val="00FD1E37"/>
    <w:rsid w:val="00FD2679"/>
    <w:rsid w:val="00FD2C82"/>
    <w:rsid w:val="00FD3F75"/>
    <w:rsid w:val="00FD4536"/>
    <w:rsid w:val="00FD4978"/>
    <w:rsid w:val="00FD5BCF"/>
    <w:rsid w:val="00FD6434"/>
    <w:rsid w:val="00FD6DDF"/>
    <w:rsid w:val="00FD7639"/>
    <w:rsid w:val="00FD78FD"/>
    <w:rsid w:val="00FD7FA9"/>
    <w:rsid w:val="00FE0B79"/>
    <w:rsid w:val="00FE0D10"/>
    <w:rsid w:val="00FE10AF"/>
    <w:rsid w:val="00FE1D04"/>
    <w:rsid w:val="00FE20EB"/>
    <w:rsid w:val="00FE3D41"/>
    <w:rsid w:val="00FE3D93"/>
    <w:rsid w:val="00FE45FE"/>
    <w:rsid w:val="00FE55F5"/>
    <w:rsid w:val="00FE5DEE"/>
    <w:rsid w:val="00FE64AD"/>
    <w:rsid w:val="00FE6582"/>
    <w:rsid w:val="00FE6B99"/>
    <w:rsid w:val="00FE7A3D"/>
    <w:rsid w:val="00FF1049"/>
    <w:rsid w:val="00FF16E6"/>
    <w:rsid w:val="00FF2040"/>
    <w:rsid w:val="00FF3272"/>
    <w:rsid w:val="00FF5315"/>
    <w:rsid w:val="00FF5B30"/>
    <w:rsid w:val="00FF5E3F"/>
    <w:rsid w:val="00FF61F5"/>
    <w:rsid w:val="00FF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color="white">
      <v:fill color="white"/>
    </o:shapedefaults>
    <o:shapelayout v:ext="edit">
      <o:idmap v:ext="edit" data="1"/>
    </o:shapelayout>
  </w:shapeDefaults>
  <w:decimalSymbol w:val=","/>
  <w:listSeparator w:val=";"/>
  <w14:docId w14:val="3F96CD98"/>
  <w15:docId w15:val="{BFCBBD6F-989D-45ED-8413-384B326E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279FF"/>
    <w:rPr>
      <w:rFonts w:ascii="Trebuchet MS" w:hAnsi="Trebuchet MS"/>
      <w:sz w:val="22"/>
      <w:szCs w:val="28"/>
      <w:lang w:val="fr-CH" w:eastAsia="en-US"/>
    </w:rPr>
  </w:style>
  <w:style w:type="paragraph" w:styleId="berschrift1">
    <w:name w:val="heading 1"/>
    <w:basedOn w:val="Standard"/>
    <w:next w:val="Standard"/>
    <w:link w:val="berschrift1Zchn"/>
    <w:qFormat/>
    <w:rsid w:val="00F83189"/>
    <w:pPr>
      <w:keepNext/>
      <w:spacing w:before="240" w:after="60"/>
      <w:outlineLvl w:val="0"/>
    </w:pPr>
    <w:rPr>
      <w:rFonts w:ascii="Tahoma" w:hAnsi="Tahoma" w:cs="Arial"/>
      <w:b/>
      <w:bCs/>
      <w:smallCap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rsid w:val="005268F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berschrift3">
    <w:name w:val="heading 3"/>
    <w:basedOn w:val="Standard"/>
    <w:next w:val="Standard"/>
    <w:qFormat/>
    <w:rsid w:val="006D53E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DF2D49"/>
    <w:pPr>
      <w:tabs>
        <w:tab w:val="center" w:pos="4320"/>
        <w:tab w:val="right" w:pos="8640"/>
      </w:tabs>
    </w:pPr>
  </w:style>
  <w:style w:type="paragraph" w:styleId="Fuzeile">
    <w:name w:val="footer"/>
    <w:basedOn w:val="Standard"/>
    <w:link w:val="FuzeileZchn"/>
    <w:uiPriority w:val="99"/>
    <w:rsid w:val="00DF2D49"/>
    <w:pPr>
      <w:tabs>
        <w:tab w:val="center" w:pos="4320"/>
        <w:tab w:val="right" w:pos="8640"/>
      </w:tabs>
    </w:pPr>
  </w:style>
  <w:style w:type="character" w:styleId="Hyperlink">
    <w:name w:val="Hyperlink"/>
    <w:rsid w:val="00BD06F1"/>
    <w:rPr>
      <w:color w:val="0000FF"/>
      <w:u w:val="single"/>
    </w:rPr>
  </w:style>
  <w:style w:type="character" w:styleId="BesuchterLink">
    <w:name w:val="FollowedHyperlink"/>
    <w:rsid w:val="00BD06F1"/>
    <w:rPr>
      <w:color w:val="800080"/>
      <w:u w:val="single"/>
    </w:rPr>
  </w:style>
  <w:style w:type="character" w:styleId="Seitenzahl">
    <w:name w:val="page number"/>
    <w:basedOn w:val="Absatz-Standardschriftart"/>
    <w:rsid w:val="00AF4AA6"/>
  </w:style>
  <w:style w:type="paragraph" w:styleId="Verzeichnis3">
    <w:name w:val="toc 3"/>
    <w:basedOn w:val="Verzeichnis2"/>
    <w:next w:val="Standard"/>
    <w:autoRedefine/>
    <w:semiHidden/>
    <w:rsid w:val="00AC2D59"/>
    <w:pPr>
      <w:tabs>
        <w:tab w:val="right" w:leader="dot" w:pos="4166"/>
      </w:tabs>
    </w:pPr>
    <w:rPr>
      <w:rFonts w:ascii="Tahoma" w:hAnsi="Tahoma"/>
    </w:rPr>
  </w:style>
  <w:style w:type="character" w:customStyle="1" w:styleId="berschrift1Zchn">
    <w:name w:val="Überschrift 1 Zchn"/>
    <w:link w:val="berschrift1"/>
    <w:rsid w:val="00F83189"/>
    <w:rPr>
      <w:rFonts w:ascii="Tahoma" w:hAnsi="Tahoma" w:cs="Arial"/>
      <w:b/>
      <w:bCs/>
      <w:smallCaps/>
      <w:kern w:val="32"/>
      <w:sz w:val="32"/>
      <w:szCs w:val="32"/>
      <w:lang w:val="fr-CH" w:eastAsia="en-US" w:bidi="ar-SA"/>
    </w:rPr>
  </w:style>
  <w:style w:type="paragraph" w:styleId="Verzeichnis1">
    <w:name w:val="toc 1"/>
    <w:basedOn w:val="Standard"/>
    <w:next w:val="Standard"/>
    <w:autoRedefine/>
    <w:semiHidden/>
    <w:rsid w:val="0051263C"/>
    <w:pPr>
      <w:tabs>
        <w:tab w:val="right" w:leader="dot" w:pos="4166"/>
      </w:tabs>
    </w:pPr>
    <w:rPr>
      <w:rFonts w:ascii="Tahoma" w:hAnsi="Tahoma"/>
      <w:smallCaps/>
      <w:noProof/>
      <w:sz w:val="18"/>
      <w:szCs w:val="18"/>
    </w:rPr>
  </w:style>
  <w:style w:type="paragraph" w:styleId="Sprechblasentext">
    <w:name w:val="Balloon Text"/>
    <w:basedOn w:val="Standard"/>
    <w:semiHidden/>
    <w:rsid w:val="0088134E"/>
    <w:rPr>
      <w:rFonts w:ascii="Tahoma" w:hAnsi="Tahoma" w:cs="Tahoma"/>
      <w:sz w:val="16"/>
      <w:szCs w:val="16"/>
    </w:rPr>
  </w:style>
  <w:style w:type="paragraph" w:styleId="Verzeichnis2">
    <w:name w:val="toc 2"/>
    <w:basedOn w:val="Standard"/>
    <w:next w:val="Standard"/>
    <w:autoRedefine/>
    <w:semiHidden/>
    <w:rsid w:val="00AC2D59"/>
    <w:pPr>
      <w:ind w:left="220"/>
    </w:pPr>
  </w:style>
  <w:style w:type="paragraph" w:styleId="StandardWeb">
    <w:name w:val="Normal (Web)"/>
    <w:basedOn w:val="Standard"/>
    <w:rsid w:val="00E8224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character" w:styleId="Fett">
    <w:name w:val="Strong"/>
    <w:qFormat/>
    <w:rsid w:val="00E82247"/>
    <w:rPr>
      <w:b/>
      <w:bCs/>
    </w:rPr>
  </w:style>
  <w:style w:type="character" w:styleId="Hervorhebung">
    <w:name w:val="Emphasis"/>
    <w:qFormat/>
    <w:rsid w:val="00E82247"/>
    <w:rPr>
      <w:i/>
      <w:iCs/>
    </w:rPr>
  </w:style>
  <w:style w:type="paragraph" w:styleId="NurText">
    <w:name w:val="Plain Text"/>
    <w:basedOn w:val="Standard"/>
    <w:link w:val="NurTextZchn"/>
    <w:uiPriority w:val="99"/>
    <w:unhideWhenUsed/>
    <w:rsid w:val="006231DC"/>
    <w:rPr>
      <w:rFonts w:ascii="Calibri" w:eastAsia="Calibri" w:hAnsi="Calibri"/>
      <w:szCs w:val="21"/>
      <w:lang w:val="en-GB"/>
    </w:rPr>
  </w:style>
  <w:style w:type="character" w:customStyle="1" w:styleId="NurTextZchn">
    <w:name w:val="Nur Text Zchn"/>
    <w:link w:val="NurText"/>
    <w:uiPriority w:val="99"/>
    <w:rsid w:val="006231DC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9F0468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customStyle="1" w:styleId="FuzeileZchn">
    <w:name w:val="Fußzeile Zchn"/>
    <w:link w:val="Fuzeile"/>
    <w:uiPriority w:val="99"/>
    <w:rsid w:val="00214288"/>
    <w:rPr>
      <w:rFonts w:ascii="Trebuchet MS" w:hAnsi="Trebuchet MS"/>
      <w:sz w:val="22"/>
      <w:szCs w:val="28"/>
      <w:lang w:val="fr-CH" w:eastAsia="en-US"/>
    </w:rPr>
  </w:style>
  <w:style w:type="character" w:customStyle="1" w:styleId="s4">
    <w:name w:val="s4"/>
    <w:rsid w:val="00C7566E"/>
  </w:style>
  <w:style w:type="paragraph" w:styleId="Listenabsatz">
    <w:name w:val="List Paragraph"/>
    <w:basedOn w:val="Standard"/>
    <w:uiPriority w:val="34"/>
    <w:qFormat/>
    <w:rsid w:val="00E67952"/>
    <w:pPr>
      <w:ind w:left="720"/>
      <w:contextualSpacing/>
    </w:pPr>
  </w:style>
  <w:style w:type="table" w:styleId="Tabellenraster">
    <w:name w:val="Table Grid"/>
    <w:basedOn w:val="NormaleTabelle"/>
    <w:rsid w:val="00C309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8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702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8335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3" w:color="E6E6E6"/>
                        <w:left w:val="single" w:sz="6" w:space="0" w:color="E6E6E6"/>
                        <w:bottom w:val="single" w:sz="6" w:space="23" w:color="E6E6E6"/>
                        <w:right w:val="single" w:sz="6" w:space="0" w:color="E6E6E6"/>
                      </w:divBdr>
                      <w:divsChild>
                        <w:div w:id="49379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6E6E6"/>
                            <w:left w:val="single" w:sz="2" w:space="0" w:color="E6E6E6"/>
                            <w:bottom w:val="single" w:sz="2" w:space="0" w:color="E6E6E6"/>
                            <w:right w:val="single" w:sz="2" w:space="0" w:color="E6E6E6"/>
                          </w:divBdr>
                          <w:divsChild>
                            <w:div w:id="672102685">
                              <w:marLeft w:val="645"/>
                              <w:marRight w:val="0"/>
                              <w:marTop w:val="0"/>
                              <w:marBottom w:val="4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212215">
                                  <w:marLeft w:val="0"/>
                                  <w:marRight w:val="0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72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9419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1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2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1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4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8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4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3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8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7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tionweek@morethanfootball.e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328455-0A38-4D7D-A2F5-5692AB8A5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8</Words>
  <Characters>99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ECA</Company>
  <LinksUpToDate>false</LinksUpToDate>
  <CharactersWithSpaces>1152</CharactersWithSpaces>
  <SharedDoc>false</SharedDoc>
  <HLinks>
    <vt:vector size="6" baseType="variant">
      <vt:variant>
        <vt:i4>2752601</vt:i4>
      </vt:variant>
      <vt:variant>
        <vt:i4>-1</vt:i4>
      </vt:variant>
      <vt:variant>
        <vt:i4>1028</vt:i4>
      </vt:variant>
      <vt:variant>
        <vt:i4>1</vt:i4>
      </vt:variant>
      <vt:variant>
        <vt:lpwstr>ECA_10thAnniversary-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marc.schmidgall</dc:creator>
  <cp:lastModifiedBy>Marius Stegemann - EFDN</cp:lastModifiedBy>
  <cp:revision>3</cp:revision>
  <cp:lastPrinted>2014-04-29T09:27:00Z</cp:lastPrinted>
  <dcterms:created xsi:type="dcterms:W3CDTF">2021-02-16T16:33:00Z</dcterms:created>
  <dcterms:modified xsi:type="dcterms:W3CDTF">2021-03-18T07:30:00Z</dcterms:modified>
</cp:coreProperties>
</file>